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9"/>
      </w:tblGrid>
      <w:tr w:rsidR="005313E4" w14:paraId="5EA69318" w14:textId="77777777" w:rsidTr="001B6C9A">
        <w:trPr>
          <w:trHeight w:val="325"/>
        </w:trPr>
        <w:tc>
          <w:tcPr>
            <w:tcW w:w="9929" w:type="dxa"/>
            <w:shd w:val="clear" w:color="auto" w:fill="FFFFFF" w:themeFill="background1"/>
          </w:tcPr>
          <w:p w14:paraId="5296C1A8" w14:textId="77777777" w:rsidR="005313E4" w:rsidRPr="005313E4" w:rsidRDefault="005313E4" w:rsidP="009074B9">
            <w:pPr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9074B9">
              <w:rPr>
                <w:rFonts w:ascii="Times New Roman" w:hAnsi="Times New Roman" w:cs="Times New Roman"/>
                <w:b/>
                <w:sz w:val="40"/>
                <w:szCs w:val="36"/>
              </w:rPr>
              <w:t>DIRECTORATE OF ADVANCED STUDIES</w:t>
            </w:r>
          </w:p>
          <w:p w14:paraId="7C90242B" w14:textId="77777777" w:rsidR="00D93E2B" w:rsidRDefault="005313E4" w:rsidP="009074B9">
            <w:pPr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D93E2B">
              <w:rPr>
                <w:rFonts w:ascii="Times New Roman" w:hAnsi="Times New Roman" w:cs="Times New Roman"/>
                <w:b/>
                <w:sz w:val="32"/>
                <w:szCs w:val="36"/>
              </w:rPr>
              <w:t>SINDH AGRICULTURE UNIVERSITY</w:t>
            </w:r>
            <w:r w:rsidR="009074B9" w:rsidRPr="00D93E2B">
              <w:rPr>
                <w:rFonts w:ascii="Times New Roman" w:hAnsi="Times New Roman" w:cs="Times New Roman"/>
                <w:b/>
                <w:sz w:val="32"/>
                <w:szCs w:val="36"/>
              </w:rPr>
              <w:t xml:space="preserve"> </w:t>
            </w:r>
            <w:r w:rsidRPr="00D93E2B">
              <w:rPr>
                <w:rFonts w:ascii="Times New Roman" w:hAnsi="Times New Roman" w:cs="Times New Roman"/>
                <w:b/>
                <w:sz w:val="32"/>
                <w:szCs w:val="36"/>
              </w:rPr>
              <w:t>TANDOJAM</w:t>
            </w:r>
            <w:r w:rsidRPr="00D93E2B">
              <w:rPr>
                <w:rFonts w:ascii="Times New Roman" w:hAnsi="Times New Roman" w:cs="Times New Roman"/>
                <w:b/>
                <w:sz w:val="34"/>
                <w:szCs w:val="36"/>
              </w:rPr>
              <w:t xml:space="preserve"> </w:t>
            </w:r>
          </w:p>
          <w:p w14:paraId="40C8732B" w14:textId="77777777" w:rsidR="005313E4" w:rsidRDefault="005313E4" w:rsidP="009074B9">
            <w:pPr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5313E4">
              <w:rPr>
                <w:rFonts w:ascii="Times New Roman" w:hAnsi="Times New Roman" w:cs="Times New Roman"/>
                <w:b/>
                <w:sz w:val="36"/>
                <w:szCs w:val="36"/>
              </w:rPr>
              <w:t>PAKISTAN</w:t>
            </w:r>
          </w:p>
          <w:p w14:paraId="64F701AD" w14:textId="77777777" w:rsidR="00177B5B" w:rsidRDefault="00177B5B" w:rsidP="009074B9">
            <w:pPr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73082781" w14:textId="77777777" w:rsidR="009074B9" w:rsidRDefault="001B6C9A" w:rsidP="005313E4">
            <w:pPr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inline distT="0" distB="0" distL="0" distR="0" wp14:anchorId="75B9E9BB" wp14:editId="7848A7B0">
                  <wp:extent cx="1703217" cy="1828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au logo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0866" cy="1837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E08204" w14:textId="77777777" w:rsidR="009074B9" w:rsidRDefault="009074B9" w:rsidP="005313E4">
            <w:pPr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31E89A90" w14:textId="77777777" w:rsidR="009074B9" w:rsidRDefault="0083016F" w:rsidP="005313E4">
            <w:pPr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012178">
              <w:rPr>
                <w:rFonts w:ascii="Times New Roman" w:hAnsi="Times New Roman" w:cs="Times New Roman"/>
                <w:b/>
                <w:sz w:val="36"/>
                <w:szCs w:val="36"/>
              </w:rPr>
              <w:t>ADMISSION FORM</w:t>
            </w:r>
          </w:p>
          <w:p w14:paraId="5D0AE9A2" w14:textId="77777777" w:rsidR="00E54CE8" w:rsidRDefault="00117D3E" w:rsidP="00766BF6">
            <w:pPr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Postg</w:t>
            </w:r>
            <w:r w:rsidR="0083016F">
              <w:rPr>
                <w:rFonts w:ascii="Times New Roman" w:hAnsi="Times New Roman" w:cs="Times New Roman"/>
                <w:b/>
                <w:sz w:val="36"/>
                <w:szCs w:val="36"/>
              </w:rPr>
              <w:t>raduate Degree Program</w:t>
            </w:r>
            <w:r w:rsidR="00766BF6">
              <w:rPr>
                <w:rFonts w:ascii="Times New Roman" w:hAnsi="Times New Roman" w:cs="Times New Roman"/>
                <w:b/>
                <w:sz w:val="36"/>
                <w:szCs w:val="36"/>
              </w:rPr>
              <w:t>s-</w:t>
            </w:r>
            <w:r w:rsidR="00A90FFF">
              <w:rPr>
                <w:rFonts w:ascii="Times New Roman" w:hAnsi="Times New Roman" w:cs="Times New Roman"/>
                <w:b/>
                <w:sz w:val="36"/>
                <w:szCs w:val="36"/>
              </w:rPr>
              <w:t>202</w:t>
            </w:r>
            <w:r w:rsidR="00490BFC">
              <w:rPr>
                <w:rFonts w:ascii="Times New Roman" w:hAnsi="Times New Roman" w:cs="Times New Roman"/>
                <w:b/>
                <w:sz w:val="36"/>
                <w:szCs w:val="36"/>
              </w:rPr>
              <w:t>5</w:t>
            </w:r>
          </w:p>
          <w:p w14:paraId="437E4840" w14:textId="00637528" w:rsidR="007D24B7" w:rsidRPr="005313E4" w:rsidRDefault="007D24B7" w:rsidP="00766BF6">
            <w:pPr>
              <w:spacing w:after="12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(Spring Semester)</w:t>
            </w:r>
          </w:p>
        </w:tc>
      </w:tr>
    </w:tbl>
    <w:p w14:paraId="5AD0A3AE" w14:textId="77777777" w:rsidR="00D72E4D" w:rsidRDefault="00BF15F4" w:rsidP="00A84997">
      <w:pPr>
        <w:spacing w:after="12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655F56A" wp14:editId="7AB49B53">
            <wp:simplePos x="0" y="0"/>
            <wp:positionH relativeFrom="column">
              <wp:posOffset>5004435</wp:posOffset>
            </wp:positionH>
            <wp:positionV relativeFrom="paragraph">
              <wp:posOffset>245745</wp:posOffset>
            </wp:positionV>
            <wp:extent cx="1219200" cy="1343025"/>
            <wp:effectExtent l="0" t="0" r="0" b="0"/>
            <wp:wrapSquare wrapText="bothSides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2420D5" w14:textId="77777777" w:rsidR="00170EE5" w:rsidRDefault="00170EE5" w:rsidP="00170EE5">
      <w:pPr>
        <w:spacing w:after="120" w:line="480" w:lineRule="auto"/>
        <w:rPr>
          <w:rFonts w:ascii="Times New Roman" w:hAnsi="Times New Roman" w:cs="Times New Roman"/>
          <w:b/>
          <w:szCs w:val="20"/>
        </w:rPr>
      </w:pPr>
      <w:r w:rsidRPr="00170EE5">
        <w:rPr>
          <w:rFonts w:ascii="Times New Roman" w:hAnsi="Times New Roman" w:cs="Times New Roman"/>
          <w:b/>
          <w:szCs w:val="20"/>
        </w:rPr>
        <w:t xml:space="preserve">Programs </w:t>
      </w:r>
    </w:p>
    <w:p w14:paraId="320C3DF5" w14:textId="5AFC9866" w:rsidR="00170EE5" w:rsidRPr="00170EE5" w:rsidRDefault="00A90FFF" w:rsidP="00170EE5">
      <w:pPr>
        <w:spacing w:after="120" w:line="480" w:lineRule="auto"/>
        <w:rPr>
          <w:rFonts w:ascii="Times New Roman" w:hAnsi="Times New Roman" w:cs="Times New Roman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DB7CBB7" wp14:editId="317119EE">
                <wp:simplePos x="0" y="0"/>
                <wp:positionH relativeFrom="column">
                  <wp:posOffset>-68580</wp:posOffset>
                </wp:positionH>
                <wp:positionV relativeFrom="paragraph">
                  <wp:posOffset>353695</wp:posOffset>
                </wp:positionV>
                <wp:extent cx="285750" cy="228600"/>
                <wp:effectExtent l="7620" t="11430" r="11430" b="7620"/>
                <wp:wrapNone/>
                <wp:docPr id="12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28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420F397" id="AutoShape 14" o:spid="_x0000_s1026" style="position:absolute;margin-left:-5.4pt;margin-top:27.85pt;width:22.5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"/>
            </w:pict>
          </mc:Fallback>
        </mc:AlternateContent>
      </w:r>
      <w:r w:rsidR="00170EE5">
        <w:rPr>
          <w:rFonts w:ascii="Times New Roman" w:hAnsi="Times New Roman" w:cs="Times New Roman"/>
          <w:szCs w:val="20"/>
        </w:rPr>
        <w:t>(</w:t>
      </w:r>
      <w:r w:rsidR="00170EE5" w:rsidRPr="00170EE5">
        <w:rPr>
          <w:rFonts w:ascii="Times New Roman" w:hAnsi="Times New Roman" w:cs="Times New Roman"/>
          <w:szCs w:val="20"/>
        </w:rPr>
        <w:t>Tick</w:t>
      </w:r>
      <w:r w:rsidR="00170EE5">
        <w:rPr>
          <w:rFonts w:ascii="Times New Roman" w:hAnsi="Times New Roman" w:cs="Times New Roman"/>
          <w:szCs w:val="20"/>
        </w:rPr>
        <w:t xml:space="preserve"> any one)</w:t>
      </w:r>
    </w:p>
    <w:p w14:paraId="1AB1AAC9" w14:textId="4DC7C0B9" w:rsidR="00170EE5" w:rsidRPr="000706D5" w:rsidRDefault="00A90FFF" w:rsidP="00170EE5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0F2265" wp14:editId="3649F1A3">
                <wp:simplePos x="0" y="0"/>
                <wp:positionH relativeFrom="column">
                  <wp:posOffset>-68580</wp:posOffset>
                </wp:positionH>
                <wp:positionV relativeFrom="paragraph">
                  <wp:posOffset>415925</wp:posOffset>
                </wp:positionV>
                <wp:extent cx="285750" cy="228600"/>
                <wp:effectExtent l="7620" t="13970" r="11430" b="5080"/>
                <wp:wrapNone/>
                <wp:docPr id="1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28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9BECC5" id="AutoShape 5" o:spid="_x0000_s1026" style="position:absolute;margin-left:-5.4pt;margin-top:32.75pt;width:22.5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"/>
            </w:pict>
          </mc:Fallback>
        </mc:AlternateContent>
      </w:r>
      <w:r w:rsidR="00170EE5" w:rsidRPr="000706D5">
        <w:rPr>
          <w:rFonts w:ascii="Times New Roman" w:hAnsi="Times New Roman" w:cs="Times New Roman"/>
          <w:szCs w:val="20"/>
        </w:rPr>
        <w:t xml:space="preserve">         </w:t>
      </w:r>
      <w:r w:rsidR="00170EE5">
        <w:rPr>
          <w:rFonts w:ascii="Times New Roman" w:hAnsi="Times New Roman" w:cs="Times New Roman"/>
          <w:szCs w:val="20"/>
        </w:rPr>
        <w:t xml:space="preserve"> </w:t>
      </w:r>
      <w:r w:rsidR="00170EE5" w:rsidRPr="000706D5">
        <w:rPr>
          <w:rFonts w:ascii="Times New Roman" w:hAnsi="Times New Roman" w:cs="Times New Roman"/>
          <w:sz w:val="24"/>
          <w:szCs w:val="24"/>
        </w:rPr>
        <w:t>MSc (</w:t>
      </w:r>
      <w:r w:rsidR="00170EE5">
        <w:rPr>
          <w:rFonts w:ascii="Times New Roman" w:hAnsi="Times New Roman" w:cs="Times New Roman"/>
          <w:sz w:val="24"/>
          <w:szCs w:val="24"/>
        </w:rPr>
        <w:t>Agri</w:t>
      </w:r>
      <w:r w:rsidR="00170EE5" w:rsidRPr="000706D5">
        <w:rPr>
          <w:rFonts w:ascii="Times New Roman" w:hAnsi="Times New Roman" w:cs="Times New Roman"/>
          <w:sz w:val="24"/>
          <w:szCs w:val="24"/>
        </w:rPr>
        <w:t>)</w:t>
      </w:r>
      <w:r w:rsidR="00170EE5">
        <w:rPr>
          <w:rFonts w:ascii="Times New Roman" w:hAnsi="Times New Roman" w:cs="Times New Roman"/>
          <w:sz w:val="24"/>
          <w:szCs w:val="24"/>
        </w:rPr>
        <w:t xml:space="preserve"> </w:t>
      </w:r>
      <w:r w:rsidR="00170EE5" w:rsidRPr="000706D5">
        <w:rPr>
          <w:rFonts w:ascii="Times New Roman" w:hAnsi="Times New Roman" w:cs="Times New Roman"/>
          <w:sz w:val="24"/>
          <w:szCs w:val="24"/>
        </w:rPr>
        <w:t>Hons</w:t>
      </w:r>
    </w:p>
    <w:p w14:paraId="2CF19F23" w14:textId="54BD26DC" w:rsidR="00864DD3" w:rsidRPr="00170EE5" w:rsidRDefault="00A90FFF" w:rsidP="0056582C">
      <w:pPr>
        <w:spacing w:after="120"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A73A5B" wp14:editId="58B28C4C">
                <wp:simplePos x="0" y="0"/>
                <wp:positionH relativeFrom="column">
                  <wp:posOffset>-68580</wp:posOffset>
                </wp:positionH>
                <wp:positionV relativeFrom="paragraph">
                  <wp:posOffset>398780</wp:posOffset>
                </wp:positionV>
                <wp:extent cx="285750" cy="228600"/>
                <wp:effectExtent l="7620" t="13970" r="11430" b="5080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28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1F32C4F" id="AutoShape 6" o:spid="_x0000_s1026" style="position:absolute;margin-left:-5.4pt;margin-top:31.4pt;width:22.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"/>
            </w:pict>
          </mc:Fallback>
        </mc:AlternateContent>
      </w:r>
      <w:r w:rsidR="00170EE5">
        <w:rPr>
          <w:rFonts w:ascii="Times New Roman" w:hAnsi="Times New Roman" w:cs="Times New Roman"/>
          <w:sz w:val="24"/>
          <w:szCs w:val="24"/>
        </w:rPr>
        <w:t xml:space="preserve">         </w:t>
      </w:r>
      <w:r w:rsidR="00864DD3" w:rsidRPr="000706D5">
        <w:rPr>
          <w:rFonts w:ascii="Times New Roman" w:hAnsi="Times New Roman" w:cs="Times New Roman"/>
          <w:sz w:val="24"/>
          <w:szCs w:val="24"/>
        </w:rPr>
        <w:t>MSc (Hons)</w:t>
      </w:r>
    </w:p>
    <w:p w14:paraId="4C72CB72" w14:textId="409F0366" w:rsidR="00864DD3" w:rsidRDefault="00E0159C" w:rsidP="0056582C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997221E" wp14:editId="2F5246DC">
                <wp:simplePos x="0" y="0"/>
                <wp:positionH relativeFrom="column">
                  <wp:posOffset>-70485</wp:posOffset>
                </wp:positionH>
                <wp:positionV relativeFrom="paragraph">
                  <wp:posOffset>385445</wp:posOffset>
                </wp:positionV>
                <wp:extent cx="285750" cy="228600"/>
                <wp:effectExtent l="0" t="0" r="19050" b="19050"/>
                <wp:wrapNone/>
                <wp:docPr id="1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28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DAEF7D" id="AutoShape 7" o:spid="_x0000_s1026" style="position:absolute;margin-left:-5.55pt;margin-top:30.35pt;width:22.5pt;height:1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"/>
            </w:pict>
          </mc:Fallback>
        </mc:AlternateContent>
      </w:r>
      <w:r w:rsidR="00864DD3" w:rsidRPr="000706D5">
        <w:rPr>
          <w:rFonts w:ascii="Times New Roman" w:hAnsi="Times New Roman" w:cs="Times New Roman"/>
          <w:szCs w:val="20"/>
        </w:rPr>
        <w:t xml:space="preserve">         </w:t>
      </w:r>
      <w:r w:rsidR="002B5B9C" w:rsidRPr="000706D5">
        <w:rPr>
          <w:rFonts w:ascii="Times New Roman" w:hAnsi="Times New Roman" w:cs="Times New Roman"/>
          <w:szCs w:val="20"/>
        </w:rPr>
        <w:t xml:space="preserve"> </w:t>
      </w:r>
      <w:r w:rsidR="00864DD3" w:rsidRPr="000706D5">
        <w:rPr>
          <w:rFonts w:ascii="Times New Roman" w:hAnsi="Times New Roman" w:cs="Times New Roman"/>
          <w:sz w:val="24"/>
          <w:szCs w:val="24"/>
        </w:rPr>
        <w:t>MS (Agri: Business Management)</w:t>
      </w:r>
    </w:p>
    <w:p w14:paraId="3C5EC55C" w14:textId="09279AE6" w:rsidR="00E0159C" w:rsidRPr="000706D5" w:rsidRDefault="00E0159C" w:rsidP="00E0159C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 </w:t>
      </w:r>
      <w:r w:rsidR="00DC09F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E0159C">
        <w:rPr>
          <w:rFonts w:ascii="Times New Roman" w:hAnsi="Times New Roman" w:cs="Times New Roman"/>
          <w:sz w:val="24"/>
          <w:szCs w:val="24"/>
        </w:rPr>
        <w:t>Artificial Intelligence</w:t>
      </w:r>
      <w:r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pPr w:leftFromText="180" w:rightFromText="180" w:vertAnchor="text" w:horzAnchor="page" w:tblpX="6751" w:tblpY="349"/>
        <w:tblW w:w="0" w:type="auto"/>
        <w:tblLook w:val="04A0" w:firstRow="1" w:lastRow="0" w:firstColumn="1" w:lastColumn="0" w:noHBand="0" w:noVBand="1"/>
      </w:tblPr>
      <w:tblGrid>
        <w:gridCol w:w="4147"/>
      </w:tblGrid>
      <w:tr w:rsidR="005E3AF2" w14:paraId="1FE9D6E0" w14:textId="77777777" w:rsidTr="0023112A">
        <w:trPr>
          <w:trHeight w:val="485"/>
        </w:trPr>
        <w:tc>
          <w:tcPr>
            <w:tcW w:w="4147" w:type="dxa"/>
          </w:tcPr>
          <w:p w14:paraId="6AF3A40F" w14:textId="77777777" w:rsidR="005E3AF2" w:rsidRDefault="005E3AF2" w:rsidP="0056582C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8E519ED" w14:textId="42A4A01B" w:rsidR="002B5B9C" w:rsidRPr="000706D5" w:rsidRDefault="00E0159C" w:rsidP="0056582C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76A1B4" wp14:editId="7C36EFB8">
                <wp:simplePos x="0" y="0"/>
                <wp:positionH relativeFrom="column">
                  <wp:posOffset>-59055</wp:posOffset>
                </wp:positionH>
                <wp:positionV relativeFrom="paragraph">
                  <wp:posOffset>-5715</wp:posOffset>
                </wp:positionV>
                <wp:extent cx="285750" cy="228600"/>
                <wp:effectExtent l="0" t="0" r="19050" b="19050"/>
                <wp:wrapNone/>
                <wp:docPr id="8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28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7F4E088" id="AutoShape 7" o:spid="_x0000_s1026" style="position:absolute;margin-left:-4.65pt;margin-top:-.45pt;width:22.5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"/>
            </w:pict>
          </mc:Fallback>
        </mc:AlternateContent>
      </w:r>
      <w:r w:rsidR="00A90FFF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265EC5" wp14:editId="238843D6">
                <wp:simplePos x="0" y="0"/>
                <wp:positionH relativeFrom="column">
                  <wp:posOffset>-59055</wp:posOffset>
                </wp:positionH>
                <wp:positionV relativeFrom="paragraph">
                  <wp:posOffset>398780</wp:posOffset>
                </wp:positionV>
                <wp:extent cx="285750" cy="228600"/>
                <wp:effectExtent l="7620" t="10160" r="11430" b="8890"/>
                <wp:wrapNone/>
                <wp:docPr id="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28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CBCB3E8" id="AutoShape 8" o:spid="_x0000_s1026" style="position:absolute;margin-left:-4.65pt;margin-top:31.4pt;width:22.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"/>
            </w:pict>
          </mc:Fallback>
        </mc:AlternateContent>
      </w:r>
      <w:r w:rsidR="00864DD3" w:rsidRPr="000706D5">
        <w:rPr>
          <w:rFonts w:ascii="Times New Roman" w:hAnsi="Times New Roman" w:cs="Times New Roman"/>
          <w:szCs w:val="20"/>
        </w:rPr>
        <w:t xml:space="preserve">          </w:t>
      </w:r>
      <w:r w:rsidR="002B5B9C" w:rsidRPr="000706D5">
        <w:rPr>
          <w:rFonts w:ascii="Times New Roman" w:hAnsi="Times New Roman" w:cs="Times New Roman"/>
          <w:sz w:val="24"/>
          <w:szCs w:val="24"/>
        </w:rPr>
        <w:t>MSIT</w:t>
      </w:r>
      <w:r w:rsidR="00864DD3" w:rsidRPr="000706D5">
        <w:rPr>
          <w:rFonts w:ascii="Times New Roman" w:hAnsi="Times New Roman" w:cs="Times New Roman"/>
          <w:sz w:val="24"/>
          <w:szCs w:val="24"/>
        </w:rPr>
        <w:t xml:space="preserve"> </w:t>
      </w:r>
      <w:r w:rsidR="002B5B9C" w:rsidRPr="000706D5">
        <w:rPr>
          <w:rFonts w:ascii="Times New Roman" w:hAnsi="Times New Roman" w:cs="Times New Roman"/>
          <w:sz w:val="24"/>
          <w:szCs w:val="24"/>
        </w:rPr>
        <w:t>(Hons)</w:t>
      </w:r>
    </w:p>
    <w:p w14:paraId="38208F09" w14:textId="77777777" w:rsidR="005E3AF2" w:rsidRDefault="002B5B9C" w:rsidP="0056582C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0706D5">
        <w:rPr>
          <w:rFonts w:ascii="Times New Roman" w:hAnsi="Times New Roman" w:cs="Times New Roman"/>
          <w:sz w:val="24"/>
          <w:szCs w:val="24"/>
        </w:rPr>
        <w:t xml:space="preserve">         ME      </w:t>
      </w:r>
      <w:r w:rsidR="005E3AF2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D440B4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145B7B">
        <w:rPr>
          <w:rFonts w:ascii="Times New Roman" w:hAnsi="Times New Roman" w:cs="Times New Roman"/>
          <w:sz w:val="24"/>
          <w:szCs w:val="24"/>
        </w:rPr>
        <w:t xml:space="preserve"> </w:t>
      </w:r>
      <w:r w:rsidR="00D440B4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5E3AF2" w:rsidRPr="004461E7">
        <w:rPr>
          <w:rFonts w:ascii="Times New Roman" w:hAnsi="Times New Roman" w:cs="Times New Roman"/>
          <w:b/>
          <w:sz w:val="24"/>
          <w:szCs w:val="24"/>
        </w:rPr>
        <w:t>Name</w:t>
      </w:r>
      <w:r w:rsidR="005E3AF2">
        <w:rPr>
          <w:rFonts w:ascii="Times New Roman" w:hAnsi="Times New Roman" w:cs="Times New Roman"/>
          <w:sz w:val="24"/>
          <w:szCs w:val="24"/>
        </w:rPr>
        <w:t xml:space="preserve">:            </w:t>
      </w:r>
    </w:p>
    <w:tbl>
      <w:tblPr>
        <w:tblStyle w:val="TableGrid"/>
        <w:tblpPr w:leftFromText="180" w:rightFromText="180" w:vertAnchor="text" w:horzAnchor="page" w:tblpX="6739" w:tblpY="30"/>
        <w:tblW w:w="0" w:type="auto"/>
        <w:tblLook w:val="04A0" w:firstRow="1" w:lastRow="0" w:firstColumn="1" w:lastColumn="0" w:noHBand="0" w:noVBand="1"/>
      </w:tblPr>
      <w:tblGrid>
        <w:gridCol w:w="4192"/>
      </w:tblGrid>
      <w:tr w:rsidR="00E24C22" w14:paraId="565F184F" w14:textId="77777777" w:rsidTr="00CB1EFA">
        <w:trPr>
          <w:trHeight w:val="465"/>
        </w:trPr>
        <w:tc>
          <w:tcPr>
            <w:tcW w:w="4192" w:type="dxa"/>
          </w:tcPr>
          <w:p w14:paraId="541C225C" w14:textId="77777777" w:rsidR="00E24C22" w:rsidRDefault="0023112A" w:rsidP="0056582C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19347654" w14:textId="4A5BCE63" w:rsidR="00E24C22" w:rsidRPr="000706D5" w:rsidRDefault="00A90FFF" w:rsidP="0056582C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0E6018" wp14:editId="6FA5E555">
                <wp:simplePos x="0" y="0"/>
                <wp:positionH relativeFrom="column">
                  <wp:posOffset>-49530</wp:posOffset>
                </wp:positionH>
                <wp:positionV relativeFrom="paragraph">
                  <wp:posOffset>-1270</wp:posOffset>
                </wp:positionV>
                <wp:extent cx="285750" cy="228600"/>
                <wp:effectExtent l="7620" t="6350" r="11430" b="12700"/>
                <wp:wrapNone/>
                <wp:docPr id="6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28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AE2BF88" id="AutoShape 9" o:spid="_x0000_s1026" style="position:absolute;margin-left:-3.9pt;margin-top:-.1pt;width:22.5pt;height:1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"/>
            </w:pict>
          </mc:Fallback>
        </mc:AlternateContent>
      </w:r>
      <w:r w:rsidR="005E3AF2">
        <w:rPr>
          <w:rFonts w:ascii="Times New Roman" w:hAnsi="Times New Roman" w:cs="Times New Roman"/>
          <w:sz w:val="24"/>
          <w:szCs w:val="24"/>
        </w:rPr>
        <w:t xml:space="preserve">         </w:t>
      </w:r>
      <w:r w:rsidR="000706D5" w:rsidRPr="000706D5">
        <w:rPr>
          <w:rFonts w:ascii="Times New Roman" w:hAnsi="Times New Roman" w:cs="Times New Roman"/>
          <w:sz w:val="24"/>
          <w:szCs w:val="24"/>
        </w:rPr>
        <w:t>MPhil</w:t>
      </w:r>
      <w:r w:rsidR="002B5B9C" w:rsidRPr="000706D5">
        <w:rPr>
          <w:rFonts w:ascii="Times New Roman" w:hAnsi="Times New Roman" w:cs="Times New Roman"/>
          <w:sz w:val="24"/>
          <w:szCs w:val="24"/>
        </w:rPr>
        <w:t xml:space="preserve"> </w:t>
      </w:r>
      <w:r w:rsidR="00E24C22">
        <w:rPr>
          <w:rFonts w:ascii="Times New Roman" w:hAnsi="Times New Roman" w:cs="Times New Roman"/>
          <w:sz w:val="24"/>
          <w:szCs w:val="24"/>
        </w:rPr>
        <w:t xml:space="preserve">       </w:t>
      </w:r>
      <w:r w:rsidR="00796C82">
        <w:rPr>
          <w:rFonts w:ascii="Times New Roman" w:hAnsi="Times New Roman" w:cs="Times New Roman"/>
          <w:sz w:val="24"/>
          <w:szCs w:val="24"/>
        </w:rPr>
        <w:t xml:space="preserve">      </w:t>
      </w:r>
      <w:r w:rsidR="00D440B4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E24C22" w:rsidRPr="004461E7">
        <w:rPr>
          <w:rFonts w:ascii="Times New Roman" w:hAnsi="Times New Roman" w:cs="Times New Roman"/>
          <w:b/>
          <w:sz w:val="24"/>
          <w:szCs w:val="24"/>
        </w:rPr>
        <w:t>Department:</w:t>
      </w:r>
      <w:r w:rsidR="00E24C22">
        <w:rPr>
          <w:rFonts w:ascii="Times New Roman" w:hAnsi="Times New Roman" w:cs="Times New Roman"/>
          <w:sz w:val="24"/>
          <w:szCs w:val="24"/>
        </w:rPr>
        <w:t xml:space="preserve"> </w:t>
      </w:r>
      <w:r w:rsidR="0023112A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page" w:tblpX="6751" w:tblpY="162"/>
        <w:tblW w:w="0" w:type="auto"/>
        <w:tblLook w:val="04A0" w:firstRow="1" w:lastRow="0" w:firstColumn="1" w:lastColumn="0" w:noHBand="0" w:noVBand="1"/>
      </w:tblPr>
      <w:tblGrid>
        <w:gridCol w:w="4191"/>
      </w:tblGrid>
      <w:tr w:rsidR="00E24C22" w14:paraId="44BA9F1C" w14:textId="77777777" w:rsidTr="00CB1EFA">
        <w:trPr>
          <w:trHeight w:val="450"/>
        </w:trPr>
        <w:tc>
          <w:tcPr>
            <w:tcW w:w="4191" w:type="dxa"/>
          </w:tcPr>
          <w:p w14:paraId="0CAC3003" w14:textId="77777777" w:rsidR="00E24C22" w:rsidRDefault="00E24C22" w:rsidP="0056582C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76BB9B" w14:textId="06B7DD76" w:rsidR="00E24C22" w:rsidRPr="000706D5" w:rsidRDefault="00A90FFF" w:rsidP="0056582C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78938DC" wp14:editId="3D5526A2">
                <wp:simplePos x="0" y="0"/>
                <wp:positionH relativeFrom="column">
                  <wp:posOffset>-49530</wp:posOffset>
                </wp:positionH>
                <wp:positionV relativeFrom="paragraph">
                  <wp:posOffset>20955</wp:posOffset>
                </wp:positionV>
                <wp:extent cx="285750" cy="228600"/>
                <wp:effectExtent l="7620" t="7620" r="11430" b="11430"/>
                <wp:wrapNone/>
                <wp:docPr id="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28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0FE1310" id="AutoShape 10" o:spid="_x0000_s1026" style="position:absolute;margin-left:-3.9pt;margin-top:1.65pt;width:22.5pt;height:1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"/>
            </w:pict>
          </mc:Fallback>
        </mc:AlternateContent>
      </w:r>
      <w:r w:rsidR="00864DD3" w:rsidRPr="000706D5">
        <w:rPr>
          <w:rFonts w:ascii="Times New Roman" w:hAnsi="Times New Roman" w:cs="Times New Roman"/>
          <w:szCs w:val="20"/>
        </w:rPr>
        <w:t xml:space="preserve">      </w:t>
      </w:r>
      <w:r w:rsidR="002B5B9C" w:rsidRPr="000706D5">
        <w:rPr>
          <w:rFonts w:ascii="Times New Roman" w:hAnsi="Times New Roman" w:cs="Times New Roman"/>
          <w:szCs w:val="20"/>
        </w:rPr>
        <w:t xml:space="preserve">    </w:t>
      </w:r>
      <w:r w:rsidR="000706D5" w:rsidRPr="000706D5">
        <w:rPr>
          <w:rFonts w:ascii="Times New Roman" w:hAnsi="Times New Roman" w:cs="Times New Roman"/>
          <w:sz w:val="24"/>
          <w:szCs w:val="24"/>
        </w:rPr>
        <w:t>PhD</w:t>
      </w:r>
      <w:r w:rsidR="00E24C22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796C82">
        <w:rPr>
          <w:rFonts w:ascii="Times New Roman" w:hAnsi="Times New Roman" w:cs="Times New Roman"/>
          <w:sz w:val="24"/>
          <w:szCs w:val="24"/>
        </w:rPr>
        <w:t xml:space="preserve">    </w:t>
      </w:r>
      <w:r w:rsidR="00D440B4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E24C22" w:rsidRPr="004461E7">
        <w:rPr>
          <w:rFonts w:ascii="Times New Roman" w:hAnsi="Times New Roman" w:cs="Times New Roman"/>
          <w:b/>
          <w:sz w:val="24"/>
          <w:szCs w:val="24"/>
        </w:rPr>
        <w:t>Faculty:</w:t>
      </w:r>
      <w:r w:rsidR="00E24C22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5407F942" w14:textId="77777777" w:rsidR="00E66AF2" w:rsidRPr="002F0B09" w:rsidRDefault="001B6C9A" w:rsidP="001B6C9A">
      <w:pPr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br w:type="page"/>
      </w:r>
      <w:r w:rsidR="00F30B03" w:rsidRPr="002F0B09">
        <w:rPr>
          <w:rFonts w:ascii="Arial" w:eastAsia="Times New Roman" w:hAnsi="Arial" w:cs="Arial"/>
          <w:b/>
          <w:color w:val="000000"/>
          <w:sz w:val="24"/>
          <w:szCs w:val="24"/>
          <w:u w:val="single"/>
        </w:rPr>
        <w:lastRenderedPageBreak/>
        <w:t>INSTRUCTIONS</w:t>
      </w:r>
    </w:p>
    <w:p w14:paraId="50F22B8C" w14:textId="77777777" w:rsidR="00E66AF2" w:rsidRPr="002F0B09" w:rsidRDefault="00E66AF2" w:rsidP="00E66AF2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F0B09">
        <w:rPr>
          <w:rFonts w:ascii="Arial" w:eastAsia="Times New Roman" w:hAnsi="Arial" w:cs="Arial"/>
          <w:color w:val="000000"/>
          <w:sz w:val="24"/>
          <w:szCs w:val="24"/>
        </w:rPr>
        <w:t>Students are required to follow the following instructions for submission of application form for fresh admission of postgraduate degree programs:</w:t>
      </w:r>
    </w:p>
    <w:p w14:paraId="757D7A24" w14:textId="77777777" w:rsidR="00A34EFA" w:rsidRPr="002F0B09" w:rsidRDefault="00A34EFA" w:rsidP="00A11D53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F0B09">
        <w:rPr>
          <w:rFonts w:ascii="Arial" w:eastAsia="Times New Roman" w:hAnsi="Arial" w:cs="Arial"/>
          <w:color w:val="000000"/>
          <w:sz w:val="24"/>
          <w:szCs w:val="24"/>
        </w:rPr>
        <w:br/>
      </w:r>
      <w:r w:rsidRPr="002F0B09">
        <w:rPr>
          <w:rFonts w:ascii="Arial" w:eastAsia="Times New Roman" w:hAnsi="Arial" w:cs="Arial"/>
          <w:b/>
          <w:color w:val="000000"/>
          <w:sz w:val="24"/>
          <w:szCs w:val="24"/>
        </w:rPr>
        <w:t>1.</w:t>
      </w:r>
      <w:r w:rsidRPr="002F0B09">
        <w:rPr>
          <w:rFonts w:ascii="Arial" w:eastAsia="Times New Roman" w:hAnsi="Arial" w:cs="Arial"/>
          <w:color w:val="000000"/>
          <w:sz w:val="24"/>
          <w:szCs w:val="24"/>
        </w:rPr>
        <w:t xml:space="preserve"> Attested photo copies of the following document must be att</w:t>
      </w:r>
      <w:r w:rsidR="007A6F67" w:rsidRPr="002F0B09">
        <w:rPr>
          <w:rFonts w:ascii="Arial" w:eastAsia="Times New Roman" w:hAnsi="Arial" w:cs="Arial"/>
          <w:color w:val="000000"/>
          <w:sz w:val="24"/>
          <w:szCs w:val="24"/>
        </w:rPr>
        <w:t>ached with the application form:</w:t>
      </w:r>
    </w:p>
    <w:tbl>
      <w:tblPr>
        <w:tblStyle w:val="TableGrid"/>
        <w:tblW w:w="4807" w:type="pct"/>
        <w:tblLook w:val="04A0" w:firstRow="1" w:lastRow="0" w:firstColumn="1" w:lastColumn="0" w:noHBand="0" w:noVBand="1"/>
      </w:tblPr>
      <w:tblGrid>
        <w:gridCol w:w="830"/>
        <w:gridCol w:w="6514"/>
        <w:gridCol w:w="2198"/>
        <w:gridCol w:w="788"/>
      </w:tblGrid>
      <w:tr w:rsidR="002F0B09" w:rsidRPr="002F0B09" w14:paraId="2C7BFFAD" w14:textId="77777777" w:rsidTr="00DE3936">
        <w:tc>
          <w:tcPr>
            <w:tcW w:w="393" w:type="pct"/>
          </w:tcPr>
          <w:p w14:paraId="69C3A093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proofErr w:type="spellStart"/>
            <w:r w:rsidRPr="002F0B09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.No</w:t>
            </w:r>
            <w:proofErr w:type="spellEnd"/>
            <w:r w:rsidRPr="002F0B09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3156" w:type="pct"/>
          </w:tcPr>
          <w:p w14:paraId="10F41E04" w14:textId="77777777" w:rsidR="002F0B09" w:rsidRPr="002F0B09" w:rsidRDefault="002F0B09" w:rsidP="00DE3936">
            <w:pPr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Documents</w:t>
            </w:r>
          </w:p>
        </w:tc>
        <w:tc>
          <w:tcPr>
            <w:tcW w:w="1067" w:type="pct"/>
          </w:tcPr>
          <w:p w14:paraId="0030478A" w14:textId="77777777" w:rsidR="002F0B09" w:rsidRPr="002F0B09" w:rsidRDefault="002F0B09" w:rsidP="00DE3936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Quantity </w:t>
            </w:r>
          </w:p>
        </w:tc>
        <w:tc>
          <w:tcPr>
            <w:tcW w:w="384" w:type="pct"/>
          </w:tcPr>
          <w:p w14:paraId="57352291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Tick </w:t>
            </w:r>
          </w:p>
        </w:tc>
      </w:tr>
      <w:tr w:rsidR="005375A8" w:rsidRPr="002F0B09" w14:paraId="6D16F593" w14:textId="77777777" w:rsidTr="00DE3936">
        <w:trPr>
          <w:trHeight w:val="287"/>
        </w:trPr>
        <w:tc>
          <w:tcPr>
            <w:tcW w:w="393" w:type="pct"/>
          </w:tcPr>
          <w:p w14:paraId="2C0C6066" w14:textId="77777777" w:rsidR="005375A8" w:rsidRPr="002F0B09" w:rsidRDefault="005375A8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71DAE6A5" w14:textId="77777777" w:rsidR="005375A8" w:rsidRPr="002F0B09" w:rsidRDefault="005375A8" w:rsidP="00DE3936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id bank challan of Rs. 3000.00</w:t>
            </w:r>
          </w:p>
        </w:tc>
        <w:tc>
          <w:tcPr>
            <w:tcW w:w="1067" w:type="pct"/>
          </w:tcPr>
          <w:p w14:paraId="75CF2D9E" w14:textId="77777777" w:rsidR="005375A8" w:rsidRPr="002F0B09" w:rsidRDefault="005375A8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riginal + 1 copy</w:t>
            </w:r>
          </w:p>
        </w:tc>
        <w:tc>
          <w:tcPr>
            <w:tcW w:w="384" w:type="pct"/>
          </w:tcPr>
          <w:p w14:paraId="2815F2F9" w14:textId="77777777" w:rsidR="005375A8" w:rsidRPr="002F0B09" w:rsidRDefault="005375A8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F0B09" w:rsidRPr="002F0B09" w14:paraId="728267B9" w14:textId="77777777" w:rsidTr="00DE3936">
        <w:tc>
          <w:tcPr>
            <w:tcW w:w="393" w:type="pct"/>
          </w:tcPr>
          <w:p w14:paraId="24D7EE4F" w14:textId="77777777" w:rsidR="002F0B09" w:rsidRPr="002F0B09" w:rsidRDefault="002F0B09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0ADE0161" w14:textId="77777777" w:rsidR="002F0B09" w:rsidRPr="002F0B09" w:rsidRDefault="00950434" w:rsidP="00DE3936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triculation P</w:t>
            </w:r>
            <w:r w:rsidR="002F0B09"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ss &amp; Marks certificate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</w:t>
            </w:r>
            <w:r w:rsidR="002F0B09"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67" w:type="pct"/>
          </w:tcPr>
          <w:p w14:paraId="01E78DF4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3 </w:t>
            </w:r>
            <w:r w:rsidR="002D52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ies</w:t>
            </w:r>
          </w:p>
        </w:tc>
        <w:tc>
          <w:tcPr>
            <w:tcW w:w="384" w:type="pct"/>
          </w:tcPr>
          <w:p w14:paraId="2B3D8775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F0B09" w:rsidRPr="002F0B09" w14:paraId="15BD1C41" w14:textId="77777777" w:rsidTr="00DE3936">
        <w:tc>
          <w:tcPr>
            <w:tcW w:w="393" w:type="pct"/>
          </w:tcPr>
          <w:p w14:paraId="0FD21B59" w14:textId="77777777" w:rsidR="002F0B09" w:rsidRPr="002F0B09" w:rsidRDefault="002F0B09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0A6FD19E" w14:textId="77777777" w:rsidR="002F0B09" w:rsidRPr="002F0B09" w:rsidRDefault="00950434" w:rsidP="00DE3936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termediate P</w:t>
            </w:r>
            <w:r w:rsidR="002F0B09"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ss &amp; Marks certificate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</w:t>
            </w:r>
            <w:r w:rsidR="002F0B09"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67" w:type="pct"/>
          </w:tcPr>
          <w:p w14:paraId="7EC95B48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3 </w:t>
            </w:r>
            <w:r w:rsidR="002D52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ies</w:t>
            </w:r>
          </w:p>
        </w:tc>
        <w:tc>
          <w:tcPr>
            <w:tcW w:w="384" w:type="pct"/>
          </w:tcPr>
          <w:p w14:paraId="0DBFE4E7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F0B09" w:rsidRPr="002F0B09" w14:paraId="73D7DCEC" w14:textId="77777777" w:rsidTr="00DE3936">
        <w:tc>
          <w:tcPr>
            <w:tcW w:w="393" w:type="pct"/>
          </w:tcPr>
          <w:p w14:paraId="12F1B525" w14:textId="77777777" w:rsidR="002F0B09" w:rsidRPr="002F0B09" w:rsidRDefault="002F0B09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5DBF0383" w14:textId="77777777" w:rsidR="002F0B09" w:rsidRPr="002F0B09" w:rsidRDefault="00950434" w:rsidP="00DE3936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achelor P</w:t>
            </w:r>
            <w:r w:rsidR="002F0B09"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ss &amp; Transcript certificate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</w:t>
            </w:r>
            <w:r w:rsidR="002F0B09"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67" w:type="pct"/>
          </w:tcPr>
          <w:p w14:paraId="03F6A5D7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3 </w:t>
            </w:r>
            <w:r w:rsidR="002D52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ies</w:t>
            </w:r>
          </w:p>
        </w:tc>
        <w:tc>
          <w:tcPr>
            <w:tcW w:w="384" w:type="pct"/>
          </w:tcPr>
          <w:p w14:paraId="2844D624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F0B09" w:rsidRPr="002F0B09" w14:paraId="0D8265B8" w14:textId="77777777" w:rsidTr="00DE3936">
        <w:tc>
          <w:tcPr>
            <w:tcW w:w="393" w:type="pct"/>
          </w:tcPr>
          <w:p w14:paraId="3B432C44" w14:textId="77777777" w:rsidR="002F0B09" w:rsidRPr="002F0B09" w:rsidRDefault="002F0B09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1B060126" w14:textId="77777777" w:rsidR="002F0B09" w:rsidRPr="002F0B09" w:rsidRDefault="002F0B09" w:rsidP="00DE3936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ster</w:t>
            </w:r>
            <w:r w:rsidR="0095043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P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ss &amp; Transcript certificate</w:t>
            </w:r>
            <w:r w:rsidR="0095043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(only for </w:t>
            </w:r>
            <w:proofErr w:type="spellStart"/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d</w:t>
            </w:r>
            <w:proofErr w:type="spellEnd"/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)</w:t>
            </w:r>
          </w:p>
        </w:tc>
        <w:tc>
          <w:tcPr>
            <w:tcW w:w="1067" w:type="pct"/>
          </w:tcPr>
          <w:p w14:paraId="5066DD7B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3 </w:t>
            </w:r>
            <w:r w:rsidR="002D52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ies</w:t>
            </w:r>
          </w:p>
        </w:tc>
        <w:tc>
          <w:tcPr>
            <w:tcW w:w="384" w:type="pct"/>
          </w:tcPr>
          <w:p w14:paraId="154B86E3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F0B09" w:rsidRPr="002F0B09" w14:paraId="438C8866" w14:textId="77777777" w:rsidTr="00DE3936">
        <w:tc>
          <w:tcPr>
            <w:tcW w:w="393" w:type="pct"/>
          </w:tcPr>
          <w:p w14:paraId="5E85009C" w14:textId="77777777" w:rsidR="002F0B09" w:rsidRPr="002F0B09" w:rsidRDefault="002F0B09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2F75466D" w14:textId="77777777" w:rsidR="002F0B09" w:rsidRPr="002F0B09" w:rsidRDefault="002F0B09" w:rsidP="00DE3936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National Identity Card </w:t>
            </w:r>
          </w:p>
        </w:tc>
        <w:tc>
          <w:tcPr>
            <w:tcW w:w="1067" w:type="pct"/>
          </w:tcPr>
          <w:p w14:paraId="411B90B3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3 </w:t>
            </w:r>
            <w:r w:rsidR="002D52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ies</w:t>
            </w:r>
          </w:p>
        </w:tc>
        <w:tc>
          <w:tcPr>
            <w:tcW w:w="384" w:type="pct"/>
          </w:tcPr>
          <w:p w14:paraId="598AF958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F0B09" w:rsidRPr="002F0B09" w14:paraId="08189EE2" w14:textId="77777777" w:rsidTr="00DE3936">
        <w:tc>
          <w:tcPr>
            <w:tcW w:w="393" w:type="pct"/>
          </w:tcPr>
          <w:p w14:paraId="01598C52" w14:textId="77777777" w:rsidR="002F0B09" w:rsidRPr="002F0B09" w:rsidRDefault="002F0B09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6368E267" w14:textId="77777777" w:rsidR="002F0B09" w:rsidRPr="002F0B09" w:rsidRDefault="002F0B09" w:rsidP="00DE3936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omicile &amp; PRC certificate</w:t>
            </w:r>
            <w:r w:rsidR="0095043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1067" w:type="pct"/>
          </w:tcPr>
          <w:p w14:paraId="49C28799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3 </w:t>
            </w:r>
            <w:r w:rsidR="002D52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ies</w:t>
            </w:r>
          </w:p>
        </w:tc>
        <w:tc>
          <w:tcPr>
            <w:tcW w:w="384" w:type="pct"/>
          </w:tcPr>
          <w:p w14:paraId="46D8D964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F0B09" w:rsidRPr="002F0B09" w14:paraId="5A9D2328" w14:textId="77777777" w:rsidTr="00DE3936">
        <w:tc>
          <w:tcPr>
            <w:tcW w:w="393" w:type="pct"/>
          </w:tcPr>
          <w:p w14:paraId="3393F781" w14:textId="77777777" w:rsidR="002F0B09" w:rsidRPr="002F0B09" w:rsidRDefault="002F0B09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4E8ADA91" w14:textId="77777777" w:rsidR="002F0B09" w:rsidRPr="002F0B09" w:rsidRDefault="002F0B09" w:rsidP="00DE3936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Passport size recent photographs. </w:t>
            </w:r>
          </w:p>
        </w:tc>
        <w:tc>
          <w:tcPr>
            <w:tcW w:w="1067" w:type="pct"/>
          </w:tcPr>
          <w:p w14:paraId="3FEFCA30" w14:textId="77777777" w:rsidR="002F0B09" w:rsidRPr="002F0B09" w:rsidRDefault="002F0B09" w:rsidP="00950434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384" w:type="pct"/>
          </w:tcPr>
          <w:p w14:paraId="6D2C6149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F0B09" w:rsidRPr="002F0B09" w14:paraId="68201134" w14:textId="77777777" w:rsidTr="00DE3936">
        <w:tc>
          <w:tcPr>
            <w:tcW w:w="393" w:type="pct"/>
          </w:tcPr>
          <w:p w14:paraId="595A9643" w14:textId="77777777" w:rsidR="002F0B09" w:rsidRPr="002F0B09" w:rsidRDefault="002F0B09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0343754A" w14:textId="77777777" w:rsidR="002F0B09" w:rsidRPr="002F0B09" w:rsidRDefault="00950434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95043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Original Migration certificate with three copies is required for applicants who graduated from universities other than Sindh Agriculture University </w:t>
            </w:r>
            <w:proofErr w:type="spellStart"/>
            <w:r w:rsidRPr="0095043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andojam</w:t>
            </w:r>
            <w:proofErr w:type="spellEnd"/>
          </w:p>
        </w:tc>
        <w:tc>
          <w:tcPr>
            <w:tcW w:w="1067" w:type="pct"/>
          </w:tcPr>
          <w:p w14:paraId="4DF74F67" w14:textId="77777777" w:rsidR="002F0B09" w:rsidRPr="002F0B09" w:rsidRDefault="002D526C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riginal</w:t>
            </w:r>
            <w:r w:rsidR="002F0B09"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+ 3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c</w:t>
            </w: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ies</w:t>
            </w:r>
          </w:p>
        </w:tc>
        <w:tc>
          <w:tcPr>
            <w:tcW w:w="384" w:type="pct"/>
          </w:tcPr>
          <w:p w14:paraId="23AE131D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2F0B09" w:rsidRPr="002F0B09" w14:paraId="216B763B" w14:textId="77777777" w:rsidTr="00DE3936">
        <w:tc>
          <w:tcPr>
            <w:tcW w:w="393" w:type="pct"/>
          </w:tcPr>
          <w:p w14:paraId="3140F7A5" w14:textId="77777777" w:rsidR="002F0B09" w:rsidRPr="002F0B09" w:rsidRDefault="002F0B09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2469432B" w14:textId="77777777" w:rsidR="002F0B09" w:rsidRPr="002F0B09" w:rsidRDefault="003C3555" w:rsidP="00DE3936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</w:t>
            </w:r>
            <w:r w:rsidRPr="003C355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lf-addressed stamped envelope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</w:t>
            </w:r>
          </w:p>
        </w:tc>
        <w:tc>
          <w:tcPr>
            <w:tcW w:w="1067" w:type="pct"/>
          </w:tcPr>
          <w:p w14:paraId="7542945F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F0B0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 set</w:t>
            </w:r>
            <w:r w:rsidR="002D526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</w:t>
            </w:r>
          </w:p>
        </w:tc>
        <w:tc>
          <w:tcPr>
            <w:tcW w:w="384" w:type="pct"/>
          </w:tcPr>
          <w:p w14:paraId="1642F2DB" w14:textId="77777777" w:rsidR="002F0B09" w:rsidRPr="002F0B09" w:rsidRDefault="002F0B09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3C3555" w:rsidRPr="002F0B09" w14:paraId="1AD3735C" w14:textId="77777777" w:rsidTr="00DE3936">
        <w:tc>
          <w:tcPr>
            <w:tcW w:w="393" w:type="pct"/>
          </w:tcPr>
          <w:p w14:paraId="32A37187" w14:textId="77777777" w:rsidR="003C3555" w:rsidRPr="002F0B09" w:rsidRDefault="003C3555" w:rsidP="00DE393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156" w:type="pct"/>
          </w:tcPr>
          <w:p w14:paraId="43471572" w14:textId="1D2CE6A5" w:rsidR="003C3555" w:rsidRDefault="003C3555" w:rsidP="003865BA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3C355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tatement of Purpose or Concept Paper’</w:t>
            </w:r>
            <w:r w:rsidR="003865B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(only for PhD)</w:t>
            </w:r>
            <w:r w:rsidR="003865BA" w:rsidRPr="003C355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r w:rsidR="00201377" w:rsidRPr="0020137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ndors</w:t>
            </w:r>
            <w:r w:rsidR="0020137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d by the </w:t>
            </w:r>
            <w:r w:rsidR="00EB5AD6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tended Supervisor.</w:t>
            </w:r>
            <w:r w:rsidR="003865B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r w:rsidR="00117D3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67" w:type="pct"/>
          </w:tcPr>
          <w:p w14:paraId="190E823F" w14:textId="77777777" w:rsidR="003C3555" w:rsidRPr="002F0B09" w:rsidRDefault="003C3555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 sets</w:t>
            </w:r>
          </w:p>
        </w:tc>
        <w:tc>
          <w:tcPr>
            <w:tcW w:w="384" w:type="pct"/>
          </w:tcPr>
          <w:p w14:paraId="5CA75778" w14:textId="77777777" w:rsidR="003C3555" w:rsidRPr="002F0B09" w:rsidRDefault="003C3555" w:rsidP="00DE393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3CFD3EF4" w14:textId="77777777" w:rsidR="009E332A" w:rsidRPr="005375A8" w:rsidRDefault="00DC10BA" w:rsidP="00D73717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0"/>
          <w:szCs w:val="24"/>
        </w:rPr>
      </w:pPr>
      <w:r w:rsidRPr="002F0B09">
        <w:rPr>
          <w:rFonts w:ascii="Arial" w:eastAsia="Times New Roman" w:hAnsi="Arial" w:cs="Arial"/>
          <w:color w:val="000000"/>
          <w:sz w:val="24"/>
          <w:szCs w:val="24"/>
        </w:rPr>
        <w:t xml:space="preserve">  </w:t>
      </w:r>
    </w:p>
    <w:p w14:paraId="5A64E8C3" w14:textId="77777777" w:rsidR="004838FD" w:rsidRDefault="009E332A" w:rsidP="00DE3936">
      <w:pPr>
        <w:spacing w:after="0" w:line="240" w:lineRule="auto"/>
        <w:ind w:right="907"/>
        <w:jc w:val="both"/>
      </w:pPr>
      <w:r w:rsidRPr="002F0B09">
        <w:rPr>
          <w:rFonts w:ascii="Arial" w:eastAsia="Times New Roman" w:hAnsi="Arial" w:cs="Arial"/>
          <w:b/>
          <w:color w:val="000000"/>
          <w:sz w:val="24"/>
          <w:szCs w:val="24"/>
        </w:rPr>
        <w:t>2</w:t>
      </w:r>
      <w:r w:rsidR="000177C4" w:rsidRPr="002F0B09">
        <w:rPr>
          <w:rFonts w:ascii="Arial" w:eastAsia="Times New Roman" w:hAnsi="Arial" w:cs="Arial"/>
          <w:b/>
          <w:color w:val="000000"/>
          <w:sz w:val="24"/>
          <w:szCs w:val="24"/>
        </w:rPr>
        <w:t>.</w:t>
      </w:r>
      <w:r w:rsidR="000177C4" w:rsidRPr="002F0B09">
        <w:rPr>
          <w:rFonts w:ascii="Arial" w:eastAsia="Times New Roman" w:hAnsi="Arial" w:cs="Arial"/>
          <w:color w:val="000000"/>
          <w:sz w:val="24"/>
          <w:szCs w:val="24"/>
        </w:rPr>
        <w:tab/>
        <w:t xml:space="preserve">Generate Online Bank Challan from </w:t>
      </w:r>
      <w:hyperlink r:id="rId10" w:history="1">
        <w:r w:rsidR="00286123" w:rsidRPr="003218BB">
          <w:rPr>
            <w:rStyle w:val="Hyperlink"/>
          </w:rPr>
          <w:t>https://sau.edu.pk/admissions/post-graduate/</w:t>
        </w:r>
      </w:hyperlink>
    </w:p>
    <w:p w14:paraId="6C425DAC" w14:textId="77777777" w:rsidR="00286123" w:rsidRPr="00286123" w:rsidRDefault="00286123" w:rsidP="00DE3936">
      <w:pPr>
        <w:spacing w:after="0" w:line="240" w:lineRule="auto"/>
        <w:ind w:right="907"/>
        <w:jc w:val="both"/>
        <w:rPr>
          <w:rFonts w:ascii="Arial" w:eastAsia="Times New Roman" w:hAnsi="Arial" w:cs="Arial"/>
          <w:color w:val="000000"/>
          <w:sz w:val="2"/>
          <w:szCs w:val="24"/>
        </w:rPr>
      </w:pPr>
    </w:p>
    <w:p w14:paraId="491091B6" w14:textId="77777777" w:rsidR="004838FD" w:rsidRPr="002F0B09" w:rsidRDefault="004838FD" w:rsidP="00DE3936">
      <w:pPr>
        <w:spacing w:after="0" w:line="240" w:lineRule="auto"/>
        <w:ind w:left="900" w:right="907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F0B09">
        <w:rPr>
          <w:rFonts w:ascii="Arial" w:eastAsia="Times New Roman" w:hAnsi="Arial" w:cs="Arial"/>
          <w:color w:val="000000"/>
          <w:sz w:val="24"/>
          <w:szCs w:val="24"/>
        </w:rPr>
        <w:tab/>
        <w:t>a.</w:t>
      </w:r>
      <w:r w:rsidRPr="002F0B09">
        <w:rPr>
          <w:rFonts w:ascii="Arial" w:eastAsia="Times New Roman" w:hAnsi="Arial" w:cs="Arial"/>
          <w:color w:val="000000"/>
          <w:sz w:val="24"/>
          <w:szCs w:val="24"/>
        </w:rPr>
        <w:tab/>
        <w:t>Print Challan Form</w:t>
      </w:r>
    </w:p>
    <w:p w14:paraId="1BB2C145" w14:textId="77777777" w:rsidR="00367F37" w:rsidRPr="002F0B09" w:rsidRDefault="004838FD" w:rsidP="00DE3936">
      <w:pPr>
        <w:spacing w:after="0" w:line="240" w:lineRule="auto"/>
        <w:ind w:left="900" w:right="907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F0B09">
        <w:rPr>
          <w:rFonts w:ascii="Arial" w:eastAsia="Times New Roman" w:hAnsi="Arial" w:cs="Arial"/>
          <w:color w:val="000000"/>
          <w:sz w:val="24"/>
          <w:szCs w:val="24"/>
        </w:rPr>
        <w:tab/>
        <w:t>b.</w:t>
      </w:r>
      <w:r w:rsidRPr="002F0B09">
        <w:rPr>
          <w:rFonts w:ascii="Arial" w:eastAsia="Times New Roman" w:hAnsi="Arial" w:cs="Arial"/>
          <w:color w:val="000000"/>
          <w:sz w:val="24"/>
          <w:szCs w:val="24"/>
        </w:rPr>
        <w:tab/>
        <w:t>Submit fees in any HBL Branch</w:t>
      </w:r>
    </w:p>
    <w:p w14:paraId="33AD38DA" w14:textId="77777777" w:rsidR="00B00A1E" w:rsidRPr="002F0B09" w:rsidRDefault="009E332A" w:rsidP="00DE3936">
      <w:pPr>
        <w:spacing w:after="0" w:line="240" w:lineRule="auto"/>
        <w:ind w:right="907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F0B09">
        <w:rPr>
          <w:rFonts w:ascii="Arial" w:eastAsia="Times New Roman" w:hAnsi="Arial" w:cs="Arial"/>
          <w:b/>
          <w:color w:val="000000"/>
          <w:sz w:val="24"/>
          <w:szCs w:val="24"/>
        </w:rPr>
        <w:t>3</w:t>
      </w:r>
      <w:r w:rsidR="00367F37" w:rsidRPr="002F0B09">
        <w:rPr>
          <w:rFonts w:ascii="Arial" w:eastAsia="Times New Roman" w:hAnsi="Arial" w:cs="Arial"/>
          <w:b/>
          <w:color w:val="000000"/>
          <w:sz w:val="24"/>
          <w:szCs w:val="24"/>
        </w:rPr>
        <w:t>.</w:t>
      </w:r>
      <w:r w:rsidR="00367F37" w:rsidRPr="002F0B09">
        <w:rPr>
          <w:rFonts w:ascii="Arial" w:eastAsia="Times New Roman" w:hAnsi="Arial" w:cs="Arial"/>
          <w:color w:val="000000"/>
          <w:sz w:val="24"/>
          <w:szCs w:val="24"/>
        </w:rPr>
        <w:tab/>
        <w:t>Print the given application form from given link</w:t>
      </w:r>
    </w:p>
    <w:p w14:paraId="176AD34C" w14:textId="77777777" w:rsidR="00DC16EA" w:rsidRPr="002F0B09" w:rsidRDefault="00B00A1E" w:rsidP="00DE3936">
      <w:pPr>
        <w:spacing w:after="0" w:line="240" w:lineRule="auto"/>
        <w:ind w:left="900" w:right="907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F0B09">
        <w:rPr>
          <w:rFonts w:ascii="Arial" w:eastAsia="Times New Roman" w:hAnsi="Arial" w:cs="Arial"/>
          <w:color w:val="000000"/>
          <w:sz w:val="24"/>
          <w:szCs w:val="24"/>
        </w:rPr>
        <w:tab/>
        <w:t>a.</w:t>
      </w:r>
      <w:r w:rsidRPr="002F0B09">
        <w:rPr>
          <w:rFonts w:ascii="Arial" w:eastAsia="Times New Roman" w:hAnsi="Arial" w:cs="Arial"/>
          <w:color w:val="000000"/>
          <w:sz w:val="24"/>
          <w:szCs w:val="24"/>
        </w:rPr>
        <w:tab/>
        <w:t>Carefully filled the application form.</w:t>
      </w:r>
    </w:p>
    <w:p w14:paraId="7838C4C0" w14:textId="335F5032" w:rsidR="00DC16EA" w:rsidRPr="002F0B09" w:rsidRDefault="009E332A" w:rsidP="00DE3936">
      <w:pPr>
        <w:spacing w:after="0" w:line="240" w:lineRule="auto"/>
        <w:ind w:left="810" w:right="907" w:hanging="810"/>
        <w:jc w:val="both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2F0B09">
        <w:rPr>
          <w:rFonts w:ascii="Arial" w:eastAsia="Times New Roman" w:hAnsi="Arial" w:cs="Arial"/>
          <w:b/>
          <w:color w:val="000000"/>
          <w:sz w:val="24"/>
          <w:szCs w:val="24"/>
        </w:rPr>
        <w:t>4</w:t>
      </w:r>
      <w:r w:rsidR="00DC16EA" w:rsidRPr="002F0B09">
        <w:rPr>
          <w:rFonts w:ascii="Arial" w:eastAsia="Times New Roman" w:hAnsi="Arial" w:cs="Arial"/>
          <w:b/>
          <w:color w:val="000000"/>
          <w:sz w:val="24"/>
          <w:szCs w:val="24"/>
        </w:rPr>
        <w:t>.</w:t>
      </w:r>
      <w:r w:rsidR="00DC16EA" w:rsidRPr="002F0B09">
        <w:rPr>
          <w:rFonts w:ascii="Arial" w:eastAsia="Times New Roman" w:hAnsi="Arial" w:cs="Arial"/>
          <w:color w:val="000000"/>
          <w:sz w:val="24"/>
          <w:szCs w:val="24"/>
        </w:rPr>
        <w:tab/>
        <w:t xml:space="preserve">Send the duly </w:t>
      </w:r>
      <w:r w:rsidR="0084252F" w:rsidRPr="002F0B09">
        <w:rPr>
          <w:rFonts w:ascii="Arial" w:eastAsia="Times New Roman" w:hAnsi="Arial" w:cs="Arial"/>
          <w:color w:val="000000"/>
          <w:sz w:val="24"/>
          <w:szCs w:val="24"/>
        </w:rPr>
        <w:t>filled out</w:t>
      </w:r>
      <w:r w:rsidR="00DC16EA" w:rsidRPr="002F0B09">
        <w:rPr>
          <w:rFonts w:ascii="Arial" w:eastAsia="Times New Roman" w:hAnsi="Arial" w:cs="Arial"/>
          <w:color w:val="000000"/>
          <w:sz w:val="24"/>
          <w:szCs w:val="24"/>
        </w:rPr>
        <w:t xml:space="preserve"> printed copy of the application form along with, original paid bank challan of Rs. 3000.00</w:t>
      </w:r>
      <w:r w:rsidR="002D526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C16EA" w:rsidRPr="002F0B09">
        <w:rPr>
          <w:rFonts w:ascii="Arial" w:eastAsia="Times New Roman" w:hAnsi="Arial" w:cs="Arial"/>
          <w:color w:val="000000"/>
          <w:sz w:val="24"/>
          <w:szCs w:val="24"/>
        </w:rPr>
        <w:t xml:space="preserve">and attested </w:t>
      </w:r>
      <w:r w:rsidR="0084252F" w:rsidRPr="002F0B09">
        <w:rPr>
          <w:rFonts w:ascii="Arial" w:eastAsia="Times New Roman" w:hAnsi="Arial" w:cs="Arial"/>
          <w:color w:val="000000"/>
          <w:sz w:val="24"/>
          <w:szCs w:val="24"/>
        </w:rPr>
        <w:t>photocopies</w:t>
      </w:r>
      <w:r w:rsidR="00DC16EA" w:rsidRPr="002F0B09">
        <w:rPr>
          <w:rFonts w:ascii="Arial" w:eastAsia="Times New Roman" w:hAnsi="Arial" w:cs="Arial"/>
          <w:color w:val="000000"/>
          <w:sz w:val="24"/>
          <w:szCs w:val="24"/>
        </w:rPr>
        <w:t xml:space="preserve"> of required documents through courier service on or before </w:t>
      </w:r>
      <w:r w:rsidR="005401FB">
        <w:rPr>
          <w:rFonts w:ascii="Arial" w:eastAsia="Times New Roman" w:hAnsi="Arial" w:cs="Arial"/>
          <w:b/>
          <w:color w:val="000000"/>
          <w:sz w:val="24"/>
          <w:szCs w:val="24"/>
        </w:rPr>
        <w:t>08-12-2025</w:t>
      </w:r>
      <w:r w:rsidR="00DC16EA" w:rsidRPr="00D965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DC16EA" w:rsidRPr="00D9657C">
        <w:rPr>
          <w:rFonts w:ascii="Arial" w:eastAsia="Times New Roman" w:hAnsi="Arial" w:cs="Arial"/>
          <w:color w:val="000000"/>
          <w:sz w:val="24"/>
          <w:szCs w:val="24"/>
        </w:rPr>
        <w:t xml:space="preserve">to the </w:t>
      </w:r>
      <w:r w:rsidR="00DC16EA" w:rsidRPr="00D965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Directorate of Advanced Studies, Sindh Agriculture University, </w:t>
      </w:r>
      <w:proofErr w:type="spellStart"/>
      <w:r w:rsidR="00DC16EA" w:rsidRPr="00D9657C">
        <w:rPr>
          <w:rFonts w:ascii="Arial" w:eastAsia="Times New Roman" w:hAnsi="Arial" w:cs="Arial"/>
          <w:b/>
          <w:color w:val="000000"/>
          <w:sz w:val="24"/>
          <w:szCs w:val="24"/>
        </w:rPr>
        <w:t>Tandojam</w:t>
      </w:r>
      <w:proofErr w:type="spellEnd"/>
    </w:p>
    <w:p w14:paraId="34E0F828" w14:textId="50CA5883" w:rsidR="003C3555" w:rsidRDefault="009E332A" w:rsidP="00DE3936">
      <w:pPr>
        <w:spacing w:after="0" w:line="240" w:lineRule="auto"/>
        <w:ind w:left="810" w:right="907" w:hanging="81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F0B09">
        <w:rPr>
          <w:rFonts w:ascii="Arial" w:eastAsia="Times New Roman" w:hAnsi="Arial" w:cs="Arial"/>
          <w:b/>
          <w:color w:val="000000"/>
          <w:sz w:val="24"/>
          <w:szCs w:val="24"/>
        </w:rPr>
        <w:t>5</w:t>
      </w:r>
      <w:r w:rsidR="005D5791" w:rsidRPr="002F0B09">
        <w:rPr>
          <w:rFonts w:ascii="Arial" w:eastAsia="Times New Roman" w:hAnsi="Arial" w:cs="Arial"/>
          <w:b/>
          <w:color w:val="000000"/>
          <w:sz w:val="24"/>
          <w:szCs w:val="24"/>
        </w:rPr>
        <w:t>.</w:t>
      </w:r>
      <w:r w:rsidR="005D5791" w:rsidRPr="002F0B09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D73717" w:rsidRPr="002F0B09">
        <w:rPr>
          <w:rFonts w:ascii="Arial" w:eastAsia="Times New Roman" w:hAnsi="Arial" w:cs="Arial"/>
          <w:color w:val="000000"/>
          <w:sz w:val="24"/>
          <w:szCs w:val="24"/>
        </w:rPr>
        <w:t xml:space="preserve">The applicants employed with any Government / Semi Government Organization, are required to provide </w:t>
      </w:r>
      <w:r w:rsidR="00D73717" w:rsidRPr="002F0B09">
        <w:rPr>
          <w:rFonts w:ascii="Arial" w:eastAsia="Times New Roman" w:hAnsi="Arial" w:cs="Arial"/>
          <w:b/>
          <w:color w:val="000000"/>
          <w:sz w:val="24"/>
          <w:szCs w:val="24"/>
        </w:rPr>
        <w:t>NOC</w:t>
      </w:r>
      <w:r w:rsidR="00D73717" w:rsidRPr="002F0B09">
        <w:rPr>
          <w:rFonts w:ascii="Arial" w:eastAsia="Times New Roman" w:hAnsi="Arial" w:cs="Arial"/>
          <w:color w:val="000000"/>
          <w:sz w:val="24"/>
          <w:szCs w:val="24"/>
        </w:rPr>
        <w:t xml:space="preserve"> of the employer along with proof of study leave.</w:t>
      </w:r>
    </w:p>
    <w:p w14:paraId="359CDA7E" w14:textId="358C578C" w:rsidR="00DE3936" w:rsidRPr="00DE3936" w:rsidRDefault="003C3555" w:rsidP="00DE3936">
      <w:pPr>
        <w:spacing w:after="0" w:line="240" w:lineRule="auto"/>
        <w:ind w:left="810" w:right="907" w:hanging="81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3C3555">
        <w:rPr>
          <w:rFonts w:ascii="Arial" w:eastAsia="Times New Roman" w:hAnsi="Arial" w:cs="Arial"/>
          <w:b/>
          <w:color w:val="000000"/>
          <w:sz w:val="24"/>
          <w:szCs w:val="24"/>
        </w:rPr>
        <w:t>6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  <w:r>
        <w:rPr>
          <w:rFonts w:ascii="Arial" w:eastAsia="Times New Roman" w:hAnsi="Arial" w:cs="Arial"/>
          <w:color w:val="000000"/>
          <w:sz w:val="24"/>
          <w:szCs w:val="24"/>
        </w:rPr>
        <w:tab/>
      </w:r>
      <w:r w:rsidR="00DE3936">
        <w:rPr>
          <w:rFonts w:ascii="Arial" w:eastAsia="Times New Roman" w:hAnsi="Arial" w:cs="Arial"/>
          <w:color w:val="000000"/>
          <w:sz w:val="24"/>
          <w:szCs w:val="24"/>
        </w:rPr>
        <w:t xml:space="preserve">PhD </w:t>
      </w:r>
      <w:r w:rsidRPr="003C3555">
        <w:rPr>
          <w:rFonts w:ascii="Arial" w:eastAsia="Times New Roman" w:hAnsi="Arial" w:cs="Arial"/>
          <w:color w:val="000000"/>
          <w:sz w:val="24"/>
          <w:szCs w:val="24"/>
        </w:rPr>
        <w:t>Candidates shall submit a ‘Statement</w:t>
      </w:r>
      <w:r w:rsidR="003613E3">
        <w:rPr>
          <w:rFonts w:ascii="Arial" w:eastAsia="Times New Roman" w:hAnsi="Arial" w:cs="Arial"/>
          <w:color w:val="000000"/>
          <w:sz w:val="24"/>
          <w:szCs w:val="24"/>
        </w:rPr>
        <w:t xml:space="preserve"> of Purpose or Concept Paper’ </w:t>
      </w:r>
      <w:r w:rsidRPr="003C3555">
        <w:rPr>
          <w:rFonts w:ascii="Arial" w:eastAsia="Times New Roman" w:hAnsi="Arial" w:cs="Arial"/>
          <w:color w:val="000000"/>
          <w:sz w:val="24"/>
          <w:szCs w:val="24"/>
        </w:rPr>
        <w:t>along with the admission form</w:t>
      </w:r>
      <w:r w:rsidR="00DE3936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DE3936" w:rsidRPr="00DE3936">
        <w:rPr>
          <w:rFonts w:ascii="Arial" w:eastAsia="Times New Roman" w:hAnsi="Arial" w:cs="Arial"/>
          <w:color w:val="000000"/>
          <w:sz w:val="24"/>
          <w:szCs w:val="24"/>
        </w:rPr>
        <w:t>A statement of purpose shall, at least, include the</w:t>
      </w:r>
      <w:r w:rsidR="00DE3936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E3936" w:rsidRPr="00DE3936">
        <w:rPr>
          <w:rFonts w:ascii="Arial" w:eastAsia="Times New Roman" w:hAnsi="Arial" w:cs="Arial"/>
          <w:color w:val="000000"/>
          <w:sz w:val="24"/>
          <w:szCs w:val="24"/>
        </w:rPr>
        <w:t>following:</w:t>
      </w:r>
    </w:p>
    <w:p w14:paraId="1793FD0D" w14:textId="63A7746E" w:rsidR="003613E3" w:rsidRPr="003613E3" w:rsidRDefault="003613E3" w:rsidP="002B26A1">
      <w:pPr>
        <w:pStyle w:val="Heading2"/>
        <w:keepNext/>
        <w:keepLines/>
        <w:numPr>
          <w:ilvl w:val="0"/>
          <w:numId w:val="24"/>
        </w:numPr>
        <w:tabs>
          <w:tab w:val="left" w:pos="810"/>
        </w:tabs>
        <w:spacing w:before="0" w:beforeAutospacing="0" w:after="0" w:afterAutospacing="0"/>
        <w:ind w:firstLine="360"/>
        <w:jc w:val="both"/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</w:pPr>
      <w:r w:rsidRPr="003613E3"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  <w:t xml:space="preserve">Title of </w:t>
      </w:r>
      <w:r w:rsidR="008C7E18"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  <w:t>the potential research proposal.</w:t>
      </w:r>
    </w:p>
    <w:p w14:paraId="235F8B01" w14:textId="401B30A9" w:rsidR="003613E3" w:rsidRPr="003613E3" w:rsidRDefault="003613E3" w:rsidP="002B26A1">
      <w:pPr>
        <w:pStyle w:val="Heading2"/>
        <w:keepNext/>
        <w:keepLines/>
        <w:numPr>
          <w:ilvl w:val="0"/>
          <w:numId w:val="24"/>
        </w:numPr>
        <w:tabs>
          <w:tab w:val="left" w:pos="810"/>
        </w:tabs>
        <w:spacing w:before="0" w:beforeAutospacing="0" w:after="0" w:afterAutospacing="0"/>
        <w:ind w:left="1440"/>
        <w:jc w:val="both"/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</w:pPr>
      <w:r w:rsidRPr="003613E3"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  <w:t>Clear articulation of the current understanding of the intended field and ideas for potential research</w:t>
      </w:r>
      <w:r w:rsidR="002B26A1"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  <w:t>.</w:t>
      </w:r>
      <w:r w:rsidRPr="003613E3"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  <w:t xml:space="preserve"> </w:t>
      </w:r>
    </w:p>
    <w:p w14:paraId="23647072" w14:textId="2A2A8989" w:rsidR="003613E3" w:rsidRPr="003613E3" w:rsidRDefault="003613E3" w:rsidP="002B26A1">
      <w:pPr>
        <w:pStyle w:val="Heading2"/>
        <w:keepNext/>
        <w:keepLines/>
        <w:numPr>
          <w:ilvl w:val="0"/>
          <w:numId w:val="24"/>
        </w:numPr>
        <w:tabs>
          <w:tab w:val="left" w:pos="810"/>
        </w:tabs>
        <w:spacing w:before="0" w:beforeAutospacing="0" w:after="0" w:afterAutospacing="0"/>
        <w:ind w:firstLine="360"/>
        <w:jc w:val="both"/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</w:pPr>
      <w:r w:rsidRPr="003613E3"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  <w:t>Explanation of the intended impact of the proposed research</w:t>
      </w:r>
      <w:r w:rsidR="008C7E18"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  <w:t>.</w:t>
      </w:r>
    </w:p>
    <w:p w14:paraId="5F3A790A" w14:textId="77777777" w:rsidR="003613E3" w:rsidRDefault="003613E3" w:rsidP="002B26A1">
      <w:pPr>
        <w:pStyle w:val="Heading2"/>
        <w:keepNext/>
        <w:keepLines/>
        <w:numPr>
          <w:ilvl w:val="0"/>
          <w:numId w:val="24"/>
        </w:numPr>
        <w:tabs>
          <w:tab w:val="left" w:pos="810"/>
        </w:tabs>
        <w:spacing w:before="0" w:beforeAutospacing="0" w:after="0" w:afterAutospacing="0"/>
        <w:ind w:firstLine="360"/>
        <w:jc w:val="both"/>
        <w:rPr>
          <w:rFonts w:ascii="Arial" w:eastAsia="SimSun" w:hAnsi="Arial" w:cs="Arial"/>
          <w:color w:val="000000" w:themeColor="text1"/>
          <w:sz w:val="22"/>
          <w:szCs w:val="22"/>
          <w:lang w:eastAsia="zh-CN"/>
        </w:rPr>
      </w:pPr>
      <w:r w:rsidRPr="003613E3">
        <w:rPr>
          <w:rFonts w:ascii="Arial" w:eastAsia="SimSun" w:hAnsi="Arial" w:cs="Arial"/>
          <w:b w:val="0"/>
          <w:color w:val="000000" w:themeColor="text1"/>
          <w:sz w:val="22"/>
          <w:szCs w:val="22"/>
          <w:lang w:eastAsia="zh-CN"/>
        </w:rPr>
        <w:t>The prospective candidates shall demonstrate passion and enthusiasm for the area of research</w:t>
      </w:r>
      <w:r w:rsidRPr="003613E3">
        <w:rPr>
          <w:rFonts w:ascii="Arial" w:eastAsia="SimSun" w:hAnsi="Arial" w:cs="Arial"/>
          <w:color w:val="000000" w:themeColor="text1"/>
          <w:sz w:val="22"/>
          <w:szCs w:val="22"/>
          <w:lang w:eastAsia="zh-CN"/>
        </w:rPr>
        <w:t>.</w:t>
      </w:r>
    </w:p>
    <w:p w14:paraId="23D064DF" w14:textId="72FBAED5" w:rsidR="008C7E18" w:rsidRPr="00FA7EAD" w:rsidRDefault="003C00FA" w:rsidP="00FA7EAD">
      <w:pPr>
        <w:pStyle w:val="ListParagraph"/>
        <w:numPr>
          <w:ilvl w:val="0"/>
          <w:numId w:val="24"/>
        </w:numPr>
        <w:spacing w:after="0" w:line="240" w:lineRule="auto"/>
        <w:ind w:right="907" w:firstLine="36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2B26A1">
        <w:rPr>
          <w:rFonts w:ascii="Arial" w:eastAsia="SimSun" w:hAnsi="Arial" w:cs="Arial"/>
          <w:color w:val="000000" w:themeColor="text1"/>
          <w:lang w:eastAsia="zh-CN"/>
        </w:rPr>
        <w:t>The putative intended Supervisor should endorse it.</w:t>
      </w:r>
    </w:p>
    <w:p w14:paraId="1D23846D" w14:textId="0AE0F8FD" w:rsidR="00A34EFA" w:rsidRPr="002F0B09" w:rsidRDefault="003C3555" w:rsidP="00DE3936">
      <w:pPr>
        <w:spacing w:after="0" w:line="240" w:lineRule="auto"/>
        <w:ind w:right="907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7</w:t>
      </w:r>
      <w:r w:rsidR="00A34EFA" w:rsidRPr="002F0B09">
        <w:rPr>
          <w:rFonts w:ascii="Arial" w:eastAsia="Times New Roman" w:hAnsi="Arial" w:cs="Arial"/>
          <w:b/>
          <w:color w:val="000000"/>
          <w:sz w:val="24"/>
          <w:szCs w:val="24"/>
        </w:rPr>
        <w:t>.</w:t>
      </w:r>
      <w:r w:rsidR="00A34EFA" w:rsidRPr="002F0B0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2423DC" w:rsidRPr="002F0B09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34EFA" w:rsidRPr="002F0B09">
        <w:rPr>
          <w:rFonts w:ascii="Arial" w:eastAsia="Times New Roman" w:hAnsi="Arial" w:cs="Arial"/>
          <w:color w:val="000000"/>
          <w:sz w:val="24"/>
          <w:szCs w:val="24"/>
        </w:rPr>
        <w:t>In-complete f</w:t>
      </w:r>
      <w:r w:rsidR="0084252F">
        <w:rPr>
          <w:rFonts w:ascii="Arial" w:eastAsia="Times New Roman" w:hAnsi="Arial" w:cs="Arial"/>
          <w:color w:val="000000"/>
          <w:sz w:val="24"/>
          <w:szCs w:val="24"/>
        </w:rPr>
        <w:t>orm</w:t>
      </w:r>
      <w:r w:rsidR="00A34EFA" w:rsidRPr="002F0B09">
        <w:rPr>
          <w:rFonts w:ascii="Arial" w:eastAsia="Times New Roman" w:hAnsi="Arial" w:cs="Arial"/>
          <w:color w:val="000000"/>
          <w:sz w:val="24"/>
          <w:szCs w:val="24"/>
        </w:rPr>
        <w:t xml:space="preserve"> and those received after due time shall not be entertained.</w:t>
      </w:r>
    </w:p>
    <w:p w14:paraId="769BF8A6" w14:textId="77777777" w:rsidR="00A34EFA" w:rsidRPr="00A34EFA" w:rsidRDefault="00A34EFA" w:rsidP="00A34EFA">
      <w:pPr>
        <w:spacing w:after="135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</w:rPr>
      </w:pPr>
      <w:r w:rsidRPr="00A34EFA">
        <w:rPr>
          <w:rFonts w:ascii="Arial" w:eastAsia="Times New Roman" w:hAnsi="Arial" w:cs="Arial"/>
          <w:color w:val="000000"/>
          <w:sz w:val="21"/>
          <w:szCs w:val="21"/>
        </w:rPr>
        <w:t> </w:t>
      </w:r>
    </w:p>
    <w:p w14:paraId="589EFB34" w14:textId="77777777" w:rsidR="00E66AF2" w:rsidRPr="00E66AF2" w:rsidRDefault="00E66AF2" w:rsidP="000177C4">
      <w:pPr>
        <w:spacing w:after="0" w:line="240" w:lineRule="auto"/>
        <w:ind w:left="720"/>
        <w:jc w:val="both"/>
        <w:rPr>
          <w:rFonts w:ascii="Arial" w:eastAsia="Times New Roman" w:hAnsi="Arial" w:cs="Arial"/>
          <w:color w:val="000000"/>
          <w:sz w:val="21"/>
          <w:szCs w:val="21"/>
        </w:rPr>
      </w:pPr>
    </w:p>
    <w:p w14:paraId="6617E051" w14:textId="77777777" w:rsidR="00184D3F" w:rsidRPr="00C874EF" w:rsidRDefault="002D526C" w:rsidP="0028612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br w:type="page"/>
      </w:r>
      <w:r w:rsidR="00184D3F" w:rsidRPr="00C874EF">
        <w:rPr>
          <w:rFonts w:ascii="Times New Roman" w:hAnsi="Times New Roman" w:cs="Times New Roman"/>
          <w:sz w:val="32"/>
        </w:rPr>
        <w:lastRenderedPageBreak/>
        <w:t>SINDH AGRICULTURE UNIVERSITY TANDOJAM</w:t>
      </w:r>
    </w:p>
    <w:p w14:paraId="3D0568E1" w14:textId="54B2FEB0" w:rsidR="00184D3F" w:rsidRPr="008046B3" w:rsidRDefault="00184D3F" w:rsidP="00184D3F">
      <w:pPr>
        <w:spacing w:after="0"/>
        <w:jc w:val="center"/>
        <w:rPr>
          <w:rFonts w:ascii="Times New Roman" w:hAnsi="Times New Roman" w:cs="Times New Roman"/>
        </w:rPr>
      </w:pPr>
      <w:r w:rsidRPr="008046B3">
        <w:rPr>
          <w:rFonts w:ascii="Times New Roman" w:hAnsi="Times New Roman" w:cs="Times New Roman"/>
          <w:sz w:val="24"/>
        </w:rPr>
        <w:t>Application Form</w:t>
      </w:r>
      <w:r w:rsidR="00D9657C">
        <w:rPr>
          <w:rFonts w:ascii="Times New Roman" w:hAnsi="Times New Roman" w:cs="Times New Roman"/>
          <w:sz w:val="24"/>
        </w:rPr>
        <w:t>-2025</w:t>
      </w:r>
    </w:p>
    <w:p w14:paraId="13955755" w14:textId="77777777" w:rsidR="0006553D" w:rsidRPr="00184D3F" w:rsidRDefault="008046B3" w:rsidP="008046B3">
      <w:pPr>
        <w:tabs>
          <w:tab w:val="left" w:pos="6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63441851" w14:textId="77777777" w:rsidR="00184D3F" w:rsidRPr="00184D3F" w:rsidRDefault="00184D3F" w:rsidP="00184D3F">
      <w:pPr>
        <w:spacing w:after="0"/>
        <w:rPr>
          <w:rFonts w:ascii="Times New Roman" w:hAnsi="Times New Roman" w:cs="Times New Roman"/>
          <w:b/>
        </w:rPr>
      </w:pPr>
      <w:r w:rsidRPr="00184D3F">
        <w:rPr>
          <w:rFonts w:ascii="Times New Roman" w:hAnsi="Times New Roman" w:cs="Times New Roman"/>
          <w:b/>
        </w:rPr>
        <w:t>A.</w:t>
      </w:r>
      <w:r w:rsidRPr="00184D3F">
        <w:rPr>
          <w:rFonts w:ascii="Times New Roman" w:hAnsi="Times New Roman" w:cs="Times New Roman"/>
          <w:b/>
        </w:rPr>
        <w:tab/>
        <w:t xml:space="preserve">PERSONAL INFORMATION </w:t>
      </w:r>
    </w:p>
    <w:p w14:paraId="4665BD5B" w14:textId="77777777" w:rsidR="00610393" w:rsidRDefault="00610393" w:rsidP="00610393">
      <w:pPr>
        <w:spacing w:after="0"/>
        <w:ind w:left="720" w:hanging="720"/>
        <w:jc w:val="center"/>
        <w:rPr>
          <w:rFonts w:ascii="Times New Roman" w:hAnsi="Times New Roman" w:cs="Times New Roman"/>
        </w:rPr>
      </w:pPr>
    </w:p>
    <w:p w14:paraId="481E3568" w14:textId="7A24AAB6" w:rsidR="00610393" w:rsidRDefault="00A90FFF" w:rsidP="00610393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715FB" wp14:editId="432EEC1B">
                <wp:simplePos x="0" y="0"/>
                <wp:positionH relativeFrom="column">
                  <wp:posOffset>5061585</wp:posOffset>
                </wp:positionH>
                <wp:positionV relativeFrom="paragraph">
                  <wp:posOffset>191770</wp:posOffset>
                </wp:positionV>
                <wp:extent cx="1466850" cy="1724660"/>
                <wp:effectExtent l="13335" t="9525" r="5715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1724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53842" w14:textId="77777777" w:rsidR="0041309E" w:rsidRDefault="0041309E" w:rsidP="00184D3F"/>
                          <w:p w14:paraId="674C0DA5" w14:textId="77777777" w:rsidR="0041309E" w:rsidRDefault="0041309E" w:rsidP="00184D3F"/>
                          <w:p w14:paraId="6BB472B1" w14:textId="77777777" w:rsidR="0041309E" w:rsidRDefault="0041309E" w:rsidP="002F5BDC">
                            <w:pPr>
                              <w:jc w:val="center"/>
                            </w:pPr>
                            <w:r>
                              <w:t>Recent 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5715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8.55pt;margin-top:15.1pt;width:115.5pt;height:135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">
                <v:textbox>
                  <w:txbxContent>
                    <w:p w14:paraId="54053842" w14:textId="77777777" w:rsidR="0041309E" w:rsidRDefault="0041309E" w:rsidP="00184D3F"/>
                    <w:p w14:paraId="674C0DA5" w14:textId="77777777" w:rsidR="0041309E" w:rsidRDefault="0041309E" w:rsidP="00184D3F"/>
                    <w:p w14:paraId="6BB472B1" w14:textId="77777777" w:rsidR="0041309E" w:rsidRDefault="0041309E" w:rsidP="002F5BDC">
                      <w:pPr>
                        <w:jc w:val="center"/>
                      </w:pPr>
                      <w:r>
                        <w:t>Recent Photograph</w:t>
                      </w:r>
                    </w:p>
                  </w:txbxContent>
                </v:textbox>
              </v:shape>
            </w:pict>
          </mc:Fallback>
        </mc:AlternateContent>
      </w:r>
      <w:r w:rsidR="00610393">
        <w:rPr>
          <w:rFonts w:ascii="Times New Roman" w:hAnsi="Times New Roman" w:cs="Times New Roman"/>
        </w:rPr>
        <w:t xml:space="preserve">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1"/>
        <w:gridCol w:w="6067"/>
      </w:tblGrid>
      <w:tr w:rsidR="000D1A6F" w14:paraId="7BA68310" w14:textId="77777777" w:rsidTr="0060122F">
        <w:trPr>
          <w:trHeight w:val="502"/>
        </w:trPr>
        <w:tc>
          <w:tcPr>
            <w:tcW w:w="1551" w:type="dxa"/>
          </w:tcPr>
          <w:p w14:paraId="49F3BF75" w14:textId="77777777" w:rsidR="000D1A6F" w:rsidRDefault="000D1A6F" w:rsidP="00184D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6067" w:type="dxa"/>
          </w:tcPr>
          <w:p w14:paraId="2704BBD4" w14:textId="77777777" w:rsidR="000D1A6F" w:rsidRDefault="000D1A6F" w:rsidP="00184D3F">
            <w:pPr>
              <w:rPr>
                <w:rFonts w:ascii="Times New Roman" w:hAnsi="Times New Roman" w:cs="Times New Roman"/>
              </w:rPr>
            </w:pPr>
          </w:p>
        </w:tc>
      </w:tr>
    </w:tbl>
    <w:p w14:paraId="3DFEEEDB" w14:textId="77777777" w:rsidR="00610393" w:rsidRDefault="00610393" w:rsidP="00184D3F">
      <w:pPr>
        <w:spacing w:after="0"/>
        <w:ind w:left="720" w:hanging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6045"/>
      </w:tblGrid>
      <w:tr w:rsidR="000D1A6F" w14:paraId="6954EA49" w14:textId="77777777" w:rsidTr="0060122F">
        <w:trPr>
          <w:trHeight w:val="460"/>
        </w:trPr>
        <w:tc>
          <w:tcPr>
            <w:tcW w:w="1536" w:type="dxa"/>
          </w:tcPr>
          <w:p w14:paraId="781E0CB7" w14:textId="77777777" w:rsidR="000D1A6F" w:rsidRDefault="000D1A6F" w:rsidP="009D1C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ther’s</w:t>
            </w:r>
            <w:r w:rsidR="0025007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6045" w:type="dxa"/>
          </w:tcPr>
          <w:p w14:paraId="33DABB6C" w14:textId="77777777" w:rsidR="000D1A6F" w:rsidRDefault="000D1A6F" w:rsidP="009D1C4E">
            <w:pPr>
              <w:rPr>
                <w:rFonts w:ascii="Times New Roman" w:hAnsi="Times New Roman" w:cs="Times New Roman"/>
              </w:rPr>
            </w:pPr>
          </w:p>
        </w:tc>
      </w:tr>
    </w:tbl>
    <w:p w14:paraId="79ACDA5E" w14:textId="77777777" w:rsidR="00610393" w:rsidRDefault="00610393" w:rsidP="00184D3F">
      <w:pPr>
        <w:spacing w:after="0"/>
        <w:ind w:left="720" w:hanging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6026"/>
      </w:tblGrid>
      <w:tr w:rsidR="009F46AE" w14:paraId="5ECA8F42" w14:textId="77777777" w:rsidTr="00DE52BD">
        <w:trPr>
          <w:trHeight w:val="460"/>
        </w:trPr>
        <w:tc>
          <w:tcPr>
            <w:tcW w:w="1548" w:type="dxa"/>
          </w:tcPr>
          <w:p w14:paraId="77423EE8" w14:textId="77777777" w:rsidR="009F46AE" w:rsidRDefault="009F46AE" w:rsidP="009F46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name</w:t>
            </w:r>
          </w:p>
        </w:tc>
        <w:tc>
          <w:tcPr>
            <w:tcW w:w="6026" w:type="dxa"/>
          </w:tcPr>
          <w:p w14:paraId="437446BD" w14:textId="77777777" w:rsidR="009F46AE" w:rsidRDefault="009F46AE" w:rsidP="009D1C4E">
            <w:pPr>
              <w:rPr>
                <w:rFonts w:ascii="Times New Roman" w:hAnsi="Times New Roman" w:cs="Times New Roman"/>
              </w:rPr>
            </w:pPr>
          </w:p>
        </w:tc>
      </w:tr>
    </w:tbl>
    <w:p w14:paraId="1BE6C593" w14:textId="77777777" w:rsidR="00610393" w:rsidRDefault="00610393" w:rsidP="00184D3F">
      <w:pPr>
        <w:spacing w:after="0"/>
        <w:ind w:left="720" w:hanging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2"/>
        <w:gridCol w:w="408"/>
        <w:gridCol w:w="409"/>
        <w:gridCol w:w="408"/>
        <w:gridCol w:w="409"/>
        <w:gridCol w:w="409"/>
        <w:gridCol w:w="408"/>
        <w:gridCol w:w="409"/>
        <w:gridCol w:w="408"/>
        <w:gridCol w:w="409"/>
        <w:gridCol w:w="409"/>
        <w:gridCol w:w="408"/>
        <w:gridCol w:w="409"/>
        <w:gridCol w:w="408"/>
        <w:gridCol w:w="409"/>
        <w:gridCol w:w="326"/>
      </w:tblGrid>
      <w:tr w:rsidR="00A04CAF" w:rsidRPr="00184D3F" w14:paraId="0B09D000" w14:textId="77777777" w:rsidTr="00B55EFF">
        <w:trPr>
          <w:trHeight w:val="322"/>
        </w:trPr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64FC5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  <w:r w:rsidRPr="00184D3F">
              <w:rPr>
                <w:rFonts w:ascii="Times New Roman" w:hAnsi="Times New Roman" w:cs="Times New Roman"/>
              </w:rPr>
              <w:t>C.N.I.C Number</w:t>
            </w:r>
          </w:p>
        </w:tc>
        <w:tc>
          <w:tcPr>
            <w:tcW w:w="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F41AF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7C000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D8947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85B5D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5A7EB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7D7DB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  <w:r w:rsidRPr="00184D3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0E591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3D300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29359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B89D5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39BAE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819E2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5CB5D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7ADEF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  <w:r w:rsidRPr="00184D3F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8B378" w14:textId="77777777" w:rsidR="00A04CAF" w:rsidRPr="00184D3F" w:rsidRDefault="00A04CAF" w:rsidP="00B55EFF">
            <w:pPr>
              <w:rPr>
                <w:rFonts w:ascii="Times New Roman" w:hAnsi="Times New Roman" w:cs="Times New Roman"/>
              </w:rPr>
            </w:pPr>
          </w:p>
        </w:tc>
      </w:tr>
    </w:tbl>
    <w:p w14:paraId="127D3578" w14:textId="77777777" w:rsidR="00A04CAF" w:rsidRDefault="00A04CAF" w:rsidP="00184D3F">
      <w:pPr>
        <w:spacing w:after="0"/>
        <w:ind w:left="720" w:hanging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2610"/>
        <w:gridCol w:w="2079"/>
        <w:gridCol w:w="1341"/>
        <w:gridCol w:w="2160"/>
      </w:tblGrid>
      <w:tr w:rsidR="00AB5E18" w14:paraId="20D60E5D" w14:textId="77777777" w:rsidTr="00A270B7">
        <w:trPr>
          <w:trHeight w:val="368"/>
        </w:trPr>
        <w:tc>
          <w:tcPr>
            <w:tcW w:w="1548" w:type="dxa"/>
          </w:tcPr>
          <w:p w14:paraId="6878E92D" w14:textId="77777777" w:rsidR="00AB5E18" w:rsidRDefault="00A14F45" w:rsidP="00184D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</w:t>
            </w:r>
          </w:p>
        </w:tc>
        <w:tc>
          <w:tcPr>
            <w:tcW w:w="2610" w:type="dxa"/>
          </w:tcPr>
          <w:p w14:paraId="0196401D" w14:textId="77777777" w:rsidR="00AB5E18" w:rsidRDefault="00AB5E18" w:rsidP="00184D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7C264710" w14:textId="77777777" w:rsidR="00AB5E18" w:rsidRDefault="00AB5E18" w:rsidP="00184D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1" w:type="dxa"/>
          </w:tcPr>
          <w:p w14:paraId="6381294C" w14:textId="77777777" w:rsidR="00AB5E18" w:rsidRDefault="00A270B7" w:rsidP="00184D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der</w:t>
            </w:r>
          </w:p>
        </w:tc>
        <w:tc>
          <w:tcPr>
            <w:tcW w:w="2160" w:type="dxa"/>
          </w:tcPr>
          <w:p w14:paraId="6D1A30FB" w14:textId="77777777" w:rsidR="00AB5E18" w:rsidRDefault="00A270B7" w:rsidP="00A270B7">
            <w:pPr>
              <w:rPr>
                <w:rFonts w:ascii="Times New Roman" w:hAnsi="Times New Roman" w:cs="Times New Roman"/>
              </w:rPr>
            </w:pPr>
            <w:r w:rsidRPr="00184D3F">
              <w:rPr>
                <w:rFonts w:ascii="Times New Roman" w:hAnsi="Times New Roman" w:cs="Times New Roman"/>
              </w:rPr>
              <w:sym w:font="Wingdings 2" w:char="F0A3"/>
            </w:r>
            <w:r>
              <w:rPr>
                <w:rFonts w:ascii="Times New Roman" w:hAnsi="Times New Roman" w:cs="Times New Roman"/>
              </w:rPr>
              <w:t xml:space="preserve">  Male  </w:t>
            </w:r>
            <w:r w:rsidRPr="00184D3F">
              <w:rPr>
                <w:rFonts w:ascii="Times New Roman" w:hAnsi="Times New Roman" w:cs="Times New Roman"/>
              </w:rPr>
              <w:sym w:font="Wingdings 2" w:char="F0A3"/>
            </w:r>
            <w:r w:rsidRPr="00184D3F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>Female</w:t>
            </w:r>
          </w:p>
        </w:tc>
      </w:tr>
    </w:tbl>
    <w:p w14:paraId="4EF1BEF4" w14:textId="77777777" w:rsidR="009F46AE" w:rsidRDefault="00385662" w:rsidP="00184D3F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2070"/>
        <w:gridCol w:w="2070"/>
        <w:gridCol w:w="1350"/>
        <w:gridCol w:w="2187"/>
      </w:tblGrid>
      <w:tr w:rsidR="00687390" w14:paraId="75EC9B86" w14:textId="77777777" w:rsidTr="00A252D8">
        <w:trPr>
          <w:trHeight w:val="419"/>
        </w:trPr>
        <w:tc>
          <w:tcPr>
            <w:tcW w:w="2088" w:type="dxa"/>
          </w:tcPr>
          <w:p w14:paraId="2B37872F" w14:textId="77777777" w:rsidR="00687390" w:rsidRDefault="00687390" w:rsidP="00B859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t</w:t>
            </w:r>
            <w:r w:rsidR="00070A28">
              <w:rPr>
                <w:rFonts w:ascii="Times New Roman" w:hAnsi="Times New Roman" w:cs="Times New Roman"/>
              </w:rPr>
              <w:t>rict</w:t>
            </w:r>
            <w:r w:rsidR="00A22BE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of Domicile</w:t>
            </w:r>
          </w:p>
        </w:tc>
        <w:tc>
          <w:tcPr>
            <w:tcW w:w="2070" w:type="dxa"/>
          </w:tcPr>
          <w:p w14:paraId="0C49E92C" w14:textId="77777777" w:rsidR="00687390" w:rsidRDefault="00687390" w:rsidP="00184D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</w:tcPr>
          <w:p w14:paraId="0A830153" w14:textId="77777777" w:rsidR="00687390" w:rsidRDefault="00687390" w:rsidP="00184D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ED67370" w14:textId="77777777" w:rsidR="00687390" w:rsidRDefault="007943B4" w:rsidP="00184D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vince</w:t>
            </w:r>
          </w:p>
        </w:tc>
        <w:tc>
          <w:tcPr>
            <w:tcW w:w="2187" w:type="dxa"/>
          </w:tcPr>
          <w:p w14:paraId="641788EB" w14:textId="77777777" w:rsidR="00687390" w:rsidRDefault="00687390" w:rsidP="00184D3F">
            <w:pPr>
              <w:rPr>
                <w:rFonts w:ascii="Times New Roman" w:hAnsi="Times New Roman" w:cs="Times New Roman"/>
              </w:rPr>
            </w:pPr>
          </w:p>
        </w:tc>
      </w:tr>
    </w:tbl>
    <w:p w14:paraId="11176310" w14:textId="77777777" w:rsidR="006647B3" w:rsidRDefault="006647B3" w:rsidP="00184D3F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6E30F5">
        <w:rPr>
          <w:rFonts w:ascii="Times New Roman" w:hAnsi="Times New Roman" w:cs="Times New Roman"/>
        </w:rPr>
        <w:t xml:space="preserve">     </w:t>
      </w:r>
    </w:p>
    <w:p w14:paraId="49400832" w14:textId="77777777" w:rsidR="00620C17" w:rsidRDefault="00C76AA2" w:rsidP="00184D3F">
      <w:pPr>
        <w:spacing w:after="0"/>
        <w:ind w:left="720"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iling Address</w:t>
      </w:r>
    </w:p>
    <w:p w14:paraId="38874686" w14:textId="77777777" w:rsidR="002677A0" w:rsidRDefault="002677A0" w:rsidP="00184D3F">
      <w:pPr>
        <w:spacing w:after="0"/>
        <w:ind w:left="720" w:hanging="720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7920"/>
      </w:tblGrid>
      <w:tr w:rsidR="00C12B94" w14:paraId="0AC9279F" w14:textId="77777777" w:rsidTr="00443D89">
        <w:trPr>
          <w:trHeight w:val="389"/>
        </w:trPr>
        <w:tc>
          <w:tcPr>
            <w:tcW w:w="1818" w:type="dxa"/>
          </w:tcPr>
          <w:p w14:paraId="38A94CC9" w14:textId="77777777" w:rsidR="00C12B94" w:rsidRDefault="00C12B94" w:rsidP="00B401F9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B912F1" w:rsidRPr="00BB307F">
              <w:rPr>
                <w:rFonts w:ascii="Times New Roman" w:hAnsi="Times New Roman" w:cs="Times New Roman"/>
              </w:rPr>
              <w:t>Current</w:t>
            </w:r>
            <w:r w:rsidR="000366D5">
              <w:rPr>
                <w:rFonts w:ascii="Times New Roman" w:hAnsi="Times New Roman" w:cs="Times New Roman"/>
                <w:b/>
              </w:rPr>
              <w:t xml:space="preserve"> Add:</w:t>
            </w:r>
          </w:p>
        </w:tc>
        <w:tc>
          <w:tcPr>
            <w:tcW w:w="7920" w:type="dxa"/>
          </w:tcPr>
          <w:p w14:paraId="51F38725" w14:textId="77777777" w:rsidR="00C12B94" w:rsidRDefault="00C12B94" w:rsidP="00B401F9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06948544" w14:textId="77777777" w:rsidR="00886902" w:rsidRDefault="00886902" w:rsidP="00B401F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CF3966" w14:paraId="4005F58A" w14:textId="77777777" w:rsidTr="00443D89">
        <w:trPr>
          <w:trHeight w:val="389"/>
        </w:trPr>
        <w:tc>
          <w:tcPr>
            <w:tcW w:w="1818" w:type="dxa"/>
          </w:tcPr>
          <w:p w14:paraId="6201AECA" w14:textId="77777777" w:rsidR="00CF3966" w:rsidRDefault="000366D5" w:rsidP="00B401F9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rmanent Add: </w:t>
            </w:r>
          </w:p>
        </w:tc>
        <w:tc>
          <w:tcPr>
            <w:tcW w:w="7920" w:type="dxa"/>
          </w:tcPr>
          <w:p w14:paraId="759B65C7" w14:textId="77777777" w:rsidR="00CF3966" w:rsidRDefault="00CF3966" w:rsidP="00B401F9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659C80CC" w14:textId="77777777" w:rsidR="00886902" w:rsidRDefault="00886902" w:rsidP="00B401F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3FA98A65" w14:textId="77777777" w:rsidR="00C76AA2" w:rsidRDefault="00C76AA2" w:rsidP="00184D3F">
      <w:pPr>
        <w:spacing w:after="0"/>
        <w:ind w:left="720" w:hanging="720"/>
        <w:rPr>
          <w:rFonts w:ascii="Times New Roman" w:hAnsi="Times New Roman" w:cs="Times New Roman"/>
        </w:rPr>
      </w:pPr>
    </w:p>
    <w:p w14:paraId="662F27AB" w14:textId="77777777" w:rsidR="006C19DF" w:rsidRDefault="006E30F5" w:rsidP="00184D3F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8"/>
        <w:gridCol w:w="3510"/>
        <w:gridCol w:w="1260"/>
        <w:gridCol w:w="1350"/>
        <w:gridCol w:w="2160"/>
      </w:tblGrid>
      <w:tr w:rsidR="001057E8" w14:paraId="53C7165F" w14:textId="77777777" w:rsidTr="00D9657C">
        <w:trPr>
          <w:trHeight w:val="392"/>
        </w:trPr>
        <w:tc>
          <w:tcPr>
            <w:tcW w:w="1458" w:type="dxa"/>
          </w:tcPr>
          <w:p w14:paraId="6554130C" w14:textId="58ADE1A9" w:rsidR="008C7818" w:rsidRDefault="008C7818" w:rsidP="00D9657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bile No.</w:t>
            </w:r>
            <w:r w:rsidR="00D9657C">
              <w:rPr>
                <w:rFonts w:ascii="Times New Roman" w:hAnsi="Times New Roman" w:cs="Times New Roman"/>
              </w:rPr>
              <w:t>/</w:t>
            </w:r>
          </w:p>
          <w:p w14:paraId="3A11C94D" w14:textId="2310C907" w:rsidR="00D9657C" w:rsidRDefault="00D9657C" w:rsidP="00D9657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Whatsup</w:t>
            </w:r>
            <w:proofErr w:type="spellEnd"/>
            <w:r>
              <w:rPr>
                <w:rFonts w:ascii="Times New Roman" w:hAnsi="Times New Roman" w:cs="Times New Roman"/>
              </w:rPr>
              <w:t xml:space="preserve"> No.</w:t>
            </w:r>
          </w:p>
        </w:tc>
        <w:tc>
          <w:tcPr>
            <w:tcW w:w="3510" w:type="dxa"/>
          </w:tcPr>
          <w:p w14:paraId="57646451" w14:textId="77777777" w:rsidR="008C7818" w:rsidRDefault="008C7818" w:rsidP="00D965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41694CFE" w14:textId="77777777" w:rsidR="008C7818" w:rsidRDefault="008C7818" w:rsidP="00D965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7FBB96BE" w14:textId="77777777" w:rsidR="008C7818" w:rsidRDefault="008C7818" w:rsidP="00D9657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Tel:</w:t>
            </w:r>
          </w:p>
        </w:tc>
        <w:tc>
          <w:tcPr>
            <w:tcW w:w="2160" w:type="dxa"/>
          </w:tcPr>
          <w:p w14:paraId="5A92FB7F" w14:textId="77777777" w:rsidR="008C7818" w:rsidRDefault="008C7818" w:rsidP="00D9657C">
            <w:pPr>
              <w:rPr>
                <w:rFonts w:ascii="Times New Roman" w:hAnsi="Times New Roman" w:cs="Times New Roman"/>
              </w:rPr>
            </w:pPr>
          </w:p>
        </w:tc>
      </w:tr>
    </w:tbl>
    <w:p w14:paraId="17B20F2F" w14:textId="77777777" w:rsidR="00807FBD" w:rsidRDefault="00807FBD" w:rsidP="00184D3F">
      <w:pPr>
        <w:spacing w:after="0"/>
        <w:ind w:left="720" w:hanging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8"/>
        <w:gridCol w:w="8472"/>
      </w:tblGrid>
      <w:tr w:rsidR="00CC03A8" w14:paraId="072A535F" w14:textId="77777777" w:rsidTr="006F7318">
        <w:trPr>
          <w:trHeight w:val="360"/>
        </w:trPr>
        <w:tc>
          <w:tcPr>
            <w:tcW w:w="1278" w:type="dxa"/>
          </w:tcPr>
          <w:p w14:paraId="24FD3B4B" w14:textId="77777777" w:rsidR="00CC03A8" w:rsidRDefault="007803AB" w:rsidP="00B06CED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8472" w:type="dxa"/>
          </w:tcPr>
          <w:p w14:paraId="21D86F16" w14:textId="77777777" w:rsidR="00CC03A8" w:rsidRDefault="00CC03A8" w:rsidP="00B06CED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</w:tbl>
    <w:p w14:paraId="7DCD15B6" w14:textId="77777777" w:rsidR="00224DE4" w:rsidRDefault="00224DE4" w:rsidP="00D03DC1">
      <w:pPr>
        <w:spacing w:after="0" w:line="360" w:lineRule="auto"/>
        <w:ind w:left="720" w:hanging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538"/>
      </w:tblGrid>
      <w:tr w:rsidR="006F7318" w14:paraId="1B9CE2F8" w14:textId="77777777" w:rsidTr="00BC2394">
        <w:trPr>
          <w:trHeight w:val="401"/>
        </w:trPr>
        <w:tc>
          <w:tcPr>
            <w:tcW w:w="1231" w:type="dxa"/>
          </w:tcPr>
          <w:p w14:paraId="3FC6DBC8" w14:textId="77777777" w:rsidR="006F7318" w:rsidRDefault="00D81166" w:rsidP="001F15EA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ccupation </w:t>
            </w:r>
          </w:p>
        </w:tc>
        <w:tc>
          <w:tcPr>
            <w:tcW w:w="8538" w:type="dxa"/>
          </w:tcPr>
          <w:p w14:paraId="4AEA5A74" w14:textId="77777777" w:rsidR="006F7318" w:rsidRDefault="006F7318" w:rsidP="001F15E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</w:tbl>
    <w:p w14:paraId="6CBBFADD" w14:textId="77777777" w:rsidR="00913F5A" w:rsidRDefault="006E30F5" w:rsidP="001F15EA">
      <w:pPr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2250"/>
        <w:gridCol w:w="5616"/>
      </w:tblGrid>
      <w:tr w:rsidR="006E30F5" w:rsidRPr="00184D3F" w14:paraId="640CD7A0" w14:textId="77777777" w:rsidTr="0095663B">
        <w:trPr>
          <w:trHeight w:val="25"/>
        </w:trPr>
        <w:tc>
          <w:tcPr>
            <w:tcW w:w="1908" w:type="dxa"/>
            <w:vAlign w:val="center"/>
          </w:tcPr>
          <w:p w14:paraId="0293E806" w14:textId="77777777" w:rsidR="006E30F5" w:rsidRPr="00184D3F" w:rsidRDefault="006E30F5" w:rsidP="001F15EA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e you Employer </w:t>
            </w:r>
          </w:p>
        </w:tc>
        <w:tc>
          <w:tcPr>
            <w:tcW w:w="2250" w:type="dxa"/>
            <w:vAlign w:val="center"/>
          </w:tcPr>
          <w:p w14:paraId="7F38EBD8" w14:textId="77777777" w:rsidR="006E30F5" w:rsidRPr="00184D3F" w:rsidRDefault="006E30F5" w:rsidP="001F15E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184D3F">
              <w:rPr>
                <w:rFonts w:ascii="Times New Roman" w:hAnsi="Times New Roman" w:cs="Times New Roman"/>
              </w:rPr>
              <w:sym w:font="Wingdings 2" w:char="F0A3"/>
            </w:r>
            <w:r>
              <w:rPr>
                <w:rFonts w:ascii="Times New Roman" w:hAnsi="Times New Roman" w:cs="Times New Roman"/>
              </w:rPr>
              <w:t xml:space="preserve">  Yes         </w:t>
            </w:r>
            <w:r w:rsidRPr="00184D3F">
              <w:rPr>
                <w:rFonts w:ascii="Times New Roman" w:hAnsi="Times New Roman" w:cs="Times New Roman"/>
              </w:rPr>
              <w:sym w:font="Wingdings 2" w:char="F0A3"/>
            </w:r>
            <w:r w:rsidRPr="00184D3F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5616" w:type="dxa"/>
            <w:vAlign w:val="center"/>
          </w:tcPr>
          <w:p w14:paraId="45BCAA1E" w14:textId="77777777" w:rsidR="00BC2394" w:rsidRDefault="00BC2394" w:rsidP="001F15EA">
            <w:pPr>
              <w:spacing w:line="480" w:lineRule="auto"/>
              <w:rPr>
                <w:rFonts w:ascii="Times New Roman" w:hAnsi="Times New Roman" w:cs="Times New Roman"/>
                <w:u w:val="single"/>
              </w:rPr>
            </w:pPr>
            <w:r w:rsidRPr="00BC2394">
              <w:rPr>
                <w:rFonts w:ascii="Times New Roman" w:hAnsi="Times New Roman" w:cs="Times New Roman"/>
                <w:u w:val="single"/>
              </w:rPr>
              <w:t>If yes</w:t>
            </w:r>
            <w:r w:rsidR="002D526C">
              <w:rPr>
                <w:rFonts w:ascii="Times New Roman" w:hAnsi="Times New Roman" w:cs="Times New Roman"/>
                <w:u w:val="single"/>
              </w:rPr>
              <w:t>,</w:t>
            </w:r>
            <w:r w:rsidRPr="00BC2394">
              <w:rPr>
                <w:rFonts w:ascii="Times New Roman" w:hAnsi="Times New Roman" w:cs="Times New Roman"/>
                <w:u w:val="single"/>
              </w:rPr>
              <w:t xml:space="preserve"> </w:t>
            </w:r>
            <w:r w:rsidR="002D526C">
              <w:rPr>
                <w:rFonts w:ascii="Times New Roman" w:hAnsi="Times New Roman" w:cs="Times New Roman"/>
                <w:u w:val="single"/>
              </w:rPr>
              <w:t>name of the o</w:t>
            </w:r>
            <w:r w:rsidRPr="00BC2394">
              <w:rPr>
                <w:rFonts w:ascii="Times New Roman" w:hAnsi="Times New Roman" w:cs="Times New Roman"/>
                <w:u w:val="single"/>
              </w:rPr>
              <w:t>rganization</w:t>
            </w:r>
            <w:r w:rsidR="006222A5">
              <w:rPr>
                <w:rFonts w:ascii="Times New Roman" w:hAnsi="Times New Roman" w:cs="Times New Roman"/>
                <w:u w:val="single"/>
              </w:rPr>
              <w:t>:</w:t>
            </w:r>
          </w:p>
          <w:p w14:paraId="71D719FC" w14:textId="77777777" w:rsidR="006E30F5" w:rsidRPr="004029D9" w:rsidRDefault="00BC2394" w:rsidP="001F15EA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224DE4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BB8F15C" w14:textId="77777777" w:rsidR="005828FC" w:rsidRDefault="006E30F5" w:rsidP="00BF4592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9"/>
        <w:gridCol w:w="8142"/>
      </w:tblGrid>
      <w:tr w:rsidR="00047DD8" w:rsidRPr="00184D3F" w14:paraId="46B8F0AE" w14:textId="77777777" w:rsidTr="0004405A">
        <w:trPr>
          <w:trHeight w:val="34"/>
        </w:trPr>
        <w:tc>
          <w:tcPr>
            <w:tcW w:w="1659" w:type="dxa"/>
            <w:tcBorders>
              <w:right w:val="single" w:sz="4" w:space="0" w:color="auto"/>
            </w:tcBorders>
            <w:vAlign w:val="center"/>
          </w:tcPr>
          <w:p w14:paraId="61104743" w14:textId="2E9B486F" w:rsidR="00047DD8" w:rsidRDefault="00047DD8" w:rsidP="00B55EF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ffice </w:t>
            </w:r>
            <w:r w:rsidR="000D7F06">
              <w:rPr>
                <w:rFonts w:ascii="Times New Roman" w:hAnsi="Times New Roman" w:cs="Times New Roman"/>
              </w:rPr>
              <w:t>Address: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488AC44F" w14:textId="77777777" w:rsidR="00047DD8" w:rsidRPr="00184D3F" w:rsidRDefault="00047DD8" w:rsidP="00B55E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42" w:type="dxa"/>
            <w:tcBorders>
              <w:left w:val="single" w:sz="4" w:space="0" w:color="auto"/>
            </w:tcBorders>
            <w:vAlign w:val="center"/>
          </w:tcPr>
          <w:p w14:paraId="0E99E4EB" w14:textId="77777777" w:rsidR="00047DD8" w:rsidRDefault="00047DD8">
            <w:pPr>
              <w:rPr>
                <w:rFonts w:ascii="Times New Roman" w:hAnsi="Times New Roman" w:cs="Times New Roman"/>
              </w:rPr>
            </w:pPr>
          </w:p>
          <w:p w14:paraId="40EFB329" w14:textId="77777777" w:rsidR="00047DD8" w:rsidRPr="00184D3F" w:rsidRDefault="00047DD8" w:rsidP="00047DD8">
            <w:pPr>
              <w:rPr>
                <w:rFonts w:ascii="Times New Roman" w:hAnsi="Times New Roman" w:cs="Times New Roman"/>
              </w:rPr>
            </w:pPr>
          </w:p>
        </w:tc>
      </w:tr>
    </w:tbl>
    <w:p w14:paraId="3FF6134F" w14:textId="77777777" w:rsidR="003C3555" w:rsidRDefault="003C3555" w:rsidP="00BF4592">
      <w:pPr>
        <w:spacing w:after="0"/>
        <w:ind w:left="720" w:hanging="720"/>
        <w:rPr>
          <w:rFonts w:ascii="Times New Roman" w:hAnsi="Times New Roman" w:cs="Times New Roman"/>
        </w:rPr>
      </w:pPr>
    </w:p>
    <w:p w14:paraId="5E4F9E35" w14:textId="77777777" w:rsidR="003C3555" w:rsidRDefault="003C35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F752F4C" w14:textId="77777777" w:rsidR="001F7340" w:rsidRPr="006935FA" w:rsidRDefault="001F7340" w:rsidP="00BF4592">
      <w:pPr>
        <w:spacing w:after="0"/>
        <w:ind w:left="720" w:hanging="720"/>
        <w:rPr>
          <w:rFonts w:ascii="Times New Roman" w:hAnsi="Times New Roman" w:cs="Times New Roman"/>
          <w:b/>
        </w:rPr>
      </w:pPr>
      <w:r w:rsidRPr="006935FA">
        <w:rPr>
          <w:rFonts w:ascii="Times New Roman" w:hAnsi="Times New Roman" w:cs="Times New Roman"/>
          <w:b/>
        </w:rPr>
        <w:lastRenderedPageBreak/>
        <w:t>B.</w:t>
      </w:r>
      <w:r w:rsidRPr="006935FA">
        <w:rPr>
          <w:rFonts w:ascii="Times New Roman" w:hAnsi="Times New Roman" w:cs="Times New Roman"/>
          <w:b/>
        </w:rPr>
        <w:tab/>
        <w:t>STUDY PLA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09"/>
        <w:gridCol w:w="360"/>
        <w:gridCol w:w="6959"/>
      </w:tblGrid>
      <w:tr w:rsidR="001F7340" w14:paraId="3690D0BA" w14:textId="77777777" w:rsidTr="00766BF6">
        <w:trPr>
          <w:jc w:val="center"/>
        </w:trPr>
        <w:tc>
          <w:tcPr>
            <w:tcW w:w="2509" w:type="dxa"/>
          </w:tcPr>
          <w:p w14:paraId="3DA43A7F" w14:textId="77777777" w:rsidR="00740F5E" w:rsidRDefault="00740F5E" w:rsidP="009D1C4E">
            <w:pPr>
              <w:rPr>
                <w:rFonts w:ascii="Arial Narrow" w:hAnsi="Arial Narrow"/>
              </w:rPr>
            </w:pPr>
          </w:p>
          <w:p w14:paraId="6064E357" w14:textId="77777777" w:rsidR="00DA3774" w:rsidRDefault="00DA3774" w:rsidP="009D1C4E">
            <w:pPr>
              <w:rPr>
                <w:rFonts w:ascii="Arial Narrow" w:hAnsi="Arial Narrow"/>
              </w:rPr>
            </w:pPr>
          </w:p>
          <w:p w14:paraId="19726C35" w14:textId="77777777" w:rsidR="00DA3774" w:rsidRDefault="00DA3774" w:rsidP="009D1C4E">
            <w:pPr>
              <w:rPr>
                <w:rFonts w:ascii="Arial Narrow" w:hAnsi="Arial Narrow"/>
              </w:rPr>
            </w:pPr>
          </w:p>
          <w:p w14:paraId="55ADDA6F" w14:textId="77777777" w:rsidR="00DA3774" w:rsidRDefault="00DA3774" w:rsidP="009D1C4E">
            <w:pPr>
              <w:rPr>
                <w:rFonts w:ascii="Arial Narrow" w:hAnsi="Arial Narrow"/>
              </w:rPr>
            </w:pPr>
          </w:p>
          <w:p w14:paraId="09A1C279" w14:textId="77777777" w:rsidR="00DA3774" w:rsidRDefault="00DA3774" w:rsidP="009D1C4E">
            <w:pPr>
              <w:rPr>
                <w:rFonts w:ascii="Arial Narrow" w:hAnsi="Arial Narrow"/>
              </w:rPr>
            </w:pPr>
          </w:p>
          <w:p w14:paraId="1DAE4FE2" w14:textId="77777777" w:rsidR="001F7340" w:rsidRPr="006935FA" w:rsidRDefault="001F7340" w:rsidP="009D1C4E">
            <w:pPr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>Admission requested in</w:t>
            </w:r>
          </w:p>
          <w:p w14:paraId="433B6638" w14:textId="77777777" w:rsidR="00740F5E" w:rsidRDefault="00740F5E" w:rsidP="009D1C4E">
            <w:pPr>
              <w:rPr>
                <w:rFonts w:ascii="Arial Narrow" w:hAnsi="Arial Narrow"/>
              </w:rPr>
            </w:pPr>
          </w:p>
        </w:tc>
        <w:tc>
          <w:tcPr>
            <w:tcW w:w="7319" w:type="dxa"/>
            <w:gridSpan w:val="2"/>
          </w:tcPr>
          <w:p w14:paraId="58CD595E" w14:textId="77777777" w:rsidR="00D351B7" w:rsidRPr="006935FA" w:rsidRDefault="001F7340" w:rsidP="009D1C4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sym w:font="Wingdings 2" w:char="F0A3"/>
            </w:r>
            <w:r w:rsidR="00A90336" w:rsidRPr="006935FA">
              <w:rPr>
                <w:rFonts w:ascii="Times New Roman" w:hAnsi="Times New Roman" w:cs="Times New Roman"/>
              </w:rPr>
              <w:t xml:space="preserve">  MSc (Hons.)                       </w:t>
            </w:r>
          </w:p>
          <w:p w14:paraId="58EA61FC" w14:textId="0694C9EF" w:rsidR="00D351B7" w:rsidRPr="006935FA" w:rsidRDefault="00D351B7" w:rsidP="009D1C4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sym w:font="Wingdings 2" w:char="F0A3"/>
            </w:r>
            <w:r w:rsidR="002D526C">
              <w:rPr>
                <w:rFonts w:ascii="Times New Roman" w:hAnsi="Times New Roman" w:cs="Times New Roman"/>
              </w:rPr>
              <w:t xml:space="preserve">  MSc (</w:t>
            </w:r>
            <w:r w:rsidR="00027CE6" w:rsidRPr="006935FA">
              <w:rPr>
                <w:rFonts w:ascii="Times New Roman" w:hAnsi="Times New Roman" w:cs="Times New Roman"/>
              </w:rPr>
              <w:t>Agri)</w:t>
            </w:r>
            <w:r w:rsidRPr="006935FA">
              <w:rPr>
                <w:rFonts w:ascii="Times New Roman" w:hAnsi="Times New Roman" w:cs="Times New Roman"/>
              </w:rPr>
              <w:t xml:space="preserve"> Hons.</w:t>
            </w:r>
          </w:p>
          <w:p w14:paraId="32BDDD89" w14:textId="38F17AF7" w:rsidR="00D351B7" w:rsidRPr="006935FA" w:rsidRDefault="001F7340" w:rsidP="009D1C4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sym w:font="Wingdings 2" w:char="F0A3"/>
            </w:r>
            <w:r w:rsidRPr="006935FA">
              <w:rPr>
                <w:rFonts w:ascii="Times New Roman" w:hAnsi="Times New Roman" w:cs="Times New Roman"/>
              </w:rPr>
              <w:t xml:space="preserve">  M</w:t>
            </w:r>
            <w:r w:rsidR="00A90336" w:rsidRPr="006935FA">
              <w:rPr>
                <w:rFonts w:ascii="Times New Roman" w:hAnsi="Times New Roman" w:cs="Times New Roman"/>
              </w:rPr>
              <w:t xml:space="preserve">S    </w:t>
            </w:r>
          </w:p>
          <w:p w14:paraId="38E89435" w14:textId="77777777" w:rsidR="001F7340" w:rsidRPr="006935FA" w:rsidRDefault="00A90336" w:rsidP="009D1C4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sym w:font="Wingdings 2" w:char="F0A3"/>
            </w:r>
            <w:r w:rsidRPr="006935FA">
              <w:rPr>
                <w:rFonts w:ascii="Times New Roman" w:hAnsi="Times New Roman" w:cs="Times New Roman"/>
              </w:rPr>
              <w:t xml:space="preserve">  ME</w:t>
            </w:r>
          </w:p>
          <w:p w14:paraId="4D8A7B03" w14:textId="77777777" w:rsidR="00D351B7" w:rsidRPr="006935FA" w:rsidRDefault="001F7340" w:rsidP="00D351B7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sym w:font="Wingdings 2" w:char="F0A3"/>
            </w:r>
            <w:r w:rsidRPr="006935FA">
              <w:rPr>
                <w:rFonts w:ascii="Times New Roman" w:hAnsi="Times New Roman" w:cs="Times New Roman"/>
              </w:rPr>
              <w:t xml:space="preserve">  MSIT (Hons.) </w:t>
            </w:r>
          </w:p>
          <w:p w14:paraId="549E000D" w14:textId="77777777" w:rsidR="00D351B7" w:rsidRPr="006935FA" w:rsidRDefault="001F7340" w:rsidP="00D351B7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sym w:font="Wingdings 2" w:char="F0A3"/>
            </w:r>
            <w:r w:rsidRPr="006935FA">
              <w:rPr>
                <w:rFonts w:ascii="Times New Roman" w:hAnsi="Times New Roman" w:cs="Times New Roman"/>
              </w:rPr>
              <w:t xml:space="preserve">  MPhi</w:t>
            </w:r>
            <w:r w:rsidR="00E93B86" w:rsidRPr="006935FA">
              <w:rPr>
                <w:rFonts w:ascii="Times New Roman" w:hAnsi="Times New Roman" w:cs="Times New Roman"/>
              </w:rPr>
              <w:t>l</w:t>
            </w:r>
            <w:r w:rsidRPr="006935FA">
              <w:rPr>
                <w:rFonts w:ascii="Times New Roman" w:hAnsi="Times New Roman" w:cs="Times New Roman"/>
              </w:rPr>
              <w:tab/>
            </w:r>
            <w:r w:rsidRPr="006935FA">
              <w:rPr>
                <w:rFonts w:ascii="Times New Roman" w:hAnsi="Times New Roman" w:cs="Times New Roman"/>
              </w:rPr>
              <w:tab/>
            </w:r>
            <w:r w:rsidR="006747F1" w:rsidRPr="006935FA">
              <w:rPr>
                <w:rFonts w:ascii="Times New Roman" w:hAnsi="Times New Roman" w:cs="Times New Roman"/>
              </w:rPr>
              <w:t xml:space="preserve">         </w:t>
            </w:r>
          </w:p>
          <w:p w14:paraId="4C74C405" w14:textId="77777777" w:rsidR="001F7340" w:rsidRDefault="001F7340" w:rsidP="00D351B7">
            <w:pPr>
              <w:spacing w:line="360" w:lineRule="auto"/>
              <w:rPr>
                <w:rFonts w:ascii="Arial Narrow" w:hAnsi="Arial Narrow"/>
              </w:rPr>
            </w:pPr>
            <w:r w:rsidRPr="006935FA">
              <w:rPr>
                <w:rFonts w:ascii="Times New Roman" w:hAnsi="Times New Roman" w:cs="Times New Roman"/>
              </w:rPr>
              <w:sym w:font="Wingdings 2" w:char="F0A3"/>
            </w:r>
            <w:r w:rsidRPr="006935FA">
              <w:rPr>
                <w:rFonts w:ascii="Times New Roman" w:hAnsi="Times New Roman" w:cs="Times New Roman"/>
              </w:rPr>
              <w:t xml:space="preserve">  PhD</w:t>
            </w:r>
          </w:p>
        </w:tc>
      </w:tr>
      <w:tr w:rsidR="00EC742F" w14:paraId="705D5858" w14:textId="77777777" w:rsidTr="00766BF6">
        <w:trPr>
          <w:jc w:val="center"/>
        </w:trPr>
        <w:tc>
          <w:tcPr>
            <w:tcW w:w="2509" w:type="dxa"/>
            <w:tcBorders>
              <w:bottom w:val="single" w:sz="4" w:space="0" w:color="auto"/>
            </w:tcBorders>
          </w:tcPr>
          <w:p w14:paraId="6CA45266" w14:textId="77777777" w:rsidR="00EC742F" w:rsidRPr="006935FA" w:rsidRDefault="00EC742F" w:rsidP="0021139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>Faculty</w:t>
            </w:r>
          </w:p>
        </w:tc>
        <w:tc>
          <w:tcPr>
            <w:tcW w:w="7319" w:type="dxa"/>
            <w:gridSpan w:val="2"/>
            <w:tcBorders>
              <w:top w:val="nil"/>
              <w:bottom w:val="single" w:sz="4" w:space="0" w:color="auto"/>
            </w:tcBorders>
          </w:tcPr>
          <w:p w14:paraId="76FA034B" w14:textId="77777777" w:rsidR="00EC742F" w:rsidRDefault="00EC742F" w:rsidP="0021139F">
            <w:pPr>
              <w:spacing w:line="480" w:lineRule="auto"/>
              <w:rPr>
                <w:rFonts w:ascii="Arial Narrow" w:hAnsi="Arial Narrow"/>
              </w:rPr>
            </w:pPr>
          </w:p>
        </w:tc>
      </w:tr>
      <w:tr w:rsidR="00F251FD" w14:paraId="0A8C4E28" w14:textId="77777777" w:rsidTr="00766BF6">
        <w:trPr>
          <w:jc w:val="center"/>
        </w:trPr>
        <w:tc>
          <w:tcPr>
            <w:tcW w:w="2509" w:type="dxa"/>
            <w:tcBorders>
              <w:bottom w:val="single" w:sz="4" w:space="0" w:color="auto"/>
            </w:tcBorders>
          </w:tcPr>
          <w:p w14:paraId="48130ACD" w14:textId="77777777" w:rsidR="00F251FD" w:rsidRPr="006935FA" w:rsidRDefault="00F251FD" w:rsidP="0021139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7319" w:type="dxa"/>
            <w:gridSpan w:val="2"/>
            <w:tcBorders>
              <w:top w:val="nil"/>
              <w:bottom w:val="single" w:sz="4" w:space="0" w:color="auto"/>
            </w:tcBorders>
          </w:tcPr>
          <w:p w14:paraId="1D92246E" w14:textId="77777777" w:rsidR="00F251FD" w:rsidRDefault="00F251FD" w:rsidP="0021139F">
            <w:pPr>
              <w:spacing w:line="480" w:lineRule="auto"/>
              <w:rPr>
                <w:rFonts w:ascii="Arial Narrow" w:hAnsi="Arial Narrow"/>
              </w:rPr>
            </w:pPr>
          </w:p>
        </w:tc>
      </w:tr>
      <w:tr w:rsidR="00DF339E" w14:paraId="06FC0AF5" w14:textId="77777777" w:rsidTr="00766BF6">
        <w:trPr>
          <w:jc w:val="center"/>
        </w:trPr>
        <w:tc>
          <w:tcPr>
            <w:tcW w:w="2509" w:type="dxa"/>
            <w:vMerge w:val="restart"/>
          </w:tcPr>
          <w:p w14:paraId="439EFEDE" w14:textId="77777777" w:rsidR="00DF339E" w:rsidRPr="006935FA" w:rsidRDefault="00DF339E" w:rsidP="009D1C4E">
            <w:pPr>
              <w:rPr>
                <w:rFonts w:ascii="Times New Roman" w:hAnsi="Times New Roman" w:cs="Times New Roman"/>
              </w:rPr>
            </w:pPr>
          </w:p>
          <w:p w14:paraId="45A4562D" w14:textId="77777777" w:rsidR="00DF339E" w:rsidRPr="006935FA" w:rsidRDefault="00DF339E" w:rsidP="009D1C4E">
            <w:pPr>
              <w:rPr>
                <w:rFonts w:ascii="Times New Roman" w:hAnsi="Times New Roman" w:cs="Times New Roman"/>
              </w:rPr>
            </w:pPr>
          </w:p>
          <w:p w14:paraId="4C8AD9C8" w14:textId="77777777" w:rsidR="00DF339E" w:rsidRPr="006935FA" w:rsidRDefault="00DF339E" w:rsidP="009D1C4E">
            <w:pPr>
              <w:rPr>
                <w:rFonts w:ascii="Times New Roman" w:hAnsi="Times New Roman" w:cs="Times New Roman"/>
              </w:rPr>
            </w:pPr>
          </w:p>
          <w:p w14:paraId="05D1BAE8" w14:textId="77777777" w:rsidR="00DF339E" w:rsidRPr="006935FA" w:rsidRDefault="00DF339E" w:rsidP="009D1C4E">
            <w:pPr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>Choice (only for ME / MPhil)</w:t>
            </w:r>
          </w:p>
          <w:p w14:paraId="59FC0350" w14:textId="77777777" w:rsidR="009A5419" w:rsidRPr="006935FA" w:rsidRDefault="009A5419" w:rsidP="009D1C4E">
            <w:pPr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 xml:space="preserve">Degree Program </w:t>
            </w:r>
          </w:p>
        </w:tc>
        <w:tc>
          <w:tcPr>
            <w:tcW w:w="36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417F445" w14:textId="77777777" w:rsidR="00DF339E" w:rsidRPr="006935FA" w:rsidRDefault="00DF339E" w:rsidP="0021139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95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602DD9A" w14:textId="77777777" w:rsidR="00DF339E" w:rsidRDefault="00DF339E" w:rsidP="00DF339E">
            <w:pPr>
              <w:spacing w:line="480" w:lineRule="auto"/>
              <w:rPr>
                <w:rFonts w:ascii="Arial Narrow" w:hAnsi="Arial Narrow"/>
              </w:rPr>
            </w:pPr>
          </w:p>
        </w:tc>
      </w:tr>
      <w:tr w:rsidR="00DF339E" w14:paraId="3E5BC0EF" w14:textId="77777777" w:rsidTr="00766BF6">
        <w:trPr>
          <w:jc w:val="center"/>
        </w:trPr>
        <w:tc>
          <w:tcPr>
            <w:tcW w:w="2509" w:type="dxa"/>
            <w:vMerge/>
          </w:tcPr>
          <w:p w14:paraId="0E3CFA5A" w14:textId="77777777" w:rsidR="00DF339E" w:rsidRDefault="00DF339E" w:rsidP="009D1C4E">
            <w:pPr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45CFBA7" w14:textId="77777777" w:rsidR="00DF339E" w:rsidRPr="006935FA" w:rsidRDefault="00DF339E" w:rsidP="0021139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5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E2F0EE9" w14:textId="77777777" w:rsidR="00DF339E" w:rsidRDefault="00DF339E" w:rsidP="00DF339E">
            <w:pPr>
              <w:spacing w:line="480" w:lineRule="auto"/>
              <w:rPr>
                <w:rFonts w:ascii="Arial Narrow" w:hAnsi="Arial Narrow"/>
              </w:rPr>
            </w:pPr>
          </w:p>
        </w:tc>
      </w:tr>
      <w:tr w:rsidR="00DF339E" w14:paraId="577AB11B" w14:textId="77777777" w:rsidTr="00766BF6">
        <w:trPr>
          <w:jc w:val="center"/>
        </w:trPr>
        <w:tc>
          <w:tcPr>
            <w:tcW w:w="2509" w:type="dxa"/>
            <w:vMerge/>
          </w:tcPr>
          <w:p w14:paraId="610564D1" w14:textId="77777777" w:rsidR="00DF339E" w:rsidRDefault="00DF339E" w:rsidP="009D1C4E">
            <w:pPr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6F99785" w14:textId="77777777" w:rsidR="00DF339E" w:rsidRPr="006935FA" w:rsidRDefault="00DF339E" w:rsidP="0021139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95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0368AE1" w14:textId="77777777" w:rsidR="00DF339E" w:rsidRDefault="00DF339E" w:rsidP="00DF339E">
            <w:pPr>
              <w:spacing w:line="480" w:lineRule="auto"/>
              <w:rPr>
                <w:rFonts w:ascii="Arial Narrow" w:hAnsi="Arial Narrow"/>
              </w:rPr>
            </w:pPr>
          </w:p>
        </w:tc>
      </w:tr>
      <w:tr w:rsidR="00DF339E" w14:paraId="2B85B35A" w14:textId="77777777" w:rsidTr="00766BF6">
        <w:trPr>
          <w:jc w:val="center"/>
        </w:trPr>
        <w:tc>
          <w:tcPr>
            <w:tcW w:w="2509" w:type="dxa"/>
            <w:vMerge/>
          </w:tcPr>
          <w:p w14:paraId="18E92AB5" w14:textId="77777777" w:rsidR="00DF339E" w:rsidRDefault="00DF339E" w:rsidP="009D1C4E">
            <w:pPr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41829AF" w14:textId="77777777" w:rsidR="00DF339E" w:rsidRPr="006935FA" w:rsidRDefault="00DF339E" w:rsidP="0021139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95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E0406CC" w14:textId="77777777" w:rsidR="00DF339E" w:rsidRDefault="00DF339E" w:rsidP="00DF339E">
            <w:pPr>
              <w:spacing w:line="480" w:lineRule="auto"/>
              <w:rPr>
                <w:rFonts w:ascii="Arial Narrow" w:hAnsi="Arial Narrow"/>
              </w:rPr>
            </w:pPr>
          </w:p>
        </w:tc>
      </w:tr>
      <w:tr w:rsidR="00DF339E" w14:paraId="36CD9595" w14:textId="77777777" w:rsidTr="00766BF6">
        <w:trPr>
          <w:jc w:val="center"/>
        </w:trPr>
        <w:tc>
          <w:tcPr>
            <w:tcW w:w="2509" w:type="dxa"/>
            <w:vMerge/>
          </w:tcPr>
          <w:p w14:paraId="433E4542" w14:textId="77777777" w:rsidR="00DF339E" w:rsidRDefault="00DF339E" w:rsidP="009D1C4E">
            <w:pPr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6F3CC58" w14:textId="77777777" w:rsidR="00DF339E" w:rsidRPr="006935FA" w:rsidRDefault="00DF339E" w:rsidP="0021139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35F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95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1F31DDE" w14:textId="77777777" w:rsidR="00DF339E" w:rsidRDefault="00DF339E" w:rsidP="00DF339E">
            <w:pPr>
              <w:spacing w:line="480" w:lineRule="auto"/>
              <w:rPr>
                <w:rFonts w:ascii="Arial Narrow" w:hAnsi="Arial Narrow"/>
              </w:rPr>
            </w:pPr>
          </w:p>
        </w:tc>
      </w:tr>
    </w:tbl>
    <w:p w14:paraId="07F036FF" w14:textId="77777777" w:rsidR="00EC742F" w:rsidRDefault="00EC742F" w:rsidP="001F7340">
      <w:pPr>
        <w:rPr>
          <w:rFonts w:ascii="Arial Narrow" w:hAnsi="Arial Narrow"/>
          <w:szCs w:val="20"/>
        </w:rPr>
      </w:pPr>
    </w:p>
    <w:p w14:paraId="257A7B27" w14:textId="77777777" w:rsidR="001F7340" w:rsidRPr="005A2252" w:rsidRDefault="001F7340" w:rsidP="001F7340">
      <w:pPr>
        <w:rPr>
          <w:rFonts w:ascii="Times New Roman" w:hAnsi="Times New Roman" w:cs="Times New Roman"/>
          <w:szCs w:val="20"/>
        </w:rPr>
      </w:pPr>
      <w:r w:rsidRPr="005A2252">
        <w:rPr>
          <w:rFonts w:ascii="Times New Roman" w:hAnsi="Times New Roman" w:cs="Times New Roman"/>
          <w:szCs w:val="20"/>
        </w:rPr>
        <w:t>(</w:t>
      </w:r>
      <w:r w:rsidR="0041031A" w:rsidRPr="005A2252">
        <w:rPr>
          <w:rFonts w:ascii="Times New Roman" w:hAnsi="Times New Roman" w:cs="Times New Roman"/>
          <w:szCs w:val="20"/>
        </w:rPr>
        <w:t xml:space="preserve">Choose the departments for MPhil and ME program rank the field of studies according </w:t>
      </w:r>
      <w:proofErr w:type="gramStart"/>
      <w:r w:rsidR="0041031A" w:rsidRPr="005A2252">
        <w:rPr>
          <w:rFonts w:ascii="Times New Roman" w:hAnsi="Times New Roman" w:cs="Times New Roman"/>
          <w:szCs w:val="20"/>
        </w:rPr>
        <w:t>to choice</w:t>
      </w:r>
      <w:proofErr w:type="gramEnd"/>
      <w:r w:rsidRPr="005A2252">
        <w:rPr>
          <w:rFonts w:ascii="Times New Roman" w:hAnsi="Times New Roman" w:cs="Times New Roman"/>
          <w:szCs w:val="20"/>
        </w:rPr>
        <w:t>)</w:t>
      </w:r>
    </w:p>
    <w:p w14:paraId="66D34894" w14:textId="77777777" w:rsidR="00A645C7" w:rsidRPr="005A2252" w:rsidRDefault="00A645C7" w:rsidP="00A645C7">
      <w:pPr>
        <w:rPr>
          <w:rFonts w:ascii="Times New Roman" w:hAnsi="Times New Roman" w:cs="Times New Roman"/>
          <w:b/>
          <w:sz w:val="24"/>
        </w:rPr>
      </w:pPr>
      <w:r w:rsidRPr="005A2252">
        <w:rPr>
          <w:rFonts w:ascii="Times New Roman" w:hAnsi="Times New Roman" w:cs="Times New Roman"/>
          <w:b/>
          <w:sz w:val="24"/>
        </w:rPr>
        <w:t>C.</w:t>
      </w:r>
      <w:r w:rsidRPr="005A2252">
        <w:rPr>
          <w:rFonts w:ascii="Times New Roman" w:hAnsi="Times New Roman" w:cs="Times New Roman"/>
          <w:b/>
          <w:sz w:val="24"/>
        </w:rPr>
        <w:tab/>
        <w:t xml:space="preserve">ACADEMIC QUALIFICATION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8"/>
        <w:gridCol w:w="1687"/>
        <w:gridCol w:w="1688"/>
        <w:gridCol w:w="1687"/>
        <w:gridCol w:w="1688"/>
        <w:gridCol w:w="983"/>
      </w:tblGrid>
      <w:tr w:rsidR="00A645C7" w:rsidRPr="00376656" w14:paraId="41408BA3" w14:textId="77777777" w:rsidTr="00766BF6">
        <w:trPr>
          <w:trHeight w:val="576"/>
          <w:jc w:val="center"/>
        </w:trPr>
        <w:tc>
          <w:tcPr>
            <w:tcW w:w="2088" w:type="dxa"/>
            <w:vAlign w:val="center"/>
          </w:tcPr>
          <w:p w14:paraId="5294458F" w14:textId="77777777" w:rsidR="00A645C7" w:rsidRPr="005A2252" w:rsidRDefault="00A645C7" w:rsidP="00A34F08">
            <w:pPr>
              <w:rPr>
                <w:rFonts w:ascii="Times New Roman" w:hAnsi="Times New Roman" w:cs="Times New Roman"/>
                <w:b/>
              </w:rPr>
            </w:pPr>
            <w:r w:rsidRPr="005A2252">
              <w:rPr>
                <w:rFonts w:ascii="Times New Roman" w:hAnsi="Times New Roman" w:cs="Times New Roman"/>
                <w:b/>
              </w:rPr>
              <w:t>Examination Degree / Diplomas</w:t>
            </w:r>
          </w:p>
        </w:tc>
        <w:tc>
          <w:tcPr>
            <w:tcW w:w="1687" w:type="dxa"/>
            <w:vAlign w:val="center"/>
          </w:tcPr>
          <w:p w14:paraId="1D3D5917" w14:textId="77777777" w:rsidR="00A645C7" w:rsidRPr="005A2252" w:rsidRDefault="00A645C7" w:rsidP="00A34F08">
            <w:pPr>
              <w:rPr>
                <w:rFonts w:ascii="Times New Roman" w:hAnsi="Times New Roman" w:cs="Times New Roman"/>
                <w:b/>
              </w:rPr>
            </w:pPr>
            <w:r w:rsidRPr="005A2252">
              <w:rPr>
                <w:rFonts w:ascii="Times New Roman" w:hAnsi="Times New Roman" w:cs="Times New Roman"/>
                <w:b/>
              </w:rPr>
              <w:t>Major / Discipline</w:t>
            </w:r>
          </w:p>
        </w:tc>
        <w:tc>
          <w:tcPr>
            <w:tcW w:w="1688" w:type="dxa"/>
            <w:vAlign w:val="center"/>
          </w:tcPr>
          <w:p w14:paraId="558F8E89" w14:textId="77777777" w:rsidR="00A645C7" w:rsidRPr="005A2252" w:rsidRDefault="00A645C7" w:rsidP="00A34F08">
            <w:pPr>
              <w:rPr>
                <w:rFonts w:ascii="Times New Roman" w:hAnsi="Times New Roman" w:cs="Times New Roman"/>
                <w:b/>
              </w:rPr>
            </w:pPr>
            <w:r w:rsidRPr="005A2252">
              <w:rPr>
                <w:rFonts w:ascii="Times New Roman" w:hAnsi="Times New Roman" w:cs="Times New Roman"/>
                <w:b/>
              </w:rPr>
              <w:t>Board / University</w:t>
            </w:r>
          </w:p>
        </w:tc>
        <w:tc>
          <w:tcPr>
            <w:tcW w:w="1687" w:type="dxa"/>
            <w:vAlign w:val="center"/>
          </w:tcPr>
          <w:p w14:paraId="7F5C0D09" w14:textId="77777777" w:rsidR="00A645C7" w:rsidRPr="005A2252" w:rsidRDefault="00A645C7" w:rsidP="00A34F08">
            <w:pPr>
              <w:rPr>
                <w:rFonts w:ascii="Times New Roman" w:hAnsi="Times New Roman" w:cs="Times New Roman"/>
                <w:b/>
              </w:rPr>
            </w:pPr>
            <w:r w:rsidRPr="005A2252">
              <w:rPr>
                <w:rFonts w:ascii="Times New Roman" w:hAnsi="Times New Roman" w:cs="Times New Roman"/>
                <w:b/>
              </w:rPr>
              <w:t>Division / Grade</w:t>
            </w:r>
          </w:p>
        </w:tc>
        <w:tc>
          <w:tcPr>
            <w:tcW w:w="1688" w:type="dxa"/>
            <w:vAlign w:val="center"/>
          </w:tcPr>
          <w:p w14:paraId="096D085C" w14:textId="77777777" w:rsidR="00A645C7" w:rsidRPr="005A2252" w:rsidRDefault="00A645C7" w:rsidP="00A34F08">
            <w:pPr>
              <w:rPr>
                <w:rFonts w:ascii="Times New Roman" w:hAnsi="Times New Roman" w:cs="Times New Roman"/>
                <w:b/>
              </w:rPr>
            </w:pPr>
            <w:r w:rsidRPr="005A2252">
              <w:rPr>
                <w:rFonts w:ascii="Times New Roman" w:hAnsi="Times New Roman" w:cs="Times New Roman"/>
                <w:b/>
              </w:rPr>
              <w:t>Percentage</w:t>
            </w:r>
          </w:p>
        </w:tc>
        <w:tc>
          <w:tcPr>
            <w:tcW w:w="983" w:type="dxa"/>
            <w:vAlign w:val="center"/>
          </w:tcPr>
          <w:p w14:paraId="36E66F17" w14:textId="77777777" w:rsidR="00A645C7" w:rsidRPr="005A2252" w:rsidRDefault="00A645C7" w:rsidP="00A34F08">
            <w:pPr>
              <w:rPr>
                <w:rFonts w:ascii="Times New Roman" w:hAnsi="Times New Roman" w:cs="Times New Roman"/>
                <w:b/>
              </w:rPr>
            </w:pPr>
            <w:r w:rsidRPr="005A2252">
              <w:rPr>
                <w:rFonts w:ascii="Times New Roman" w:hAnsi="Times New Roman" w:cs="Times New Roman"/>
                <w:b/>
              </w:rPr>
              <w:t>Year</w:t>
            </w:r>
          </w:p>
        </w:tc>
      </w:tr>
      <w:tr w:rsidR="00A645C7" w:rsidRPr="00376656" w14:paraId="39625D94" w14:textId="77777777" w:rsidTr="00766BF6">
        <w:trPr>
          <w:trHeight w:val="576"/>
          <w:jc w:val="center"/>
        </w:trPr>
        <w:tc>
          <w:tcPr>
            <w:tcW w:w="2088" w:type="dxa"/>
            <w:vAlign w:val="center"/>
          </w:tcPr>
          <w:p w14:paraId="6439D497" w14:textId="77777777" w:rsidR="00A645C7" w:rsidRPr="005A2252" w:rsidRDefault="00A645C7" w:rsidP="00A34F08">
            <w:pPr>
              <w:rPr>
                <w:rFonts w:ascii="Times New Roman" w:hAnsi="Times New Roman" w:cs="Times New Roman"/>
              </w:rPr>
            </w:pPr>
            <w:r w:rsidRPr="005A2252">
              <w:rPr>
                <w:rFonts w:ascii="Times New Roman" w:hAnsi="Times New Roman" w:cs="Times New Roman"/>
              </w:rPr>
              <w:t>Matric / O-Level</w:t>
            </w:r>
          </w:p>
        </w:tc>
        <w:tc>
          <w:tcPr>
            <w:tcW w:w="1687" w:type="dxa"/>
            <w:vAlign w:val="center"/>
          </w:tcPr>
          <w:p w14:paraId="199D7FAC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4A37A2A8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7" w:type="dxa"/>
            <w:vAlign w:val="center"/>
          </w:tcPr>
          <w:p w14:paraId="5367D136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50D1D7B6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983" w:type="dxa"/>
            <w:vAlign w:val="center"/>
          </w:tcPr>
          <w:p w14:paraId="1D4D4BD1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</w:tr>
      <w:tr w:rsidR="00A645C7" w:rsidRPr="00376656" w14:paraId="192E8905" w14:textId="77777777" w:rsidTr="00766BF6">
        <w:trPr>
          <w:trHeight w:val="576"/>
          <w:jc w:val="center"/>
        </w:trPr>
        <w:tc>
          <w:tcPr>
            <w:tcW w:w="2088" w:type="dxa"/>
            <w:vAlign w:val="center"/>
          </w:tcPr>
          <w:p w14:paraId="0DACC9A4" w14:textId="77777777" w:rsidR="00A645C7" w:rsidRPr="005A2252" w:rsidRDefault="00A645C7" w:rsidP="00A34F08">
            <w:pPr>
              <w:rPr>
                <w:rFonts w:ascii="Times New Roman" w:hAnsi="Times New Roman" w:cs="Times New Roman"/>
              </w:rPr>
            </w:pPr>
            <w:r w:rsidRPr="005A2252">
              <w:rPr>
                <w:rFonts w:ascii="Times New Roman" w:hAnsi="Times New Roman" w:cs="Times New Roman"/>
              </w:rPr>
              <w:t>Inter / A-Level</w:t>
            </w:r>
          </w:p>
        </w:tc>
        <w:tc>
          <w:tcPr>
            <w:tcW w:w="1687" w:type="dxa"/>
            <w:vAlign w:val="center"/>
          </w:tcPr>
          <w:p w14:paraId="38C04802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43974DBE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7" w:type="dxa"/>
            <w:vAlign w:val="center"/>
          </w:tcPr>
          <w:p w14:paraId="1E8E43C6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52CABCEC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983" w:type="dxa"/>
            <w:vAlign w:val="center"/>
          </w:tcPr>
          <w:p w14:paraId="46BE9A34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</w:tr>
      <w:tr w:rsidR="00A645C7" w:rsidRPr="00376656" w14:paraId="739482B0" w14:textId="77777777" w:rsidTr="00766BF6">
        <w:trPr>
          <w:trHeight w:val="576"/>
          <w:jc w:val="center"/>
        </w:trPr>
        <w:tc>
          <w:tcPr>
            <w:tcW w:w="2088" w:type="dxa"/>
            <w:vAlign w:val="center"/>
          </w:tcPr>
          <w:p w14:paraId="294B4D46" w14:textId="77777777" w:rsidR="00A645C7" w:rsidRPr="005A2252" w:rsidRDefault="001374D3" w:rsidP="00A34F08">
            <w:pPr>
              <w:rPr>
                <w:rFonts w:ascii="Times New Roman" w:hAnsi="Times New Roman" w:cs="Times New Roman"/>
              </w:rPr>
            </w:pPr>
            <w:r w:rsidRPr="005A2252">
              <w:rPr>
                <w:rFonts w:ascii="Times New Roman" w:hAnsi="Times New Roman" w:cs="Times New Roman"/>
              </w:rPr>
              <w:t xml:space="preserve">Bachelor Degree Program </w:t>
            </w:r>
          </w:p>
        </w:tc>
        <w:tc>
          <w:tcPr>
            <w:tcW w:w="1687" w:type="dxa"/>
            <w:vAlign w:val="center"/>
          </w:tcPr>
          <w:p w14:paraId="48E042B5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5E6BF025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7" w:type="dxa"/>
            <w:vAlign w:val="center"/>
          </w:tcPr>
          <w:p w14:paraId="6DE8A5D6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112F0040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983" w:type="dxa"/>
            <w:vAlign w:val="center"/>
          </w:tcPr>
          <w:p w14:paraId="53295451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</w:tr>
      <w:tr w:rsidR="00A645C7" w:rsidRPr="00376656" w14:paraId="0992DC82" w14:textId="77777777" w:rsidTr="00766BF6">
        <w:trPr>
          <w:trHeight w:val="576"/>
          <w:jc w:val="center"/>
        </w:trPr>
        <w:tc>
          <w:tcPr>
            <w:tcW w:w="2088" w:type="dxa"/>
            <w:vAlign w:val="center"/>
          </w:tcPr>
          <w:p w14:paraId="23667CEB" w14:textId="77777777" w:rsidR="00A645C7" w:rsidRPr="005A2252" w:rsidRDefault="00774144" w:rsidP="00774144">
            <w:pPr>
              <w:rPr>
                <w:rFonts w:ascii="Times New Roman" w:hAnsi="Times New Roman" w:cs="Times New Roman"/>
              </w:rPr>
            </w:pPr>
            <w:r w:rsidRPr="005A2252">
              <w:rPr>
                <w:rFonts w:ascii="Times New Roman" w:hAnsi="Times New Roman" w:cs="Times New Roman"/>
              </w:rPr>
              <w:t>Master Degree Program</w:t>
            </w:r>
          </w:p>
        </w:tc>
        <w:tc>
          <w:tcPr>
            <w:tcW w:w="1687" w:type="dxa"/>
            <w:vAlign w:val="center"/>
          </w:tcPr>
          <w:p w14:paraId="2DD31B43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16C9B5A8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7" w:type="dxa"/>
            <w:vAlign w:val="center"/>
          </w:tcPr>
          <w:p w14:paraId="534A991D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6FE0D861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983" w:type="dxa"/>
            <w:vAlign w:val="center"/>
          </w:tcPr>
          <w:p w14:paraId="1FDA0231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</w:tr>
      <w:tr w:rsidR="00A645C7" w:rsidRPr="00376656" w14:paraId="5556AB64" w14:textId="77777777" w:rsidTr="00766BF6">
        <w:trPr>
          <w:trHeight w:val="576"/>
          <w:jc w:val="center"/>
        </w:trPr>
        <w:tc>
          <w:tcPr>
            <w:tcW w:w="2088" w:type="dxa"/>
            <w:vAlign w:val="center"/>
          </w:tcPr>
          <w:p w14:paraId="62221E5F" w14:textId="77777777" w:rsidR="00A645C7" w:rsidRPr="005A2252" w:rsidRDefault="00A645C7" w:rsidP="00A34F08">
            <w:pPr>
              <w:rPr>
                <w:rFonts w:ascii="Times New Roman" w:hAnsi="Times New Roman" w:cs="Times New Roman"/>
              </w:rPr>
            </w:pPr>
            <w:r w:rsidRPr="005A2252">
              <w:rPr>
                <w:rFonts w:ascii="Times New Roman" w:hAnsi="Times New Roman" w:cs="Times New Roman"/>
              </w:rPr>
              <w:t>Any Other</w:t>
            </w:r>
          </w:p>
        </w:tc>
        <w:tc>
          <w:tcPr>
            <w:tcW w:w="1687" w:type="dxa"/>
            <w:vAlign w:val="center"/>
          </w:tcPr>
          <w:p w14:paraId="51F416BA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1C18ACD9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7" w:type="dxa"/>
            <w:vAlign w:val="center"/>
          </w:tcPr>
          <w:p w14:paraId="79ABBB0C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1688" w:type="dxa"/>
            <w:vAlign w:val="center"/>
          </w:tcPr>
          <w:p w14:paraId="4C33C0BB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  <w:tc>
          <w:tcPr>
            <w:tcW w:w="983" w:type="dxa"/>
            <w:vAlign w:val="center"/>
          </w:tcPr>
          <w:p w14:paraId="7875AC0F" w14:textId="77777777" w:rsidR="00A645C7" w:rsidRPr="00376656" w:rsidRDefault="00A645C7" w:rsidP="00A34F08">
            <w:pPr>
              <w:rPr>
                <w:rFonts w:ascii="Arial Narrow" w:hAnsi="Arial Narrow"/>
              </w:rPr>
            </w:pPr>
          </w:p>
        </w:tc>
      </w:tr>
    </w:tbl>
    <w:p w14:paraId="78FA038D" w14:textId="77777777" w:rsidR="00116519" w:rsidRDefault="00116519" w:rsidP="00A645C7">
      <w:pPr>
        <w:rPr>
          <w:rFonts w:ascii="Arial Narrow" w:hAnsi="Arial Narrow"/>
          <w:szCs w:val="20"/>
        </w:rPr>
      </w:pPr>
    </w:p>
    <w:p w14:paraId="2A672B77" w14:textId="77777777" w:rsidR="00A645C7" w:rsidRPr="008A1477" w:rsidRDefault="00A645C7" w:rsidP="00A645C7">
      <w:pPr>
        <w:rPr>
          <w:rFonts w:ascii="Times New Roman" w:hAnsi="Times New Roman" w:cs="Times New Roman"/>
          <w:sz w:val="20"/>
          <w:szCs w:val="20"/>
        </w:rPr>
      </w:pPr>
      <w:r w:rsidRPr="008A1477">
        <w:rPr>
          <w:rFonts w:ascii="Times New Roman" w:hAnsi="Times New Roman" w:cs="Times New Roman"/>
          <w:sz w:val="20"/>
          <w:szCs w:val="20"/>
        </w:rPr>
        <w:t>Attach Pass / Degree certificate along with transcript of each examination listed above starting with first Degree Program.</w:t>
      </w:r>
    </w:p>
    <w:p w14:paraId="52FB35CB" w14:textId="77777777" w:rsidR="0047545B" w:rsidRDefault="00833EB8" w:rsidP="00544E2F">
      <w:pPr>
        <w:tabs>
          <w:tab w:val="left" w:pos="8040"/>
        </w:tabs>
      </w:pPr>
      <w:r>
        <w:t xml:space="preserve">                                                          </w:t>
      </w:r>
      <w:r w:rsidR="00335C80">
        <w:t xml:space="preserve">                     </w:t>
      </w:r>
      <w:r w:rsidR="00CC2D5C">
        <w:t xml:space="preserve">                             </w:t>
      </w:r>
      <w:r w:rsidR="00335C80">
        <w:t xml:space="preserve">    </w:t>
      </w:r>
    </w:p>
    <w:p w14:paraId="0A4B841E" w14:textId="77777777" w:rsidR="00116519" w:rsidRPr="00D6577E" w:rsidRDefault="00116519" w:rsidP="00544E2F">
      <w:pPr>
        <w:tabs>
          <w:tab w:val="left" w:pos="8040"/>
        </w:tabs>
        <w:rPr>
          <w:rFonts w:ascii="Times New Roman" w:hAnsi="Times New Roman" w:cs="Times New Roman"/>
        </w:rPr>
      </w:pPr>
    </w:p>
    <w:p w14:paraId="0E181E6F" w14:textId="77777777" w:rsidR="00335C80" w:rsidRPr="00D6577E" w:rsidRDefault="00335C80" w:rsidP="00146D43">
      <w:pPr>
        <w:tabs>
          <w:tab w:val="left" w:pos="8040"/>
        </w:tabs>
        <w:rPr>
          <w:rFonts w:ascii="Times New Roman" w:hAnsi="Times New Roman" w:cs="Times New Roman"/>
        </w:rPr>
      </w:pPr>
      <w:r w:rsidRPr="00D6577E">
        <w:rPr>
          <w:rFonts w:ascii="Times New Roman" w:hAnsi="Times New Roman" w:cs="Times New Roman"/>
        </w:rPr>
        <w:t xml:space="preserve">                                                                 </w:t>
      </w:r>
      <w:r w:rsidR="00146D43" w:rsidRPr="00D6577E">
        <w:rPr>
          <w:rFonts w:ascii="Times New Roman" w:hAnsi="Times New Roman" w:cs="Times New Roman"/>
        </w:rPr>
        <w:t xml:space="preserve">                                             </w:t>
      </w:r>
      <w:r w:rsidR="00833EB8" w:rsidRPr="00D6577E">
        <w:rPr>
          <w:rFonts w:ascii="Times New Roman" w:hAnsi="Times New Roman" w:cs="Times New Roman"/>
        </w:rPr>
        <w:t>---------------------------------------------------</w:t>
      </w:r>
    </w:p>
    <w:p w14:paraId="4E545041" w14:textId="77777777" w:rsidR="00086F93" w:rsidRPr="00D6577E" w:rsidRDefault="00833EB8" w:rsidP="00086F93">
      <w:pPr>
        <w:tabs>
          <w:tab w:val="left" w:pos="1440"/>
        </w:tabs>
        <w:spacing w:after="0"/>
        <w:rPr>
          <w:rFonts w:ascii="Times New Roman" w:hAnsi="Times New Roman" w:cs="Times New Roman"/>
        </w:rPr>
      </w:pPr>
      <w:r w:rsidRPr="00D6577E">
        <w:rPr>
          <w:rFonts w:ascii="Times New Roman" w:hAnsi="Times New Roman" w:cs="Times New Roman"/>
        </w:rPr>
        <w:t xml:space="preserve">                                                                                                              </w:t>
      </w:r>
      <w:r w:rsidR="00146D43" w:rsidRPr="00D6577E">
        <w:rPr>
          <w:rFonts w:ascii="Times New Roman" w:hAnsi="Times New Roman" w:cs="Times New Roman"/>
        </w:rPr>
        <w:t xml:space="preserve">          </w:t>
      </w:r>
      <w:r w:rsidRPr="00D6577E">
        <w:rPr>
          <w:rFonts w:ascii="Times New Roman" w:hAnsi="Times New Roman" w:cs="Times New Roman"/>
        </w:rPr>
        <w:t xml:space="preserve">       (Signature of Student)         </w:t>
      </w:r>
    </w:p>
    <w:p w14:paraId="1397B5D7" w14:textId="77777777" w:rsidR="00DE3936" w:rsidRDefault="00086F93" w:rsidP="001D3696">
      <w:pPr>
        <w:tabs>
          <w:tab w:val="left" w:pos="1440"/>
        </w:tabs>
        <w:spacing w:after="0"/>
        <w:rPr>
          <w:rFonts w:ascii="Times New Roman" w:hAnsi="Times New Roman" w:cs="Times New Roman"/>
        </w:rPr>
      </w:pPr>
      <w:r w:rsidRPr="00884AF0">
        <w:rPr>
          <w:rFonts w:ascii="Times New Roman" w:hAnsi="Times New Roman" w:cs="Times New Roman"/>
        </w:rPr>
        <w:t xml:space="preserve">                                                                                 </w:t>
      </w:r>
    </w:p>
    <w:p w14:paraId="3E27C5FB" w14:textId="77777777" w:rsidR="00FC6364" w:rsidRPr="00884AF0" w:rsidRDefault="00DE3936" w:rsidP="00DE393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</w:rPr>
        <w:br w:type="page"/>
      </w:r>
      <w:r w:rsidR="00FC6364" w:rsidRPr="00884AF0">
        <w:rPr>
          <w:rFonts w:ascii="Times New Roman" w:hAnsi="Times New Roman" w:cs="Times New Roman"/>
          <w:b/>
          <w:sz w:val="28"/>
          <w:szCs w:val="28"/>
        </w:rPr>
        <w:lastRenderedPageBreak/>
        <w:t>UNDERTAKING</w:t>
      </w:r>
    </w:p>
    <w:p w14:paraId="16E315F6" w14:textId="77777777" w:rsidR="00FC6364" w:rsidRPr="00884AF0" w:rsidRDefault="00FC6364" w:rsidP="00FC6364">
      <w:pPr>
        <w:rPr>
          <w:rFonts w:ascii="Times New Roman" w:hAnsi="Times New Roman" w:cs="Times New Roman"/>
          <w:szCs w:val="20"/>
        </w:rPr>
      </w:pPr>
    </w:p>
    <w:p w14:paraId="20CE47CD" w14:textId="77777777" w:rsidR="00FC6364" w:rsidRPr="00884AF0" w:rsidRDefault="00FC6364" w:rsidP="00FC6364">
      <w:pPr>
        <w:rPr>
          <w:rFonts w:ascii="Times New Roman" w:hAnsi="Times New Roman" w:cs="Times New Roman"/>
          <w:b/>
          <w:sz w:val="24"/>
        </w:rPr>
      </w:pPr>
      <w:r w:rsidRPr="00884AF0">
        <w:rPr>
          <w:rFonts w:ascii="Times New Roman" w:hAnsi="Times New Roman" w:cs="Times New Roman"/>
          <w:b/>
          <w:sz w:val="24"/>
        </w:rPr>
        <w:t>I, _____________</w:t>
      </w:r>
      <w:r w:rsidR="00766BF6">
        <w:rPr>
          <w:rFonts w:ascii="Times New Roman" w:hAnsi="Times New Roman" w:cs="Times New Roman"/>
          <w:b/>
          <w:sz w:val="24"/>
        </w:rPr>
        <w:t>___________________________ S/o /</w:t>
      </w:r>
      <w:r w:rsidRPr="00884AF0">
        <w:rPr>
          <w:rFonts w:ascii="Times New Roman" w:hAnsi="Times New Roman" w:cs="Times New Roman"/>
          <w:b/>
          <w:sz w:val="24"/>
        </w:rPr>
        <w:t xml:space="preserve"> D/o ____________________________________</w:t>
      </w:r>
    </w:p>
    <w:p w14:paraId="24A53740" w14:textId="77777777" w:rsidR="00FC6364" w:rsidRPr="00884AF0" w:rsidRDefault="00FC6364" w:rsidP="00FC6364">
      <w:pPr>
        <w:rPr>
          <w:rFonts w:ascii="Times New Roman" w:hAnsi="Times New Roman" w:cs="Times New Roman"/>
          <w:szCs w:val="20"/>
        </w:rPr>
      </w:pPr>
    </w:p>
    <w:p w14:paraId="7145596E" w14:textId="77777777" w:rsidR="00FC6364" w:rsidRPr="002D526C" w:rsidRDefault="00FC6364" w:rsidP="002D526C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2D526C">
        <w:rPr>
          <w:rFonts w:ascii="Arial" w:hAnsi="Arial" w:cs="Arial"/>
          <w:sz w:val="24"/>
          <w:szCs w:val="24"/>
        </w:rPr>
        <w:t>Solemnly affirm that:</w:t>
      </w:r>
    </w:p>
    <w:p w14:paraId="0C84C03C" w14:textId="59181CD1" w:rsidR="00FC6364" w:rsidRPr="002D526C" w:rsidRDefault="00FC6364" w:rsidP="002D526C">
      <w:pPr>
        <w:pStyle w:val="ListParagraph"/>
        <w:numPr>
          <w:ilvl w:val="0"/>
          <w:numId w:val="3"/>
        </w:numPr>
        <w:spacing w:after="120" w:line="240" w:lineRule="auto"/>
        <w:ind w:right="1296"/>
        <w:contextualSpacing w:val="0"/>
        <w:jc w:val="both"/>
        <w:rPr>
          <w:rFonts w:ascii="Arial" w:hAnsi="Arial" w:cs="Arial"/>
          <w:sz w:val="24"/>
          <w:szCs w:val="24"/>
        </w:rPr>
      </w:pPr>
      <w:r w:rsidRPr="002D526C">
        <w:rPr>
          <w:rFonts w:ascii="Arial" w:hAnsi="Arial" w:cs="Arial"/>
          <w:sz w:val="24"/>
          <w:szCs w:val="24"/>
        </w:rPr>
        <w:t xml:space="preserve">The above information </w:t>
      </w:r>
      <w:r w:rsidR="00027CE6" w:rsidRPr="002D526C">
        <w:rPr>
          <w:rFonts w:ascii="Arial" w:hAnsi="Arial" w:cs="Arial"/>
          <w:sz w:val="24"/>
          <w:szCs w:val="24"/>
        </w:rPr>
        <w:t>given</w:t>
      </w:r>
      <w:r w:rsidRPr="002D526C">
        <w:rPr>
          <w:rFonts w:ascii="Arial" w:hAnsi="Arial" w:cs="Arial"/>
          <w:sz w:val="24"/>
          <w:szCs w:val="24"/>
        </w:rPr>
        <w:t xml:space="preserve"> by me is correct and that if I am admitted in MSc / MSIT / </w:t>
      </w:r>
      <w:r w:rsidR="00654C80" w:rsidRPr="002D526C">
        <w:rPr>
          <w:rFonts w:ascii="Arial" w:hAnsi="Arial" w:cs="Arial"/>
          <w:sz w:val="24"/>
          <w:szCs w:val="24"/>
        </w:rPr>
        <w:t xml:space="preserve">MS / </w:t>
      </w:r>
      <w:r w:rsidRPr="002D526C">
        <w:rPr>
          <w:rFonts w:ascii="Arial" w:hAnsi="Arial" w:cs="Arial"/>
          <w:sz w:val="24"/>
          <w:szCs w:val="24"/>
        </w:rPr>
        <w:t xml:space="preserve">ME / MPhil or PhD Program, I shall abide by all the rules and regulation of Sindh Agriculture University, </w:t>
      </w:r>
      <w:proofErr w:type="spellStart"/>
      <w:r w:rsidRPr="002D526C">
        <w:rPr>
          <w:rFonts w:ascii="Arial" w:hAnsi="Arial" w:cs="Arial"/>
          <w:sz w:val="24"/>
          <w:szCs w:val="24"/>
        </w:rPr>
        <w:t>Tandojam</w:t>
      </w:r>
      <w:proofErr w:type="spellEnd"/>
      <w:r w:rsidRPr="002D526C">
        <w:rPr>
          <w:rFonts w:ascii="Arial" w:hAnsi="Arial" w:cs="Arial"/>
          <w:sz w:val="24"/>
          <w:szCs w:val="24"/>
        </w:rPr>
        <w:t xml:space="preserve"> as applicable from time to time</w:t>
      </w:r>
    </w:p>
    <w:p w14:paraId="5BCF673B" w14:textId="77777777" w:rsidR="00FC6364" w:rsidRPr="002D526C" w:rsidRDefault="00FC6364" w:rsidP="002D526C">
      <w:pPr>
        <w:pStyle w:val="ListParagraph"/>
        <w:numPr>
          <w:ilvl w:val="0"/>
          <w:numId w:val="3"/>
        </w:numPr>
        <w:spacing w:after="120" w:line="240" w:lineRule="auto"/>
        <w:ind w:right="1296"/>
        <w:contextualSpacing w:val="0"/>
        <w:jc w:val="both"/>
        <w:rPr>
          <w:rFonts w:ascii="Arial" w:hAnsi="Arial" w:cs="Arial"/>
          <w:sz w:val="24"/>
          <w:szCs w:val="24"/>
        </w:rPr>
      </w:pPr>
      <w:r w:rsidRPr="002D526C">
        <w:rPr>
          <w:rFonts w:ascii="Arial" w:hAnsi="Arial" w:cs="Arial"/>
          <w:sz w:val="24"/>
          <w:szCs w:val="24"/>
        </w:rPr>
        <w:t>I have never been convicted by a court of law nor has a case ever been registered against me.</w:t>
      </w:r>
    </w:p>
    <w:p w14:paraId="3EB82D6E" w14:textId="6F10D04A" w:rsidR="00FC6364" w:rsidRPr="002D526C" w:rsidRDefault="00FC6364" w:rsidP="002D526C">
      <w:pPr>
        <w:pStyle w:val="ListParagraph"/>
        <w:numPr>
          <w:ilvl w:val="0"/>
          <w:numId w:val="3"/>
        </w:numPr>
        <w:spacing w:after="120" w:line="240" w:lineRule="auto"/>
        <w:ind w:right="1296"/>
        <w:contextualSpacing w:val="0"/>
        <w:jc w:val="both"/>
        <w:rPr>
          <w:rFonts w:ascii="Arial" w:hAnsi="Arial" w:cs="Arial"/>
          <w:sz w:val="24"/>
          <w:szCs w:val="24"/>
        </w:rPr>
      </w:pPr>
      <w:r w:rsidRPr="002D526C">
        <w:rPr>
          <w:rFonts w:ascii="Arial" w:hAnsi="Arial" w:cs="Arial"/>
          <w:sz w:val="24"/>
          <w:szCs w:val="24"/>
        </w:rPr>
        <w:t xml:space="preserve">I shall, throughout the </w:t>
      </w:r>
      <w:r w:rsidR="00027CE6" w:rsidRPr="002D526C">
        <w:rPr>
          <w:rFonts w:ascii="Arial" w:hAnsi="Arial" w:cs="Arial"/>
          <w:sz w:val="24"/>
          <w:szCs w:val="24"/>
        </w:rPr>
        <w:t>period</w:t>
      </w:r>
      <w:r w:rsidRPr="002D526C">
        <w:rPr>
          <w:rFonts w:ascii="Arial" w:hAnsi="Arial" w:cs="Arial"/>
          <w:sz w:val="24"/>
          <w:szCs w:val="24"/>
        </w:rPr>
        <w:t xml:space="preserve"> of my study, not indulge in any </w:t>
      </w:r>
      <w:r w:rsidR="00027CE6" w:rsidRPr="002D526C">
        <w:rPr>
          <w:rFonts w:ascii="Arial" w:hAnsi="Arial" w:cs="Arial"/>
          <w:sz w:val="24"/>
          <w:szCs w:val="24"/>
        </w:rPr>
        <w:t>activity which</w:t>
      </w:r>
      <w:r w:rsidRPr="002D526C">
        <w:rPr>
          <w:rFonts w:ascii="Arial" w:hAnsi="Arial" w:cs="Arial"/>
          <w:sz w:val="24"/>
          <w:szCs w:val="24"/>
        </w:rPr>
        <w:t xml:space="preserve"> is subversive or prejudicial to the interest of the University.</w:t>
      </w:r>
    </w:p>
    <w:p w14:paraId="3AB3BD7D" w14:textId="77777777" w:rsidR="00FC6364" w:rsidRPr="002D526C" w:rsidRDefault="00FC6364" w:rsidP="002D526C">
      <w:pPr>
        <w:pStyle w:val="ListParagraph"/>
        <w:numPr>
          <w:ilvl w:val="0"/>
          <w:numId w:val="3"/>
        </w:numPr>
        <w:spacing w:after="120" w:line="240" w:lineRule="auto"/>
        <w:ind w:right="1296"/>
        <w:contextualSpacing w:val="0"/>
        <w:jc w:val="both"/>
        <w:rPr>
          <w:rFonts w:ascii="Arial" w:hAnsi="Arial" w:cs="Arial"/>
          <w:sz w:val="24"/>
          <w:szCs w:val="24"/>
        </w:rPr>
      </w:pPr>
      <w:r w:rsidRPr="002D526C">
        <w:rPr>
          <w:rFonts w:ascii="Arial" w:hAnsi="Arial" w:cs="Arial"/>
          <w:sz w:val="24"/>
          <w:szCs w:val="24"/>
        </w:rPr>
        <w:t>I am neither registered nor shall I register simultaneously for any other degree program anywhere.</w:t>
      </w:r>
    </w:p>
    <w:p w14:paraId="1C7926CD" w14:textId="77777777" w:rsidR="00FC6364" w:rsidRPr="002D526C" w:rsidRDefault="00FC6364" w:rsidP="002D526C">
      <w:pPr>
        <w:pStyle w:val="ListParagraph"/>
        <w:numPr>
          <w:ilvl w:val="0"/>
          <w:numId w:val="3"/>
        </w:numPr>
        <w:spacing w:after="120" w:line="240" w:lineRule="auto"/>
        <w:ind w:right="1296"/>
        <w:contextualSpacing w:val="0"/>
        <w:jc w:val="both"/>
        <w:rPr>
          <w:rFonts w:ascii="Arial" w:hAnsi="Arial" w:cs="Arial"/>
          <w:sz w:val="24"/>
          <w:szCs w:val="24"/>
        </w:rPr>
      </w:pPr>
      <w:r w:rsidRPr="002D526C">
        <w:rPr>
          <w:rFonts w:ascii="Arial" w:hAnsi="Arial" w:cs="Arial"/>
          <w:sz w:val="24"/>
          <w:szCs w:val="24"/>
        </w:rPr>
        <w:t>I will pay the capitation fee, if applicable.</w:t>
      </w:r>
    </w:p>
    <w:p w14:paraId="6ED23766" w14:textId="646F0A93" w:rsidR="00FC6364" w:rsidRPr="002D526C" w:rsidRDefault="00FC6364" w:rsidP="002D526C">
      <w:pPr>
        <w:pStyle w:val="ListParagraph"/>
        <w:numPr>
          <w:ilvl w:val="0"/>
          <w:numId w:val="3"/>
        </w:numPr>
        <w:spacing w:after="120" w:line="240" w:lineRule="auto"/>
        <w:ind w:right="1296"/>
        <w:contextualSpacing w:val="0"/>
        <w:jc w:val="both"/>
        <w:rPr>
          <w:rFonts w:ascii="Arial" w:hAnsi="Arial" w:cs="Arial"/>
          <w:sz w:val="24"/>
          <w:szCs w:val="24"/>
        </w:rPr>
      </w:pPr>
      <w:r w:rsidRPr="002D526C">
        <w:rPr>
          <w:rFonts w:ascii="Arial" w:hAnsi="Arial" w:cs="Arial"/>
          <w:sz w:val="24"/>
          <w:szCs w:val="24"/>
        </w:rPr>
        <w:t xml:space="preserve">If anything is found contrary to </w:t>
      </w:r>
      <w:r w:rsidR="00027CE6" w:rsidRPr="002D526C">
        <w:rPr>
          <w:rFonts w:ascii="Arial" w:hAnsi="Arial" w:cs="Arial"/>
          <w:sz w:val="24"/>
          <w:szCs w:val="24"/>
        </w:rPr>
        <w:t>the above</w:t>
      </w:r>
      <w:r w:rsidRPr="002D526C">
        <w:rPr>
          <w:rFonts w:ascii="Arial" w:hAnsi="Arial" w:cs="Arial"/>
          <w:sz w:val="24"/>
          <w:szCs w:val="24"/>
        </w:rPr>
        <w:t xml:space="preserve"> against me, the University shall have the right to cancel my admission.</w:t>
      </w:r>
    </w:p>
    <w:p w14:paraId="11A43559" w14:textId="7381679C" w:rsidR="00FC6364" w:rsidRPr="002D526C" w:rsidRDefault="00FC6364" w:rsidP="002D526C">
      <w:pPr>
        <w:pStyle w:val="ListParagraph"/>
        <w:numPr>
          <w:ilvl w:val="0"/>
          <w:numId w:val="3"/>
        </w:numPr>
        <w:spacing w:after="120" w:line="240" w:lineRule="auto"/>
        <w:ind w:right="1296"/>
        <w:contextualSpacing w:val="0"/>
        <w:jc w:val="both"/>
        <w:rPr>
          <w:rFonts w:ascii="Arial" w:hAnsi="Arial" w:cs="Arial"/>
          <w:sz w:val="24"/>
          <w:szCs w:val="24"/>
        </w:rPr>
      </w:pPr>
      <w:r w:rsidRPr="002D526C">
        <w:rPr>
          <w:rFonts w:ascii="Arial" w:hAnsi="Arial" w:cs="Arial"/>
          <w:sz w:val="24"/>
          <w:szCs w:val="24"/>
        </w:rPr>
        <w:t xml:space="preserve">Further, I, solemnly declare that I am jobless and not in service anywhere in Pakistan. In </w:t>
      </w:r>
      <w:r w:rsidR="00027CE6" w:rsidRPr="002D526C">
        <w:rPr>
          <w:rFonts w:ascii="Arial" w:hAnsi="Arial" w:cs="Arial"/>
          <w:sz w:val="24"/>
          <w:szCs w:val="24"/>
        </w:rPr>
        <w:t>case</w:t>
      </w:r>
      <w:r w:rsidRPr="002D526C">
        <w:rPr>
          <w:rFonts w:ascii="Arial" w:hAnsi="Arial" w:cs="Arial"/>
          <w:sz w:val="24"/>
          <w:szCs w:val="24"/>
        </w:rPr>
        <w:t xml:space="preserve"> I get a job during the period of my studies in MSc / MSIT / ME / MPhil / PhD Program I undertake to produce NO OBJECTION CERTIFICATE from any employer to continue my studies.</w:t>
      </w:r>
    </w:p>
    <w:p w14:paraId="639F6362" w14:textId="77777777" w:rsidR="00FC6364" w:rsidRDefault="00FC6364" w:rsidP="00FC6364">
      <w:pPr>
        <w:rPr>
          <w:rFonts w:ascii="Arial Narrow" w:hAnsi="Arial Narrow"/>
        </w:rPr>
      </w:pPr>
    </w:p>
    <w:tbl>
      <w:tblPr>
        <w:tblStyle w:val="TableGrid"/>
        <w:tblpPr w:leftFromText="180" w:rightFromText="180" w:vertAnchor="text" w:horzAnchor="margin" w:tblpXSpec="center" w:tblpY="39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"/>
        <w:gridCol w:w="3672"/>
        <w:gridCol w:w="1133"/>
        <w:gridCol w:w="1087"/>
        <w:gridCol w:w="2640"/>
      </w:tblGrid>
      <w:tr w:rsidR="00916D14" w:rsidRPr="00C3334A" w14:paraId="5A970953" w14:textId="77777777" w:rsidTr="00916D14">
        <w:trPr>
          <w:trHeight w:val="55"/>
        </w:trPr>
        <w:tc>
          <w:tcPr>
            <w:tcW w:w="786" w:type="dxa"/>
            <w:tcBorders>
              <w:bottom w:val="single" w:sz="4" w:space="0" w:color="auto"/>
            </w:tcBorders>
            <w:vAlign w:val="center"/>
          </w:tcPr>
          <w:p w14:paraId="74B48E73" w14:textId="77777777" w:rsidR="00916D14" w:rsidRPr="00C3334A" w:rsidRDefault="00916D14" w:rsidP="00916D14">
            <w:pPr>
              <w:rPr>
                <w:rFonts w:ascii="Arial Narrow" w:hAnsi="Arial Narrow"/>
                <w:sz w:val="8"/>
                <w:szCs w:val="18"/>
              </w:rPr>
            </w:pPr>
          </w:p>
        </w:tc>
        <w:tc>
          <w:tcPr>
            <w:tcW w:w="3672" w:type="dxa"/>
            <w:tcBorders>
              <w:bottom w:val="single" w:sz="4" w:space="0" w:color="auto"/>
            </w:tcBorders>
            <w:vAlign w:val="center"/>
          </w:tcPr>
          <w:p w14:paraId="4DC9C88A" w14:textId="77777777" w:rsidR="00916D14" w:rsidRPr="00C3334A" w:rsidRDefault="00916D14" w:rsidP="00916D14">
            <w:pPr>
              <w:rPr>
                <w:rFonts w:ascii="Arial Narrow" w:hAnsi="Arial Narrow"/>
                <w:sz w:val="8"/>
                <w:szCs w:val="18"/>
              </w:rPr>
            </w:pPr>
          </w:p>
        </w:tc>
        <w:tc>
          <w:tcPr>
            <w:tcW w:w="1133" w:type="dxa"/>
            <w:vAlign w:val="center"/>
          </w:tcPr>
          <w:p w14:paraId="511F2C3A" w14:textId="77777777" w:rsidR="00916D14" w:rsidRPr="00C3334A" w:rsidRDefault="00916D14" w:rsidP="00916D14">
            <w:pPr>
              <w:rPr>
                <w:rFonts w:ascii="Arial Narrow" w:hAnsi="Arial Narrow"/>
                <w:sz w:val="8"/>
                <w:szCs w:val="18"/>
              </w:rPr>
            </w:pPr>
          </w:p>
        </w:tc>
        <w:tc>
          <w:tcPr>
            <w:tcW w:w="1087" w:type="dxa"/>
            <w:tcBorders>
              <w:right w:val="single" w:sz="4" w:space="0" w:color="auto"/>
            </w:tcBorders>
            <w:vAlign w:val="center"/>
          </w:tcPr>
          <w:p w14:paraId="33F07B99" w14:textId="77777777" w:rsidR="00916D14" w:rsidRPr="00C3334A" w:rsidRDefault="00916D14" w:rsidP="00916D14">
            <w:pPr>
              <w:rPr>
                <w:rFonts w:ascii="Arial Narrow" w:hAnsi="Arial Narrow"/>
                <w:sz w:val="8"/>
                <w:szCs w:val="18"/>
              </w:rPr>
            </w:pPr>
          </w:p>
        </w:tc>
        <w:tc>
          <w:tcPr>
            <w:tcW w:w="26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5DD9" w14:textId="77777777" w:rsidR="00916D14" w:rsidRPr="00C3334A" w:rsidRDefault="00916D14" w:rsidP="00916D14">
            <w:pPr>
              <w:rPr>
                <w:rFonts w:ascii="Arial Narrow" w:hAnsi="Arial Narrow"/>
                <w:sz w:val="8"/>
                <w:szCs w:val="18"/>
              </w:rPr>
            </w:pPr>
          </w:p>
        </w:tc>
      </w:tr>
      <w:tr w:rsidR="00916D14" w14:paraId="4959A97D" w14:textId="77777777" w:rsidTr="00916D14">
        <w:trPr>
          <w:trHeight w:val="359"/>
        </w:trPr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D9788" w14:textId="77777777" w:rsidR="00916D14" w:rsidRDefault="00916D14" w:rsidP="00916D14">
            <w:pPr>
              <w:spacing w:line="36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ame</w:t>
            </w:r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B2935" w14:textId="77777777" w:rsidR="00916D14" w:rsidRPr="00C3334A" w:rsidRDefault="00916D14" w:rsidP="00916D14">
            <w:pPr>
              <w:spacing w:line="360" w:lineRule="auto"/>
              <w:rPr>
                <w:rFonts w:ascii="Arial Narrow" w:hAnsi="Arial Narrow"/>
                <w:sz w:val="32"/>
                <w:szCs w:val="32"/>
              </w:rPr>
            </w:pPr>
          </w:p>
        </w:tc>
        <w:tc>
          <w:tcPr>
            <w:tcW w:w="1133" w:type="dxa"/>
            <w:tcBorders>
              <w:left w:val="single" w:sz="4" w:space="0" w:color="auto"/>
            </w:tcBorders>
            <w:vAlign w:val="center"/>
          </w:tcPr>
          <w:p w14:paraId="3D287FD7" w14:textId="77777777" w:rsidR="00916D14" w:rsidRDefault="00916D14" w:rsidP="00916D14">
            <w:pPr>
              <w:rPr>
                <w:rFonts w:ascii="Arial Narrow" w:hAnsi="Arial Narrow"/>
              </w:rPr>
            </w:pPr>
          </w:p>
        </w:tc>
        <w:tc>
          <w:tcPr>
            <w:tcW w:w="1087" w:type="dxa"/>
            <w:tcBorders>
              <w:right w:val="single" w:sz="4" w:space="0" w:color="auto"/>
            </w:tcBorders>
            <w:vAlign w:val="center"/>
          </w:tcPr>
          <w:p w14:paraId="55BD2DAD" w14:textId="77777777" w:rsidR="00916D14" w:rsidRDefault="00916D14" w:rsidP="00916D14">
            <w:pPr>
              <w:rPr>
                <w:rFonts w:ascii="Arial Narrow" w:hAnsi="Arial Narrow"/>
              </w:rPr>
            </w:pPr>
          </w:p>
        </w:tc>
        <w:tc>
          <w:tcPr>
            <w:tcW w:w="26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E2621" w14:textId="77777777" w:rsidR="00916D14" w:rsidRDefault="00916D14" w:rsidP="00916D14">
            <w:pPr>
              <w:rPr>
                <w:rFonts w:ascii="Arial Narrow" w:hAnsi="Arial Narrow"/>
              </w:rPr>
            </w:pPr>
          </w:p>
        </w:tc>
      </w:tr>
      <w:tr w:rsidR="00916D14" w14:paraId="79A42E4D" w14:textId="77777777" w:rsidTr="00916D14">
        <w:trPr>
          <w:trHeight w:val="55"/>
        </w:trPr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C7F0A9" w14:textId="77777777" w:rsidR="00916D14" w:rsidRDefault="00916D14" w:rsidP="00916D14">
            <w:pPr>
              <w:spacing w:line="360" w:lineRule="auto"/>
              <w:rPr>
                <w:rFonts w:ascii="Arial Narrow" w:hAnsi="Arial Narrow"/>
              </w:rPr>
            </w:pP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684B7B" w14:textId="77777777" w:rsidR="00916D14" w:rsidRDefault="00916D14" w:rsidP="00916D14">
            <w:pPr>
              <w:spacing w:line="360" w:lineRule="auto"/>
              <w:rPr>
                <w:rFonts w:ascii="Arial Narrow" w:hAnsi="Arial Narrow"/>
              </w:rPr>
            </w:pPr>
          </w:p>
        </w:tc>
        <w:tc>
          <w:tcPr>
            <w:tcW w:w="1133" w:type="dxa"/>
            <w:vAlign w:val="center"/>
          </w:tcPr>
          <w:p w14:paraId="3024571F" w14:textId="77777777" w:rsidR="00916D14" w:rsidRDefault="00916D14" w:rsidP="00916D14">
            <w:pPr>
              <w:rPr>
                <w:rFonts w:ascii="Arial Narrow" w:hAnsi="Arial Narrow"/>
              </w:rPr>
            </w:pPr>
          </w:p>
        </w:tc>
        <w:tc>
          <w:tcPr>
            <w:tcW w:w="1087" w:type="dxa"/>
            <w:tcBorders>
              <w:right w:val="single" w:sz="4" w:space="0" w:color="auto"/>
            </w:tcBorders>
            <w:vAlign w:val="center"/>
          </w:tcPr>
          <w:p w14:paraId="7D2F04E5" w14:textId="77777777" w:rsidR="00916D14" w:rsidRDefault="00916D14" w:rsidP="00916D14">
            <w:pPr>
              <w:rPr>
                <w:rFonts w:ascii="Arial Narrow" w:hAnsi="Arial Narrow"/>
              </w:rPr>
            </w:pPr>
          </w:p>
        </w:tc>
        <w:tc>
          <w:tcPr>
            <w:tcW w:w="26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BADB8" w14:textId="77777777" w:rsidR="00916D14" w:rsidRDefault="00916D14" w:rsidP="00916D14">
            <w:pPr>
              <w:rPr>
                <w:rFonts w:ascii="Arial Narrow" w:hAnsi="Arial Narrow"/>
              </w:rPr>
            </w:pPr>
          </w:p>
        </w:tc>
      </w:tr>
      <w:tr w:rsidR="00916D14" w14:paraId="395E84E2" w14:textId="77777777" w:rsidTr="00916D14">
        <w:trPr>
          <w:trHeight w:val="557"/>
        </w:trPr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14499" w14:textId="77777777" w:rsidR="00916D14" w:rsidRDefault="00916D14" w:rsidP="00916D14">
            <w:pPr>
              <w:spacing w:line="36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ate</w:t>
            </w:r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688B" w14:textId="77777777" w:rsidR="00916D14" w:rsidRPr="00C3334A" w:rsidRDefault="00916D14" w:rsidP="00916D14">
            <w:pPr>
              <w:spacing w:line="360" w:lineRule="auto"/>
              <w:rPr>
                <w:rFonts w:ascii="Arial Narrow" w:hAnsi="Arial Narrow"/>
                <w:sz w:val="32"/>
                <w:szCs w:val="32"/>
              </w:rPr>
            </w:pPr>
          </w:p>
        </w:tc>
        <w:tc>
          <w:tcPr>
            <w:tcW w:w="1133" w:type="dxa"/>
            <w:tcBorders>
              <w:left w:val="single" w:sz="4" w:space="0" w:color="auto"/>
            </w:tcBorders>
            <w:vAlign w:val="center"/>
          </w:tcPr>
          <w:p w14:paraId="2B14507F" w14:textId="77777777" w:rsidR="00916D14" w:rsidRDefault="00916D14" w:rsidP="00916D14">
            <w:pPr>
              <w:rPr>
                <w:rFonts w:ascii="Arial Narrow" w:hAnsi="Arial Narrow"/>
              </w:rPr>
            </w:pPr>
          </w:p>
        </w:tc>
        <w:tc>
          <w:tcPr>
            <w:tcW w:w="1087" w:type="dxa"/>
            <w:tcBorders>
              <w:right w:val="single" w:sz="4" w:space="0" w:color="auto"/>
            </w:tcBorders>
            <w:vAlign w:val="center"/>
          </w:tcPr>
          <w:p w14:paraId="4560F439" w14:textId="77777777" w:rsidR="00916D14" w:rsidRDefault="00916D14" w:rsidP="00916D14">
            <w:pPr>
              <w:rPr>
                <w:rFonts w:ascii="Arial Narrow" w:hAnsi="Arial Narrow"/>
              </w:rPr>
            </w:pP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6119D" w14:textId="77777777" w:rsidR="00916D14" w:rsidRDefault="00916D14" w:rsidP="00916D14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ignature of Applicant</w:t>
            </w:r>
          </w:p>
        </w:tc>
      </w:tr>
    </w:tbl>
    <w:p w14:paraId="7A1CAB90" w14:textId="77777777" w:rsidR="0091756D" w:rsidRPr="00F1686F" w:rsidRDefault="0091756D" w:rsidP="00FC6364">
      <w:pPr>
        <w:rPr>
          <w:rFonts w:ascii="Arial Narrow" w:hAnsi="Arial Narrow"/>
        </w:rPr>
      </w:pPr>
    </w:p>
    <w:p w14:paraId="38EEAEDF" w14:textId="77777777" w:rsidR="00FC6364" w:rsidRPr="00F1686F" w:rsidRDefault="00FC6364" w:rsidP="00FC6364">
      <w:pPr>
        <w:rPr>
          <w:rFonts w:ascii="Arial Narrow" w:hAnsi="Arial Narrow"/>
        </w:rPr>
      </w:pPr>
    </w:p>
    <w:p w14:paraId="37B768B8" w14:textId="77777777" w:rsidR="00FC6364" w:rsidRDefault="00FC6364" w:rsidP="00FC6364">
      <w:pPr>
        <w:rPr>
          <w:rFonts w:ascii="Arial Narrow" w:hAnsi="Arial Narrow"/>
          <w:szCs w:val="20"/>
        </w:rPr>
      </w:pPr>
    </w:p>
    <w:p w14:paraId="12392E2B" w14:textId="77777777" w:rsidR="00916D14" w:rsidRDefault="00916D14" w:rsidP="00FC6364">
      <w:pPr>
        <w:spacing w:after="120"/>
        <w:rPr>
          <w:rFonts w:ascii="Arial Narrow" w:hAnsi="Arial Narrow"/>
          <w:sz w:val="24"/>
        </w:rPr>
      </w:pPr>
    </w:p>
    <w:p w14:paraId="36ACDA80" w14:textId="77777777" w:rsidR="00FC6364" w:rsidRDefault="00916D14" w:rsidP="00FC6364">
      <w:pPr>
        <w:spacing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  <w:r w:rsidR="00FC6364" w:rsidRPr="00135D86">
        <w:rPr>
          <w:rFonts w:ascii="Arial Narrow" w:hAnsi="Arial Narrow"/>
          <w:sz w:val="24"/>
        </w:rPr>
        <w:t>Attested by a Govt. Officer of Grade-17 or Above</w:t>
      </w:r>
    </w:p>
    <w:tbl>
      <w:tblPr>
        <w:tblStyle w:val="TableGrid"/>
        <w:tblpPr w:leftFromText="180" w:rightFromText="180" w:vertAnchor="text" w:horzAnchor="page" w:tblpX="1726" w:tblpY="3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5"/>
        <w:gridCol w:w="260"/>
        <w:gridCol w:w="260"/>
        <w:gridCol w:w="1041"/>
        <w:gridCol w:w="2424"/>
      </w:tblGrid>
      <w:tr w:rsidR="00916D14" w14:paraId="5C0FBC73" w14:textId="77777777" w:rsidTr="00916D14">
        <w:trPr>
          <w:trHeight w:val="487"/>
        </w:trPr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720CA" w14:textId="77777777" w:rsidR="00916D14" w:rsidRPr="006D64A3" w:rsidRDefault="00916D14" w:rsidP="00916D14">
            <w:pPr>
              <w:spacing w:line="360" w:lineRule="auto"/>
              <w:rPr>
                <w:rFonts w:ascii="Arial Narrow" w:hAnsi="Arial Narrow"/>
              </w:rPr>
            </w:pPr>
            <w:r w:rsidRPr="006D64A3">
              <w:rPr>
                <w:rFonts w:ascii="Arial Narrow" w:hAnsi="Arial Narrow"/>
              </w:rPr>
              <w:t>Name</w:t>
            </w:r>
          </w:p>
        </w:tc>
        <w:tc>
          <w:tcPr>
            <w:tcW w:w="260" w:type="dxa"/>
            <w:tcBorders>
              <w:left w:val="single" w:sz="4" w:space="0" w:color="auto"/>
            </w:tcBorders>
            <w:vAlign w:val="center"/>
          </w:tcPr>
          <w:p w14:paraId="63C1B960" w14:textId="77777777" w:rsidR="00916D14" w:rsidRDefault="00916D14" w:rsidP="00916D14">
            <w:pPr>
              <w:spacing w:line="360" w:lineRule="auto"/>
              <w:rPr>
                <w:rFonts w:ascii="Arial Narrow" w:hAnsi="Arial Narrow"/>
                <w:szCs w:val="20"/>
              </w:rPr>
            </w:pPr>
          </w:p>
        </w:tc>
        <w:tc>
          <w:tcPr>
            <w:tcW w:w="260" w:type="dxa"/>
            <w:tcBorders>
              <w:right w:val="single" w:sz="4" w:space="0" w:color="auto"/>
            </w:tcBorders>
            <w:vAlign w:val="center"/>
          </w:tcPr>
          <w:p w14:paraId="19F18978" w14:textId="77777777" w:rsidR="00916D14" w:rsidRPr="003122A6" w:rsidRDefault="00916D14" w:rsidP="00916D14">
            <w:pPr>
              <w:rPr>
                <w:rFonts w:ascii="Arial Narrow" w:hAnsi="Arial Narrow"/>
                <w:sz w:val="40"/>
                <w:szCs w:val="40"/>
              </w:rPr>
            </w:pPr>
          </w:p>
        </w:tc>
        <w:tc>
          <w:tcPr>
            <w:tcW w:w="104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38227" w14:textId="77777777" w:rsidR="00916D14" w:rsidRPr="006D64A3" w:rsidRDefault="00916D14" w:rsidP="00916D14">
            <w:pPr>
              <w:rPr>
                <w:rFonts w:ascii="Arial Narrow" w:hAnsi="Arial Narrow"/>
              </w:rPr>
            </w:pPr>
            <w:r w:rsidRPr="006D64A3">
              <w:rPr>
                <w:rFonts w:ascii="Arial Narrow" w:hAnsi="Arial Narrow"/>
              </w:rPr>
              <w:t>Signature</w:t>
            </w:r>
          </w:p>
        </w:tc>
        <w:tc>
          <w:tcPr>
            <w:tcW w:w="24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50FE5" w14:textId="77777777" w:rsidR="00916D14" w:rsidRDefault="00916D14" w:rsidP="00916D14">
            <w:pPr>
              <w:rPr>
                <w:rFonts w:ascii="Arial Narrow" w:hAnsi="Arial Narrow"/>
                <w:szCs w:val="20"/>
              </w:rPr>
            </w:pPr>
          </w:p>
        </w:tc>
      </w:tr>
      <w:tr w:rsidR="00916D14" w:rsidRPr="003122A6" w14:paraId="4F36F8A4" w14:textId="77777777" w:rsidTr="00916D14">
        <w:trPr>
          <w:trHeight w:val="215"/>
        </w:trPr>
        <w:tc>
          <w:tcPr>
            <w:tcW w:w="53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BD7625" w14:textId="77777777" w:rsidR="00916D14" w:rsidRPr="003122A6" w:rsidRDefault="00916D14" w:rsidP="00916D14">
            <w:pPr>
              <w:spacing w:line="360" w:lineRule="auto"/>
              <w:rPr>
                <w:rFonts w:ascii="Arial Narrow" w:hAnsi="Arial Narrow"/>
                <w:sz w:val="12"/>
                <w:szCs w:val="12"/>
              </w:rPr>
            </w:pPr>
          </w:p>
        </w:tc>
        <w:tc>
          <w:tcPr>
            <w:tcW w:w="260" w:type="dxa"/>
            <w:vAlign w:val="center"/>
          </w:tcPr>
          <w:p w14:paraId="196A58A3" w14:textId="77777777" w:rsidR="00916D14" w:rsidRPr="003122A6" w:rsidRDefault="00916D14" w:rsidP="00916D14">
            <w:pPr>
              <w:spacing w:line="360" w:lineRule="auto"/>
              <w:rPr>
                <w:rFonts w:ascii="Arial Narrow" w:hAnsi="Arial Narrow"/>
                <w:sz w:val="12"/>
                <w:szCs w:val="12"/>
              </w:rPr>
            </w:pPr>
          </w:p>
        </w:tc>
        <w:tc>
          <w:tcPr>
            <w:tcW w:w="260" w:type="dxa"/>
            <w:tcBorders>
              <w:right w:val="single" w:sz="4" w:space="0" w:color="auto"/>
            </w:tcBorders>
            <w:vAlign w:val="center"/>
          </w:tcPr>
          <w:p w14:paraId="1FD72DF9" w14:textId="77777777" w:rsidR="00916D14" w:rsidRPr="003122A6" w:rsidRDefault="00916D14" w:rsidP="00916D14">
            <w:pPr>
              <w:rPr>
                <w:rFonts w:ascii="Arial Narrow" w:hAnsi="Arial Narrow"/>
                <w:sz w:val="12"/>
                <w:szCs w:val="12"/>
              </w:rPr>
            </w:pPr>
          </w:p>
        </w:tc>
        <w:tc>
          <w:tcPr>
            <w:tcW w:w="1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B6B3F" w14:textId="77777777" w:rsidR="00916D14" w:rsidRPr="003122A6" w:rsidRDefault="00916D14" w:rsidP="00916D14">
            <w:pPr>
              <w:rPr>
                <w:rFonts w:ascii="Arial Narrow" w:hAnsi="Arial Narrow"/>
                <w:sz w:val="12"/>
                <w:szCs w:val="12"/>
              </w:rPr>
            </w:pPr>
          </w:p>
        </w:tc>
        <w:tc>
          <w:tcPr>
            <w:tcW w:w="2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E15CB" w14:textId="77777777" w:rsidR="00916D14" w:rsidRPr="003122A6" w:rsidRDefault="00916D14" w:rsidP="00916D14">
            <w:pPr>
              <w:rPr>
                <w:rFonts w:ascii="Arial Narrow" w:hAnsi="Arial Narrow"/>
                <w:sz w:val="12"/>
                <w:szCs w:val="12"/>
              </w:rPr>
            </w:pPr>
          </w:p>
        </w:tc>
      </w:tr>
      <w:tr w:rsidR="00916D14" w14:paraId="3600521E" w14:textId="77777777" w:rsidTr="00916D14">
        <w:trPr>
          <w:trHeight w:val="472"/>
        </w:trPr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D9B00" w14:textId="77777777" w:rsidR="00916D14" w:rsidRPr="006D64A3" w:rsidRDefault="00916D14" w:rsidP="00916D14">
            <w:pPr>
              <w:spacing w:line="360" w:lineRule="auto"/>
              <w:rPr>
                <w:rFonts w:ascii="Arial Narrow" w:hAnsi="Arial Narrow"/>
              </w:rPr>
            </w:pPr>
            <w:r w:rsidRPr="006D64A3">
              <w:rPr>
                <w:rFonts w:ascii="Arial Narrow" w:hAnsi="Arial Narrow"/>
              </w:rPr>
              <w:t>Designation</w:t>
            </w:r>
          </w:p>
        </w:tc>
        <w:tc>
          <w:tcPr>
            <w:tcW w:w="260" w:type="dxa"/>
            <w:tcBorders>
              <w:left w:val="single" w:sz="4" w:space="0" w:color="auto"/>
            </w:tcBorders>
            <w:vAlign w:val="center"/>
          </w:tcPr>
          <w:p w14:paraId="5860064C" w14:textId="77777777" w:rsidR="00916D14" w:rsidRDefault="00916D14" w:rsidP="00916D14">
            <w:pPr>
              <w:spacing w:line="360" w:lineRule="auto"/>
              <w:rPr>
                <w:rFonts w:ascii="Arial Narrow" w:hAnsi="Arial Narrow"/>
                <w:szCs w:val="20"/>
              </w:rPr>
            </w:pPr>
          </w:p>
        </w:tc>
        <w:tc>
          <w:tcPr>
            <w:tcW w:w="260" w:type="dxa"/>
            <w:tcBorders>
              <w:right w:val="single" w:sz="4" w:space="0" w:color="auto"/>
            </w:tcBorders>
            <w:vAlign w:val="center"/>
          </w:tcPr>
          <w:p w14:paraId="76DE6D65" w14:textId="77777777" w:rsidR="00916D14" w:rsidRPr="003122A6" w:rsidRDefault="00916D14" w:rsidP="00916D14">
            <w:pPr>
              <w:rPr>
                <w:rFonts w:ascii="Arial Narrow" w:hAnsi="Arial Narrow"/>
                <w:sz w:val="40"/>
                <w:szCs w:val="40"/>
              </w:rPr>
            </w:pPr>
          </w:p>
        </w:tc>
        <w:tc>
          <w:tcPr>
            <w:tcW w:w="1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7A916" w14:textId="77777777" w:rsidR="00916D14" w:rsidRDefault="00916D14" w:rsidP="00916D14">
            <w:pPr>
              <w:rPr>
                <w:rFonts w:ascii="Arial Narrow" w:hAnsi="Arial Narrow"/>
                <w:szCs w:val="20"/>
              </w:rPr>
            </w:pPr>
          </w:p>
        </w:tc>
        <w:tc>
          <w:tcPr>
            <w:tcW w:w="2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E9252" w14:textId="77777777" w:rsidR="00916D14" w:rsidRDefault="00916D14" w:rsidP="00916D14">
            <w:pPr>
              <w:rPr>
                <w:rFonts w:ascii="Arial Narrow" w:hAnsi="Arial Narrow"/>
                <w:szCs w:val="20"/>
              </w:rPr>
            </w:pPr>
          </w:p>
        </w:tc>
      </w:tr>
      <w:tr w:rsidR="00916D14" w:rsidRPr="003122A6" w14:paraId="4CD55E00" w14:textId="77777777" w:rsidTr="00916D14">
        <w:trPr>
          <w:trHeight w:val="215"/>
        </w:trPr>
        <w:tc>
          <w:tcPr>
            <w:tcW w:w="53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5B2C54" w14:textId="77777777" w:rsidR="00916D14" w:rsidRPr="003122A6" w:rsidRDefault="00916D14" w:rsidP="00916D14">
            <w:pPr>
              <w:spacing w:line="360" w:lineRule="auto"/>
              <w:rPr>
                <w:rFonts w:ascii="Arial Narrow" w:hAnsi="Arial Narrow"/>
                <w:sz w:val="12"/>
                <w:szCs w:val="12"/>
              </w:rPr>
            </w:pPr>
          </w:p>
        </w:tc>
        <w:tc>
          <w:tcPr>
            <w:tcW w:w="260" w:type="dxa"/>
            <w:vAlign w:val="center"/>
          </w:tcPr>
          <w:p w14:paraId="55C06DC7" w14:textId="77777777" w:rsidR="00916D14" w:rsidRPr="003122A6" w:rsidRDefault="00916D14" w:rsidP="00916D14">
            <w:pPr>
              <w:spacing w:line="360" w:lineRule="auto"/>
              <w:rPr>
                <w:rFonts w:ascii="Arial Narrow" w:hAnsi="Arial Narrow"/>
                <w:sz w:val="12"/>
                <w:szCs w:val="12"/>
              </w:rPr>
            </w:pPr>
          </w:p>
        </w:tc>
        <w:tc>
          <w:tcPr>
            <w:tcW w:w="260" w:type="dxa"/>
            <w:tcBorders>
              <w:right w:val="single" w:sz="4" w:space="0" w:color="auto"/>
            </w:tcBorders>
            <w:vAlign w:val="center"/>
          </w:tcPr>
          <w:p w14:paraId="52404E46" w14:textId="77777777" w:rsidR="00916D14" w:rsidRPr="003122A6" w:rsidRDefault="00916D14" w:rsidP="00916D14">
            <w:pPr>
              <w:rPr>
                <w:rFonts w:ascii="Arial Narrow" w:hAnsi="Arial Narrow"/>
                <w:sz w:val="12"/>
                <w:szCs w:val="12"/>
              </w:rPr>
            </w:pPr>
          </w:p>
        </w:tc>
        <w:tc>
          <w:tcPr>
            <w:tcW w:w="104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7AB40" w14:textId="77777777" w:rsidR="00916D14" w:rsidRPr="006D64A3" w:rsidRDefault="00916D14" w:rsidP="00916D14">
            <w:pPr>
              <w:rPr>
                <w:rFonts w:ascii="Arial Narrow" w:hAnsi="Arial Narrow"/>
              </w:rPr>
            </w:pPr>
            <w:r w:rsidRPr="006D64A3">
              <w:rPr>
                <w:rFonts w:ascii="Arial Narrow" w:hAnsi="Arial Narrow"/>
              </w:rPr>
              <w:t>Stamp</w:t>
            </w:r>
          </w:p>
        </w:tc>
        <w:tc>
          <w:tcPr>
            <w:tcW w:w="24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653B" w14:textId="77777777" w:rsidR="00916D14" w:rsidRPr="003122A6" w:rsidRDefault="00916D14" w:rsidP="00916D14">
            <w:pPr>
              <w:rPr>
                <w:rFonts w:ascii="Arial Narrow" w:hAnsi="Arial Narrow"/>
                <w:sz w:val="12"/>
                <w:szCs w:val="12"/>
              </w:rPr>
            </w:pPr>
          </w:p>
        </w:tc>
      </w:tr>
      <w:tr w:rsidR="00916D14" w14:paraId="7B41B846" w14:textId="77777777" w:rsidTr="00916D14">
        <w:trPr>
          <w:trHeight w:val="487"/>
        </w:trPr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1079" w14:textId="77777777" w:rsidR="00916D14" w:rsidRPr="006D64A3" w:rsidRDefault="00916D14" w:rsidP="00916D14">
            <w:pPr>
              <w:spacing w:line="360" w:lineRule="auto"/>
              <w:rPr>
                <w:rFonts w:ascii="Arial Narrow" w:hAnsi="Arial Narrow"/>
              </w:rPr>
            </w:pPr>
            <w:r w:rsidRPr="006D64A3">
              <w:rPr>
                <w:rFonts w:ascii="Arial Narrow" w:hAnsi="Arial Narrow"/>
              </w:rPr>
              <w:t>Date</w:t>
            </w:r>
          </w:p>
        </w:tc>
        <w:tc>
          <w:tcPr>
            <w:tcW w:w="260" w:type="dxa"/>
            <w:tcBorders>
              <w:left w:val="single" w:sz="4" w:space="0" w:color="auto"/>
            </w:tcBorders>
            <w:vAlign w:val="center"/>
          </w:tcPr>
          <w:p w14:paraId="5578D011" w14:textId="77777777" w:rsidR="00916D14" w:rsidRDefault="00916D14" w:rsidP="00916D14">
            <w:pPr>
              <w:spacing w:line="360" w:lineRule="auto"/>
              <w:rPr>
                <w:rFonts w:ascii="Arial Narrow" w:hAnsi="Arial Narrow"/>
                <w:szCs w:val="20"/>
              </w:rPr>
            </w:pPr>
          </w:p>
        </w:tc>
        <w:tc>
          <w:tcPr>
            <w:tcW w:w="260" w:type="dxa"/>
            <w:tcBorders>
              <w:right w:val="single" w:sz="4" w:space="0" w:color="auto"/>
            </w:tcBorders>
            <w:vAlign w:val="center"/>
          </w:tcPr>
          <w:p w14:paraId="16D2FB6A" w14:textId="77777777" w:rsidR="00916D14" w:rsidRPr="003122A6" w:rsidRDefault="00916D14" w:rsidP="00916D14">
            <w:pPr>
              <w:rPr>
                <w:rFonts w:ascii="Arial Narrow" w:hAnsi="Arial Narrow"/>
                <w:sz w:val="40"/>
                <w:szCs w:val="40"/>
              </w:rPr>
            </w:pPr>
          </w:p>
        </w:tc>
        <w:tc>
          <w:tcPr>
            <w:tcW w:w="1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3BFD0" w14:textId="77777777" w:rsidR="00916D14" w:rsidRDefault="00916D14" w:rsidP="00916D14">
            <w:pPr>
              <w:rPr>
                <w:rFonts w:ascii="Arial Narrow" w:hAnsi="Arial Narrow"/>
                <w:szCs w:val="20"/>
              </w:rPr>
            </w:pPr>
          </w:p>
        </w:tc>
        <w:tc>
          <w:tcPr>
            <w:tcW w:w="2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27225" w14:textId="77777777" w:rsidR="00916D14" w:rsidRDefault="00916D14" w:rsidP="00916D14">
            <w:pPr>
              <w:rPr>
                <w:rFonts w:ascii="Arial Narrow" w:hAnsi="Arial Narrow"/>
                <w:szCs w:val="20"/>
              </w:rPr>
            </w:pPr>
          </w:p>
        </w:tc>
      </w:tr>
    </w:tbl>
    <w:p w14:paraId="23475689" w14:textId="77777777" w:rsidR="00916D14" w:rsidRPr="00135D86" w:rsidRDefault="00916D14" w:rsidP="00FC6364">
      <w:pPr>
        <w:spacing w:after="120"/>
        <w:rPr>
          <w:rFonts w:ascii="Arial Narrow" w:hAnsi="Arial Narrow"/>
          <w:sz w:val="24"/>
        </w:rPr>
      </w:pPr>
    </w:p>
    <w:p w14:paraId="02CF780D" w14:textId="77777777" w:rsidR="008C2DA2" w:rsidRDefault="008C2DA2" w:rsidP="003F223E">
      <w:pPr>
        <w:spacing w:after="0"/>
        <w:rPr>
          <w:rFonts w:ascii="Arial Narrow" w:hAnsi="Arial Narrow"/>
          <w:b/>
          <w:sz w:val="24"/>
        </w:rPr>
      </w:pPr>
    </w:p>
    <w:p w14:paraId="6C3D39A0" w14:textId="77777777" w:rsidR="008C2DA2" w:rsidRDefault="008C2DA2" w:rsidP="003F223E">
      <w:pPr>
        <w:spacing w:after="0"/>
        <w:rPr>
          <w:rFonts w:ascii="Arial Narrow" w:hAnsi="Arial Narrow"/>
          <w:b/>
          <w:sz w:val="24"/>
        </w:rPr>
      </w:pPr>
    </w:p>
    <w:p w14:paraId="03D8A418" w14:textId="77777777" w:rsidR="00822458" w:rsidRDefault="00822458" w:rsidP="003F223E">
      <w:pPr>
        <w:spacing w:after="0"/>
        <w:rPr>
          <w:rFonts w:ascii="Arial Narrow" w:hAnsi="Arial Narrow"/>
          <w:b/>
          <w:sz w:val="24"/>
        </w:rPr>
      </w:pPr>
    </w:p>
    <w:p w14:paraId="291BE597" w14:textId="77777777" w:rsidR="00822458" w:rsidRDefault="00822458" w:rsidP="003F223E">
      <w:pPr>
        <w:spacing w:after="0"/>
        <w:rPr>
          <w:rFonts w:ascii="Arial Narrow" w:hAnsi="Arial Narrow"/>
          <w:b/>
          <w:sz w:val="24"/>
        </w:rPr>
      </w:pPr>
    </w:p>
    <w:p w14:paraId="2E43A687" w14:textId="77777777" w:rsidR="00822458" w:rsidRDefault="00822458" w:rsidP="003F223E">
      <w:pPr>
        <w:spacing w:after="0"/>
        <w:rPr>
          <w:rFonts w:ascii="Arial Narrow" w:hAnsi="Arial Narrow"/>
          <w:b/>
          <w:sz w:val="24"/>
        </w:rPr>
      </w:pPr>
    </w:p>
    <w:p w14:paraId="74584642" w14:textId="77777777" w:rsidR="00822458" w:rsidRDefault="00822458" w:rsidP="003F223E">
      <w:pPr>
        <w:spacing w:after="0"/>
        <w:rPr>
          <w:rFonts w:ascii="Arial Narrow" w:hAnsi="Arial Narrow"/>
          <w:b/>
          <w:sz w:val="24"/>
        </w:rPr>
      </w:pPr>
    </w:p>
    <w:p w14:paraId="798C3B2C" w14:textId="77777777" w:rsidR="00822458" w:rsidRDefault="00822458" w:rsidP="003F223E">
      <w:pPr>
        <w:spacing w:after="0"/>
        <w:rPr>
          <w:rFonts w:ascii="Arial Narrow" w:hAnsi="Arial Narrow"/>
          <w:b/>
          <w:sz w:val="24"/>
        </w:rPr>
      </w:pPr>
    </w:p>
    <w:p w14:paraId="13C70817" w14:textId="77777777" w:rsidR="00822458" w:rsidRDefault="00822458" w:rsidP="003F223E">
      <w:pPr>
        <w:spacing w:after="0"/>
        <w:rPr>
          <w:rFonts w:ascii="Arial Narrow" w:hAnsi="Arial Narrow"/>
          <w:b/>
          <w:sz w:val="24"/>
        </w:rPr>
      </w:pPr>
    </w:p>
    <w:p w14:paraId="558E0CA2" w14:textId="77777777" w:rsidR="00397CED" w:rsidRDefault="00397CED" w:rsidP="003F223E">
      <w:pPr>
        <w:spacing w:after="0"/>
        <w:rPr>
          <w:rFonts w:ascii="Arial Narrow" w:hAnsi="Arial Narrow"/>
          <w:b/>
          <w:sz w:val="24"/>
        </w:rPr>
      </w:pPr>
    </w:p>
    <w:p w14:paraId="4587781F" w14:textId="77777777" w:rsidR="00822458" w:rsidRDefault="00822458" w:rsidP="003F223E">
      <w:pPr>
        <w:spacing w:after="0"/>
        <w:rPr>
          <w:rFonts w:ascii="Arial Narrow" w:hAnsi="Arial Narrow"/>
          <w:b/>
          <w:sz w:val="24"/>
        </w:rPr>
      </w:pPr>
    </w:p>
    <w:p w14:paraId="79180BDC" w14:textId="77777777" w:rsidR="00BE3D68" w:rsidRPr="00117D3E" w:rsidRDefault="003C3555" w:rsidP="00117D3E">
      <w:pPr>
        <w:spacing w:after="0" w:line="240" w:lineRule="auto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4"/>
          <w:szCs w:val="24"/>
        </w:rPr>
        <w:br w:type="page"/>
      </w:r>
      <w:r w:rsidR="005542D6" w:rsidRPr="00117D3E">
        <w:rPr>
          <w:rFonts w:ascii="Arial Narrow" w:hAnsi="Arial Narrow"/>
          <w:b/>
          <w:sz w:val="28"/>
          <w:szCs w:val="28"/>
        </w:rPr>
        <w:lastRenderedPageBreak/>
        <w:t>Disciplines in which</w:t>
      </w:r>
    </w:p>
    <w:p w14:paraId="2A8BE585" w14:textId="77777777" w:rsidR="003F223E" w:rsidRPr="00117D3E" w:rsidRDefault="003F223E" w:rsidP="00117D3E">
      <w:pPr>
        <w:spacing w:after="0" w:line="240" w:lineRule="auto"/>
        <w:jc w:val="center"/>
        <w:rPr>
          <w:rFonts w:ascii="Arial Narrow" w:hAnsi="Arial Narrow"/>
          <w:b/>
          <w:sz w:val="28"/>
          <w:szCs w:val="28"/>
        </w:rPr>
      </w:pPr>
      <w:r w:rsidRPr="00117D3E">
        <w:rPr>
          <w:rFonts w:ascii="Arial Narrow" w:hAnsi="Arial Narrow"/>
          <w:b/>
          <w:sz w:val="28"/>
          <w:szCs w:val="28"/>
        </w:rPr>
        <w:t xml:space="preserve">MSc </w:t>
      </w:r>
      <w:r w:rsidR="00E41CC3" w:rsidRPr="00117D3E">
        <w:rPr>
          <w:rFonts w:ascii="Arial Narrow" w:hAnsi="Arial Narrow"/>
          <w:b/>
          <w:sz w:val="28"/>
          <w:szCs w:val="28"/>
        </w:rPr>
        <w:t xml:space="preserve">/ </w:t>
      </w:r>
      <w:r w:rsidR="005542D6" w:rsidRPr="00117D3E">
        <w:rPr>
          <w:rFonts w:ascii="Arial Narrow" w:hAnsi="Arial Narrow"/>
          <w:b/>
          <w:sz w:val="28"/>
          <w:szCs w:val="28"/>
        </w:rPr>
        <w:t xml:space="preserve">MS </w:t>
      </w:r>
      <w:r w:rsidRPr="00117D3E">
        <w:rPr>
          <w:rFonts w:ascii="Arial Narrow" w:hAnsi="Arial Narrow"/>
          <w:b/>
          <w:sz w:val="28"/>
          <w:szCs w:val="28"/>
        </w:rPr>
        <w:t>/ MSIT / ME / MPhil / PhD are offered by</w:t>
      </w:r>
    </w:p>
    <w:p w14:paraId="53F0D6B0" w14:textId="77777777" w:rsidR="003A72EC" w:rsidRDefault="003F223E" w:rsidP="00117D3E">
      <w:pPr>
        <w:spacing w:after="0" w:line="240" w:lineRule="auto"/>
        <w:jc w:val="center"/>
        <w:rPr>
          <w:rFonts w:ascii="Arial Narrow" w:hAnsi="Arial Narrow"/>
          <w:b/>
          <w:szCs w:val="20"/>
        </w:rPr>
      </w:pPr>
      <w:r w:rsidRPr="00117D3E">
        <w:rPr>
          <w:rFonts w:ascii="Arial Narrow" w:hAnsi="Arial Narrow"/>
          <w:b/>
          <w:sz w:val="28"/>
          <w:szCs w:val="28"/>
        </w:rPr>
        <w:t xml:space="preserve">Sindh Agriculture University </w:t>
      </w:r>
      <w:proofErr w:type="spellStart"/>
      <w:r w:rsidRPr="00117D3E">
        <w:rPr>
          <w:rFonts w:ascii="Arial Narrow" w:hAnsi="Arial Narrow"/>
          <w:b/>
          <w:sz w:val="28"/>
          <w:szCs w:val="28"/>
        </w:rPr>
        <w:t>Tandojam</w:t>
      </w:r>
      <w:proofErr w:type="spellEnd"/>
    </w:p>
    <w:tbl>
      <w:tblPr>
        <w:tblpPr w:leftFromText="180" w:rightFromText="180" w:vertAnchor="text" w:tblpXSpec="center" w:tblpY="1"/>
        <w:tblOverlap w:val="never"/>
        <w:tblW w:w="371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3"/>
        <w:gridCol w:w="4572"/>
        <w:gridCol w:w="2000"/>
        <w:gridCol w:w="696"/>
      </w:tblGrid>
      <w:tr w:rsidR="00201566" w:rsidRPr="003623E6" w14:paraId="2C4BD29E" w14:textId="77777777" w:rsidTr="003C3555">
        <w:trPr>
          <w:trHeight w:val="20"/>
        </w:trPr>
        <w:tc>
          <w:tcPr>
            <w:tcW w:w="447" w:type="pct"/>
            <w:shd w:val="clear" w:color="auto" w:fill="auto"/>
            <w:noWrap/>
            <w:vAlign w:val="bottom"/>
            <w:hideMark/>
          </w:tcPr>
          <w:p w14:paraId="596900B1" w14:textId="77777777" w:rsidR="00F76258" w:rsidRPr="003623E6" w:rsidRDefault="00F76258" w:rsidP="00385F39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S. No</w:t>
            </w:r>
          </w:p>
        </w:tc>
        <w:tc>
          <w:tcPr>
            <w:tcW w:w="2864" w:type="pct"/>
            <w:shd w:val="clear" w:color="auto" w:fill="auto"/>
            <w:noWrap/>
            <w:vAlign w:val="bottom"/>
            <w:hideMark/>
          </w:tcPr>
          <w:p w14:paraId="2C4C6F94" w14:textId="77777777" w:rsidR="00F76258" w:rsidRPr="003623E6" w:rsidRDefault="00F76258" w:rsidP="00385F39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Discipline</w:t>
            </w:r>
          </w:p>
        </w:tc>
        <w:tc>
          <w:tcPr>
            <w:tcW w:w="1689" w:type="pct"/>
            <w:gridSpan w:val="2"/>
            <w:shd w:val="clear" w:color="auto" w:fill="auto"/>
            <w:noWrap/>
            <w:vAlign w:val="bottom"/>
            <w:hideMark/>
          </w:tcPr>
          <w:p w14:paraId="0B613C1D" w14:textId="77777777" w:rsidR="00F76258" w:rsidRPr="003623E6" w:rsidRDefault="00F76258" w:rsidP="00385F39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Degree Program</w:t>
            </w:r>
          </w:p>
        </w:tc>
      </w:tr>
      <w:tr w:rsidR="00F76258" w:rsidRPr="003623E6" w14:paraId="514A961A" w14:textId="77777777" w:rsidTr="003C3555">
        <w:trPr>
          <w:trHeight w:val="20"/>
        </w:trPr>
        <w:tc>
          <w:tcPr>
            <w:tcW w:w="5000" w:type="pct"/>
            <w:gridSpan w:val="4"/>
            <w:shd w:val="clear" w:color="auto" w:fill="auto"/>
            <w:noWrap/>
            <w:vAlign w:val="bottom"/>
          </w:tcPr>
          <w:p w14:paraId="73DBC612" w14:textId="77777777" w:rsidR="00F76258" w:rsidRPr="003623E6" w:rsidRDefault="00F76258" w:rsidP="00385F39">
            <w:pPr>
              <w:spacing w:before="60"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Faculty of Crop Production</w:t>
            </w:r>
          </w:p>
        </w:tc>
      </w:tr>
      <w:tr w:rsidR="00201566" w:rsidRPr="003623E6" w14:paraId="4A8A078F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356D3D23" w14:textId="77777777" w:rsidR="00F76258" w:rsidRPr="003623E6" w:rsidRDefault="00F76258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864" w:type="pct"/>
            <w:shd w:val="clear" w:color="auto" w:fill="auto"/>
            <w:hideMark/>
          </w:tcPr>
          <w:p w14:paraId="3ACF2B73" w14:textId="77777777" w:rsidR="00F76258" w:rsidRPr="003623E6" w:rsidRDefault="00F76258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Agronomy</w:t>
            </w:r>
          </w:p>
        </w:tc>
        <w:tc>
          <w:tcPr>
            <w:tcW w:w="1253" w:type="pct"/>
            <w:shd w:val="clear" w:color="auto" w:fill="auto"/>
            <w:noWrap/>
            <w:hideMark/>
          </w:tcPr>
          <w:p w14:paraId="38C2BC69" w14:textId="77777777" w:rsidR="00F76258" w:rsidRPr="003623E6" w:rsidRDefault="00F76258" w:rsidP="00DD7468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  <w:hideMark/>
          </w:tcPr>
          <w:p w14:paraId="21C2D59F" w14:textId="77777777" w:rsidR="00F76258" w:rsidRPr="003623E6" w:rsidRDefault="00F76258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3304005F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2C50C7C6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2864" w:type="pct"/>
            <w:shd w:val="clear" w:color="auto" w:fill="auto"/>
          </w:tcPr>
          <w:p w14:paraId="320CD411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Biotechnology</w:t>
            </w:r>
          </w:p>
        </w:tc>
        <w:tc>
          <w:tcPr>
            <w:tcW w:w="1253" w:type="pct"/>
            <w:shd w:val="clear" w:color="auto" w:fill="auto"/>
            <w:noWrap/>
          </w:tcPr>
          <w:p w14:paraId="3130618D" w14:textId="77777777" w:rsidR="00385F39" w:rsidRPr="003623E6" w:rsidRDefault="00385F39" w:rsidP="00DD7468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281B1BBE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57B7A74B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3B8F06C4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2864" w:type="pct"/>
            <w:shd w:val="clear" w:color="auto" w:fill="auto"/>
          </w:tcPr>
          <w:p w14:paraId="79036744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 xml:space="preserve">Crop Physiology </w:t>
            </w:r>
          </w:p>
        </w:tc>
        <w:tc>
          <w:tcPr>
            <w:tcW w:w="1253" w:type="pct"/>
            <w:shd w:val="clear" w:color="auto" w:fill="auto"/>
            <w:noWrap/>
          </w:tcPr>
          <w:p w14:paraId="129D8248" w14:textId="77777777" w:rsidR="00385F39" w:rsidRPr="003623E6" w:rsidRDefault="00385F39" w:rsidP="00F22127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3F9BD142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541E4BE4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3B99CBAD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2864" w:type="pct"/>
            <w:shd w:val="clear" w:color="auto" w:fill="auto"/>
          </w:tcPr>
          <w:p w14:paraId="1627871D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 xml:space="preserve">Horticulture </w:t>
            </w:r>
          </w:p>
        </w:tc>
        <w:tc>
          <w:tcPr>
            <w:tcW w:w="1253" w:type="pct"/>
            <w:shd w:val="clear" w:color="auto" w:fill="auto"/>
            <w:noWrap/>
          </w:tcPr>
          <w:p w14:paraId="05772028" w14:textId="77777777" w:rsidR="00385F39" w:rsidRPr="003623E6" w:rsidRDefault="00385F39" w:rsidP="00F22127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46194FFC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4EC76645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29523F66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2864" w:type="pct"/>
            <w:shd w:val="clear" w:color="auto" w:fill="auto"/>
          </w:tcPr>
          <w:p w14:paraId="5356F02A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lant Breeding and Genetics</w:t>
            </w:r>
          </w:p>
        </w:tc>
        <w:tc>
          <w:tcPr>
            <w:tcW w:w="1253" w:type="pct"/>
            <w:shd w:val="clear" w:color="auto" w:fill="auto"/>
            <w:noWrap/>
          </w:tcPr>
          <w:p w14:paraId="4948595E" w14:textId="77777777" w:rsidR="00385F39" w:rsidRPr="003623E6" w:rsidRDefault="00385F39" w:rsidP="00F22127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77994A61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00610ED1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52AB48CC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2864" w:type="pct"/>
            <w:shd w:val="clear" w:color="auto" w:fill="auto"/>
          </w:tcPr>
          <w:p w14:paraId="10148AE3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Soil Science</w:t>
            </w:r>
          </w:p>
        </w:tc>
        <w:tc>
          <w:tcPr>
            <w:tcW w:w="1253" w:type="pct"/>
            <w:shd w:val="clear" w:color="auto" w:fill="auto"/>
            <w:noWrap/>
          </w:tcPr>
          <w:p w14:paraId="7F20D298" w14:textId="77777777" w:rsidR="00385F39" w:rsidRPr="003623E6" w:rsidRDefault="00385F39" w:rsidP="00F22127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293C10E6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66E3C14A" w14:textId="77777777" w:rsidTr="003C3555">
        <w:trPr>
          <w:trHeight w:val="20"/>
        </w:trPr>
        <w:tc>
          <w:tcPr>
            <w:tcW w:w="5000" w:type="pct"/>
            <w:gridSpan w:val="4"/>
            <w:shd w:val="clear" w:color="auto" w:fill="auto"/>
          </w:tcPr>
          <w:p w14:paraId="26821170" w14:textId="77777777" w:rsidR="00385F39" w:rsidRPr="003623E6" w:rsidRDefault="00385F39" w:rsidP="00385F39">
            <w:pPr>
              <w:spacing w:before="60"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Institute of Food Science &amp; Technology</w:t>
            </w:r>
          </w:p>
        </w:tc>
      </w:tr>
      <w:tr w:rsidR="00385F39" w:rsidRPr="003623E6" w14:paraId="7C2DD76C" w14:textId="77777777" w:rsidTr="003C3555">
        <w:trPr>
          <w:trHeight w:val="20"/>
        </w:trPr>
        <w:tc>
          <w:tcPr>
            <w:tcW w:w="447" w:type="pct"/>
            <w:shd w:val="clear" w:color="auto" w:fill="auto"/>
            <w:vAlign w:val="center"/>
            <w:hideMark/>
          </w:tcPr>
          <w:p w14:paraId="4A7B26AC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864" w:type="pct"/>
            <w:shd w:val="clear" w:color="auto" w:fill="auto"/>
            <w:vAlign w:val="center"/>
            <w:hideMark/>
          </w:tcPr>
          <w:p w14:paraId="718778D0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Food Sciences and Technology</w:t>
            </w:r>
          </w:p>
        </w:tc>
        <w:tc>
          <w:tcPr>
            <w:tcW w:w="1253" w:type="pct"/>
            <w:shd w:val="clear" w:color="auto" w:fill="auto"/>
            <w:noWrap/>
            <w:vAlign w:val="center"/>
            <w:hideMark/>
          </w:tcPr>
          <w:p w14:paraId="7532A5B7" w14:textId="77777777" w:rsidR="00385F39" w:rsidRPr="003623E6" w:rsidRDefault="00385F39" w:rsidP="0028567C">
            <w:pPr>
              <w:spacing w:after="0" w:line="240" w:lineRule="auto"/>
              <w:jc w:val="both"/>
            </w:pPr>
            <w:r w:rsidRPr="003623E6">
              <w:t>MSc (Hons.)</w:t>
            </w:r>
          </w:p>
        </w:tc>
        <w:tc>
          <w:tcPr>
            <w:tcW w:w="436" w:type="pct"/>
            <w:shd w:val="clear" w:color="auto" w:fill="auto"/>
            <w:noWrap/>
            <w:vAlign w:val="center"/>
            <w:hideMark/>
          </w:tcPr>
          <w:p w14:paraId="330C5BE3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08F7AD32" w14:textId="77777777" w:rsidTr="003C3555">
        <w:trPr>
          <w:trHeight w:val="20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05AE40C6" w14:textId="77777777" w:rsidR="00385F39" w:rsidRPr="003623E6" w:rsidRDefault="00385F39" w:rsidP="00385F39">
            <w:pPr>
              <w:spacing w:before="60"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Faculty of Crop Protection</w:t>
            </w:r>
          </w:p>
        </w:tc>
      </w:tr>
      <w:tr w:rsidR="00385F39" w:rsidRPr="003623E6" w14:paraId="4DDAFF12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20BC12A9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864" w:type="pct"/>
            <w:shd w:val="clear" w:color="auto" w:fill="auto"/>
            <w:hideMark/>
          </w:tcPr>
          <w:p w14:paraId="6A249969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Entomology </w:t>
            </w:r>
          </w:p>
        </w:tc>
        <w:tc>
          <w:tcPr>
            <w:tcW w:w="1253" w:type="pct"/>
            <w:shd w:val="clear" w:color="auto" w:fill="auto"/>
            <w:noWrap/>
            <w:hideMark/>
          </w:tcPr>
          <w:p w14:paraId="191E3DF1" w14:textId="77777777" w:rsidR="00385F39" w:rsidRPr="003623E6" w:rsidRDefault="00385F39" w:rsidP="0028567C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  <w:hideMark/>
          </w:tcPr>
          <w:p w14:paraId="383B1680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412B5DA0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657835D2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2864" w:type="pct"/>
            <w:shd w:val="clear" w:color="auto" w:fill="auto"/>
            <w:hideMark/>
          </w:tcPr>
          <w:p w14:paraId="4FB5A2CA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lant Pathology</w:t>
            </w:r>
          </w:p>
        </w:tc>
        <w:tc>
          <w:tcPr>
            <w:tcW w:w="1253" w:type="pct"/>
            <w:shd w:val="clear" w:color="auto" w:fill="auto"/>
            <w:noWrap/>
            <w:hideMark/>
          </w:tcPr>
          <w:p w14:paraId="0632EFA3" w14:textId="77777777" w:rsidR="00385F39" w:rsidRPr="003623E6" w:rsidRDefault="00385F39" w:rsidP="0028567C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  <w:hideMark/>
          </w:tcPr>
          <w:p w14:paraId="6B1FE1EE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5354772A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37B387D6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2864" w:type="pct"/>
            <w:shd w:val="clear" w:color="auto" w:fill="auto"/>
            <w:hideMark/>
          </w:tcPr>
          <w:p w14:paraId="7D6EE5DE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lant Protection</w:t>
            </w:r>
          </w:p>
        </w:tc>
        <w:tc>
          <w:tcPr>
            <w:tcW w:w="1253" w:type="pct"/>
            <w:shd w:val="clear" w:color="auto" w:fill="auto"/>
            <w:noWrap/>
            <w:hideMark/>
          </w:tcPr>
          <w:p w14:paraId="227580A4" w14:textId="77777777" w:rsidR="00385F39" w:rsidRPr="003623E6" w:rsidRDefault="00385F39" w:rsidP="0028567C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  <w:hideMark/>
          </w:tcPr>
          <w:p w14:paraId="10D4EB53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5AA9B103" w14:textId="77777777" w:rsidTr="003C3555">
        <w:trPr>
          <w:trHeight w:val="20"/>
        </w:trPr>
        <w:tc>
          <w:tcPr>
            <w:tcW w:w="5000" w:type="pct"/>
            <w:gridSpan w:val="4"/>
            <w:shd w:val="clear" w:color="auto" w:fill="auto"/>
          </w:tcPr>
          <w:p w14:paraId="6A6C5FF2" w14:textId="77777777" w:rsidR="00385F39" w:rsidRPr="003623E6" w:rsidRDefault="00385F39" w:rsidP="00385F39">
            <w:pPr>
              <w:spacing w:before="60"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Faculty of Agricultural Social Sciences</w:t>
            </w:r>
          </w:p>
        </w:tc>
      </w:tr>
      <w:tr w:rsidR="00385F39" w:rsidRPr="003623E6" w14:paraId="01531A54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3AF8A1B9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864" w:type="pct"/>
            <w:shd w:val="clear" w:color="auto" w:fill="auto"/>
          </w:tcPr>
          <w:p w14:paraId="6F6103AE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Agri. Business Management</w:t>
            </w:r>
          </w:p>
        </w:tc>
        <w:tc>
          <w:tcPr>
            <w:tcW w:w="1253" w:type="pct"/>
            <w:shd w:val="clear" w:color="auto" w:fill="auto"/>
            <w:noWrap/>
          </w:tcPr>
          <w:p w14:paraId="77D7235E" w14:textId="77777777" w:rsidR="00385F39" w:rsidRPr="003623E6" w:rsidRDefault="00385F39" w:rsidP="00D24216">
            <w:pPr>
              <w:spacing w:after="0" w:line="240" w:lineRule="auto"/>
              <w:jc w:val="both"/>
            </w:pPr>
            <w:r w:rsidRPr="003623E6">
              <w:t xml:space="preserve">MS 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1374C26A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 --</w:t>
            </w:r>
          </w:p>
        </w:tc>
      </w:tr>
      <w:tr w:rsidR="00385F39" w:rsidRPr="003623E6" w14:paraId="3C0BDF50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6C25B65F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2864" w:type="pct"/>
            <w:shd w:val="clear" w:color="auto" w:fill="auto"/>
          </w:tcPr>
          <w:p w14:paraId="7DD23AA4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Agricultural Economics</w:t>
            </w:r>
          </w:p>
        </w:tc>
        <w:tc>
          <w:tcPr>
            <w:tcW w:w="1253" w:type="pct"/>
            <w:shd w:val="clear" w:color="auto" w:fill="auto"/>
            <w:noWrap/>
          </w:tcPr>
          <w:p w14:paraId="0520B31F" w14:textId="77777777" w:rsidR="00385F39" w:rsidRPr="003623E6" w:rsidRDefault="00385F39" w:rsidP="00D24216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52846462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70C45B26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2E82E67E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2864" w:type="pct"/>
            <w:shd w:val="clear" w:color="auto" w:fill="auto"/>
            <w:hideMark/>
          </w:tcPr>
          <w:p w14:paraId="6ED12EDC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 xml:space="preserve">Agricultural Education Extension </w:t>
            </w:r>
          </w:p>
        </w:tc>
        <w:tc>
          <w:tcPr>
            <w:tcW w:w="1253" w:type="pct"/>
            <w:shd w:val="clear" w:color="auto" w:fill="auto"/>
            <w:noWrap/>
            <w:hideMark/>
          </w:tcPr>
          <w:p w14:paraId="69FFABE0" w14:textId="77777777" w:rsidR="00385F39" w:rsidRPr="003623E6" w:rsidRDefault="00385F39" w:rsidP="00D24216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vAlign w:val="bottom"/>
            <w:hideMark/>
          </w:tcPr>
          <w:p w14:paraId="10719741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553022B2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37E9A609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2864" w:type="pct"/>
            <w:shd w:val="clear" w:color="auto" w:fill="auto"/>
            <w:hideMark/>
          </w:tcPr>
          <w:p w14:paraId="19936A09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Statistics</w:t>
            </w:r>
          </w:p>
        </w:tc>
        <w:tc>
          <w:tcPr>
            <w:tcW w:w="1253" w:type="pct"/>
            <w:shd w:val="clear" w:color="auto" w:fill="auto"/>
            <w:noWrap/>
            <w:hideMark/>
          </w:tcPr>
          <w:p w14:paraId="475788AD" w14:textId="77777777" w:rsidR="00385F39" w:rsidRPr="003623E6" w:rsidRDefault="00385F39" w:rsidP="00D24216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hideMark/>
          </w:tcPr>
          <w:p w14:paraId="0423318A" w14:textId="77777777" w:rsidR="00385F39" w:rsidRPr="003623E6" w:rsidRDefault="00385F39" w:rsidP="00385F39">
            <w:pPr>
              <w:spacing w:after="0" w:line="240" w:lineRule="auto"/>
              <w:jc w:val="both"/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6FB61D4D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32AFDCE8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2864" w:type="pct"/>
            <w:shd w:val="clear" w:color="auto" w:fill="auto"/>
            <w:hideMark/>
          </w:tcPr>
          <w:p w14:paraId="1FBA8CBF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Rural Sociology</w:t>
            </w:r>
          </w:p>
        </w:tc>
        <w:tc>
          <w:tcPr>
            <w:tcW w:w="1253" w:type="pct"/>
            <w:shd w:val="clear" w:color="auto" w:fill="auto"/>
            <w:noWrap/>
            <w:hideMark/>
          </w:tcPr>
          <w:p w14:paraId="52B63468" w14:textId="77777777" w:rsidR="00385F39" w:rsidRPr="003623E6" w:rsidRDefault="00385F39" w:rsidP="00D24216">
            <w:pPr>
              <w:spacing w:after="0" w:line="240" w:lineRule="auto"/>
              <w:jc w:val="both"/>
            </w:pPr>
            <w:r w:rsidRPr="003623E6">
              <w:t>MSc (Agri.) Hons.</w:t>
            </w:r>
          </w:p>
        </w:tc>
        <w:tc>
          <w:tcPr>
            <w:tcW w:w="436" w:type="pct"/>
            <w:shd w:val="clear" w:color="auto" w:fill="auto"/>
            <w:noWrap/>
            <w:hideMark/>
          </w:tcPr>
          <w:p w14:paraId="33055C63" w14:textId="77777777" w:rsidR="00385F39" w:rsidRPr="003623E6" w:rsidRDefault="00385F39" w:rsidP="00385F39">
            <w:pPr>
              <w:spacing w:after="0" w:line="240" w:lineRule="auto"/>
              <w:jc w:val="both"/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67F8D53F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388EFCEC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2864" w:type="pct"/>
            <w:shd w:val="clear" w:color="auto" w:fill="auto"/>
          </w:tcPr>
          <w:p w14:paraId="6089BD94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Rural Development</w:t>
            </w:r>
          </w:p>
        </w:tc>
        <w:tc>
          <w:tcPr>
            <w:tcW w:w="1253" w:type="pct"/>
            <w:shd w:val="clear" w:color="auto" w:fill="auto"/>
            <w:noWrap/>
          </w:tcPr>
          <w:p w14:paraId="1F3ABA6C" w14:textId="77777777" w:rsidR="00385F39" w:rsidRPr="003623E6" w:rsidRDefault="00385F39" w:rsidP="00D24216">
            <w:pPr>
              <w:spacing w:after="0" w:line="240" w:lineRule="auto"/>
              <w:jc w:val="both"/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2B0E8B0A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 --</w:t>
            </w:r>
          </w:p>
        </w:tc>
      </w:tr>
      <w:tr w:rsidR="00385F39" w:rsidRPr="003623E6" w14:paraId="097B0F95" w14:textId="77777777" w:rsidTr="003C3555">
        <w:trPr>
          <w:trHeight w:val="20"/>
        </w:trPr>
        <w:tc>
          <w:tcPr>
            <w:tcW w:w="5000" w:type="pct"/>
            <w:gridSpan w:val="4"/>
            <w:shd w:val="clear" w:color="auto" w:fill="auto"/>
          </w:tcPr>
          <w:p w14:paraId="5019D130" w14:textId="77777777" w:rsidR="00385F39" w:rsidRPr="003623E6" w:rsidRDefault="00385F39" w:rsidP="00385F39">
            <w:pPr>
              <w:tabs>
                <w:tab w:val="left" w:pos="6600"/>
              </w:tabs>
              <w:spacing w:before="60"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Information Technology Centre</w:t>
            </w:r>
            <w:r w:rsidRPr="003623E6">
              <w:rPr>
                <w:rFonts w:eastAsia="Times New Roman"/>
                <w:b/>
                <w:bCs/>
                <w:color w:val="000000"/>
              </w:rPr>
              <w:tab/>
            </w:r>
          </w:p>
        </w:tc>
      </w:tr>
      <w:tr w:rsidR="00385F39" w:rsidRPr="003623E6" w14:paraId="2E053AA4" w14:textId="77777777" w:rsidTr="003C3555">
        <w:trPr>
          <w:trHeight w:val="20"/>
        </w:trPr>
        <w:tc>
          <w:tcPr>
            <w:tcW w:w="447" w:type="pct"/>
            <w:shd w:val="clear" w:color="auto" w:fill="auto"/>
            <w:vAlign w:val="center"/>
            <w:hideMark/>
          </w:tcPr>
          <w:p w14:paraId="5111853E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864" w:type="pct"/>
            <w:shd w:val="clear" w:color="auto" w:fill="auto"/>
            <w:hideMark/>
          </w:tcPr>
          <w:p w14:paraId="28318B9E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Software Engineering and Information System</w:t>
            </w:r>
          </w:p>
        </w:tc>
        <w:tc>
          <w:tcPr>
            <w:tcW w:w="1253" w:type="pct"/>
            <w:shd w:val="clear" w:color="auto" w:fill="auto"/>
            <w:noWrap/>
            <w:vAlign w:val="center"/>
            <w:hideMark/>
          </w:tcPr>
          <w:p w14:paraId="0FC5FC0D" w14:textId="77777777" w:rsidR="00385F39" w:rsidRPr="003623E6" w:rsidRDefault="00385F39" w:rsidP="00385F39">
            <w:pPr>
              <w:spacing w:after="0" w:line="240" w:lineRule="auto"/>
              <w:jc w:val="both"/>
            </w:pPr>
            <w:r w:rsidRPr="003623E6">
              <w:rPr>
                <w:rFonts w:eastAsia="Times New Roman"/>
                <w:color w:val="000000"/>
              </w:rPr>
              <w:t>MSIT (Hons.)</w:t>
            </w:r>
          </w:p>
        </w:tc>
        <w:tc>
          <w:tcPr>
            <w:tcW w:w="436" w:type="pct"/>
            <w:shd w:val="clear" w:color="auto" w:fill="auto"/>
            <w:noWrap/>
            <w:vAlign w:val="bottom"/>
            <w:hideMark/>
          </w:tcPr>
          <w:p w14:paraId="3963356C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 xml:space="preserve"> -- </w:t>
            </w:r>
          </w:p>
        </w:tc>
      </w:tr>
      <w:tr w:rsidR="00385F39" w:rsidRPr="003623E6" w14:paraId="4447A5DE" w14:textId="77777777" w:rsidTr="003C3555">
        <w:trPr>
          <w:trHeight w:val="20"/>
        </w:trPr>
        <w:tc>
          <w:tcPr>
            <w:tcW w:w="447" w:type="pct"/>
            <w:shd w:val="clear" w:color="auto" w:fill="auto"/>
            <w:vAlign w:val="center"/>
            <w:hideMark/>
          </w:tcPr>
          <w:p w14:paraId="19A76738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2864" w:type="pct"/>
            <w:shd w:val="clear" w:color="auto" w:fill="auto"/>
            <w:hideMark/>
          </w:tcPr>
          <w:p w14:paraId="462F8751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 xml:space="preserve">Communication Systems and Networks </w:t>
            </w:r>
          </w:p>
        </w:tc>
        <w:tc>
          <w:tcPr>
            <w:tcW w:w="1253" w:type="pct"/>
            <w:shd w:val="clear" w:color="auto" w:fill="auto"/>
            <w:noWrap/>
            <w:vAlign w:val="center"/>
            <w:hideMark/>
          </w:tcPr>
          <w:p w14:paraId="2866FC34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SIT (Hons.)</w:t>
            </w:r>
          </w:p>
        </w:tc>
        <w:tc>
          <w:tcPr>
            <w:tcW w:w="436" w:type="pct"/>
            <w:shd w:val="clear" w:color="auto" w:fill="auto"/>
            <w:noWrap/>
            <w:vAlign w:val="bottom"/>
            <w:hideMark/>
          </w:tcPr>
          <w:p w14:paraId="11E61F33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 --</w:t>
            </w:r>
          </w:p>
        </w:tc>
      </w:tr>
      <w:tr w:rsidR="00385F39" w:rsidRPr="003623E6" w14:paraId="4717F63C" w14:textId="77777777" w:rsidTr="003C3555">
        <w:trPr>
          <w:trHeight w:val="20"/>
        </w:trPr>
        <w:tc>
          <w:tcPr>
            <w:tcW w:w="447" w:type="pct"/>
            <w:shd w:val="clear" w:color="auto" w:fill="FFFFFF" w:themeFill="background1"/>
            <w:vAlign w:val="center"/>
          </w:tcPr>
          <w:p w14:paraId="0BB31449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2864" w:type="pct"/>
            <w:shd w:val="clear" w:color="auto" w:fill="FFFFFF" w:themeFill="background1"/>
          </w:tcPr>
          <w:p w14:paraId="701DF7CD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Artificial Intelligence</w:t>
            </w:r>
          </w:p>
        </w:tc>
        <w:tc>
          <w:tcPr>
            <w:tcW w:w="1253" w:type="pct"/>
            <w:shd w:val="clear" w:color="auto" w:fill="FFFFFF" w:themeFill="background1"/>
            <w:noWrap/>
            <w:vAlign w:val="center"/>
          </w:tcPr>
          <w:p w14:paraId="48B87805" w14:textId="4A33BB13" w:rsidR="00385F39" w:rsidRPr="003623E6" w:rsidRDefault="00971AE2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MS</w:t>
            </w:r>
            <w:r w:rsidR="00385F39" w:rsidRPr="003623E6">
              <w:rPr>
                <w:rFonts w:eastAsia="Times New Roman"/>
                <w:color w:val="000000"/>
              </w:rPr>
              <w:t xml:space="preserve"> (Hons.)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67E13E17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 xml:space="preserve"> -- </w:t>
            </w:r>
          </w:p>
        </w:tc>
      </w:tr>
      <w:tr w:rsidR="00D9657C" w:rsidRPr="003623E6" w14:paraId="16C1A9C5" w14:textId="77777777" w:rsidTr="003C3555">
        <w:trPr>
          <w:trHeight w:val="20"/>
        </w:trPr>
        <w:tc>
          <w:tcPr>
            <w:tcW w:w="447" w:type="pct"/>
            <w:shd w:val="clear" w:color="auto" w:fill="FFFFFF" w:themeFill="background1"/>
            <w:vAlign w:val="center"/>
          </w:tcPr>
          <w:p w14:paraId="50512AAF" w14:textId="675DCA3C" w:rsidR="00D9657C" w:rsidRPr="003623E6" w:rsidRDefault="00D9657C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2864" w:type="pct"/>
            <w:shd w:val="clear" w:color="auto" w:fill="FFFFFF" w:themeFill="background1"/>
          </w:tcPr>
          <w:p w14:paraId="54DF684B" w14:textId="4D364291" w:rsidR="00D9657C" w:rsidRPr="003623E6" w:rsidRDefault="00D9657C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nformation Technology</w:t>
            </w:r>
          </w:p>
        </w:tc>
        <w:tc>
          <w:tcPr>
            <w:tcW w:w="1253" w:type="pct"/>
            <w:shd w:val="clear" w:color="auto" w:fill="FFFFFF" w:themeFill="background1"/>
            <w:noWrap/>
            <w:vAlign w:val="center"/>
          </w:tcPr>
          <w:p w14:paraId="19B0F498" w14:textId="0CB95F02" w:rsidR="00D9657C" w:rsidRDefault="00D9657C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-------------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34A41B8C" w14:textId="5EC9463F" w:rsidR="00D9657C" w:rsidRPr="003623E6" w:rsidRDefault="00D9657C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hD</w:t>
            </w:r>
          </w:p>
        </w:tc>
      </w:tr>
      <w:tr w:rsidR="00385F39" w:rsidRPr="003623E6" w14:paraId="3D52758B" w14:textId="77777777" w:rsidTr="003C3555">
        <w:trPr>
          <w:trHeight w:val="20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7D4E3BA0" w14:textId="407C98AF" w:rsidR="00385F39" w:rsidRPr="003623E6" w:rsidRDefault="00385F39" w:rsidP="00385F39">
            <w:pPr>
              <w:spacing w:before="60"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Faculty of Agricultural Engineering</w:t>
            </w:r>
            <w:r w:rsidR="00D9657C">
              <w:rPr>
                <w:rFonts w:eastAsia="Times New Roman"/>
                <w:b/>
                <w:bCs/>
                <w:color w:val="000000"/>
              </w:rPr>
              <w:t xml:space="preserve"> &amp; Technology</w:t>
            </w:r>
          </w:p>
        </w:tc>
      </w:tr>
      <w:tr w:rsidR="00385F39" w:rsidRPr="003623E6" w14:paraId="39777042" w14:textId="77777777" w:rsidTr="003C3555">
        <w:trPr>
          <w:trHeight w:val="20"/>
        </w:trPr>
        <w:tc>
          <w:tcPr>
            <w:tcW w:w="447" w:type="pct"/>
            <w:shd w:val="clear" w:color="auto" w:fill="auto"/>
            <w:hideMark/>
          </w:tcPr>
          <w:p w14:paraId="1F741842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864" w:type="pct"/>
            <w:shd w:val="clear" w:color="auto" w:fill="auto"/>
          </w:tcPr>
          <w:p w14:paraId="43D36FBF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Energy and Environment</w:t>
            </w:r>
          </w:p>
        </w:tc>
        <w:tc>
          <w:tcPr>
            <w:tcW w:w="1253" w:type="pct"/>
            <w:shd w:val="clear" w:color="auto" w:fill="auto"/>
            <w:noWrap/>
            <w:vAlign w:val="bottom"/>
          </w:tcPr>
          <w:p w14:paraId="2172CF13" w14:textId="77777777" w:rsidR="00385F39" w:rsidRPr="003623E6" w:rsidRDefault="00385F39" w:rsidP="00F171C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E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4C7ED9D4" w14:textId="77777777" w:rsidR="00385F39" w:rsidRPr="003623E6" w:rsidRDefault="00385F39" w:rsidP="00385F39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10B47F52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361A7070" w14:textId="6AF9C13E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2864" w:type="pct"/>
            <w:shd w:val="clear" w:color="auto" w:fill="auto"/>
          </w:tcPr>
          <w:p w14:paraId="2F585813" w14:textId="68E39A73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Farm Structures</w:t>
            </w:r>
            <w:r>
              <w:rPr>
                <w:rFonts w:eastAsia="Times New Roman"/>
                <w:color w:val="000000"/>
              </w:rPr>
              <w:t xml:space="preserve"> &amp; Post Harvest Engineering</w:t>
            </w:r>
          </w:p>
        </w:tc>
        <w:tc>
          <w:tcPr>
            <w:tcW w:w="1253" w:type="pct"/>
            <w:shd w:val="clear" w:color="auto" w:fill="auto"/>
            <w:noWrap/>
            <w:vAlign w:val="bottom"/>
          </w:tcPr>
          <w:p w14:paraId="6B378D24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E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4D2E9FC7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05AEAD2B" w14:textId="77777777" w:rsidTr="00D9657C">
        <w:trPr>
          <w:trHeight w:val="20"/>
        </w:trPr>
        <w:tc>
          <w:tcPr>
            <w:tcW w:w="447" w:type="pct"/>
            <w:shd w:val="clear" w:color="auto" w:fill="auto"/>
          </w:tcPr>
          <w:p w14:paraId="77852116" w14:textId="0A775E10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2864" w:type="pct"/>
            <w:shd w:val="clear" w:color="auto" w:fill="auto"/>
          </w:tcPr>
          <w:p w14:paraId="495340F4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Farm Power and Machinery</w:t>
            </w:r>
          </w:p>
        </w:tc>
        <w:tc>
          <w:tcPr>
            <w:tcW w:w="1253" w:type="pct"/>
            <w:shd w:val="clear" w:color="auto" w:fill="auto"/>
            <w:noWrap/>
            <w:vAlign w:val="bottom"/>
          </w:tcPr>
          <w:p w14:paraId="19EFA324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E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19524F08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24B4EC09" w14:textId="77777777" w:rsidTr="00D9657C">
        <w:trPr>
          <w:trHeight w:val="20"/>
        </w:trPr>
        <w:tc>
          <w:tcPr>
            <w:tcW w:w="447" w:type="pct"/>
            <w:shd w:val="clear" w:color="auto" w:fill="auto"/>
          </w:tcPr>
          <w:p w14:paraId="1935F422" w14:textId="20604D14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2864" w:type="pct"/>
            <w:shd w:val="clear" w:color="auto" w:fill="auto"/>
          </w:tcPr>
          <w:p w14:paraId="45E387F4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Irrigation and Drainage</w:t>
            </w:r>
          </w:p>
        </w:tc>
        <w:tc>
          <w:tcPr>
            <w:tcW w:w="1253" w:type="pct"/>
            <w:shd w:val="clear" w:color="auto" w:fill="auto"/>
            <w:noWrap/>
            <w:vAlign w:val="bottom"/>
          </w:tcPr>
          <w:p w14:paraId="44E3800B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E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66B40F1E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79FEE385" w14:textId="77777777" w:rsidTr="00D9657C">
        <w:trPr>
          <w:trHeight w:val="20"/>
        </w:trPr>
        <w:tc>
          <w:tcPr>
            <w:tcW w:w="447" w:type="pct"/>
            <w:shd w:val="clear" w:color="auto" w:fill="auto"/>
          </w:tcPr>
          <w:p w14:paraId="4BCFCB98" w14:textId="787100B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2864" w:type="pct"/>
            <w:shd w:val="clear" w:color="auto" w:fill="auto"/>
            <w:hideMark/>
          </w:tcPr>
          <w:p w14:paraId="7DC25424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Land and Water Management</w:t>
            </w:r>
          </w:p>
        </w:tc>
        <w:tc>
          <w:tcPr>
            <w:tcW w:w="1253" w:type="pct"/>
            <w:shd w:val="clear" w:color="auto" w:fill="auto"/>
            <w:noWrap/>
            <w:vAlign w:val="bottom"/>
            <w:hideMark/>
          </w:tcPr>
          <w:p w14:paraId="2322E5B0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E</w:t>
            </w:r>
          </w:p>
        </w:tc>
        <w:tc>
          <w:tcPr>
            <w:tcW w:w="436" w:type="pct"/>
            <w:shd w:val="clear" w:color="auto" w:fill="auto"/>
            <w:noWrap/>
            <w:vAlign w:val="bottom"/>
            <w:hideMark/>
          </w:tcPr>
          <w:p w14:paraId="0CD2471D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2DD4A90C" w14:textId="77777777" w:rsidTr="003C3555">
        <w:trPr>
          <w:trHeight w:val="20"/>
        </w:trPr>
        <w:tc>
          <w:tcPr>
            <w:tcW w:w="5000" w:type="pct"/>
            <w:gridSpan w:val="4"/>
            <w:shd w:val="clear" w:color="auto" w:fill="auto"/>
          </w:tcPr>
          <w:p w14:paraId="426B6A2A" w14:textId="77777777" w:rsidR="00D9657C" w:rsidRPr="003623E6" w:rsidRDefault="00D9657C" w:rsidP="00D9657C">
            <w:pPr>
              <w:spacing w:before="60"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623E6">
              <w:rPr>
                <w:rFonts w:eastAsia="Times New Roman"/>
                <w:b/>
                <w:bCs/>
                <w:color w:val="000000"/>
              </w:rPr>
              <w:t>Faculty of Animal Husbandry &amp; Veterinary Sciences</w:t>
            </w:r>
          </w:p>
        </w:tc>
      </w:tr>
      <w:tr w:rsidR="00D9657C" w:rsidRPr="003623E6" w14:paraId="43FB7800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2017AEE3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864" w:type="pct"/>
            <w:shd w:val="clear" w:color="auto" w:fill="auto"/>
          </w:tcPr>
          <w:p w14:paraId="479D10EF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Animal Breeding &amp; Genetics</w:t>
            </w:r>
          </w:p>
        </w:tc>
        <w:tc>
          <w:tcPr>
            <w:tcW w:w="1253" w:type="pct"/>
            <w:shd w:val="clear" w:color="auto" w:fill="auto"/>
            <w:noWrap/>
            <w:vAlign w:val="bottom"/>
          </w:tcPr>
          <w:p w14:paraId="6F9F6BD3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51F87709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39BFF494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213768C6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2864" w:type="pct"/>
            <w:shd w:val="clear" w:color="auto" w:fill="auto"/>
          </w:tcPr>
          <w:p w14:paraId="65BB466C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 xml:space="preserve">Animal Nutrition </w:t>
            </w:r>
          </w:p>
        </w:tc>
        <w:tc>
          <w:tcPr>
            <w:tcW w:w="1253" w:type="pct"/>
            <w:shd w:val="clear" w:color="auto" w:fill="auto"/>
            <w:noWrap/>
            <w:vAlign w:val="bottom"/>
          </w:tcPr>
          <w:p w14:paraId="5C899CE9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</w:t>
            </w:r>
            <w:r>
              <w:rPr>
                <w:rFonts w:eastAsia="Times New Roman"/>
                <w:color w:val="000000"/>
              </w:rPr>
              <w:t>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26558444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0361ED23" w14:textId="77777777" w:rsidTr="003C3555">
        <w:trPr>
          <w:trHeight w:val="20"/>
        </w:trPr>
        <w:tc>
          <w:tcPr>
            <w:tcW w:w="447" w:type="pct"/>
            <w:shd w:val="clear" w:color="auto" w:fill="FFFFFF" w:themeFill="background1"/>
          </w:tcPr>
          <w:p w14:paraId="14169D5F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2864" w:type="pct"/>
            <w:shd w:val="clear" w:color="auto" w:fill="FFFFFF" w:themeFill="background1"/>
          </w:tcPr>
          <w:p w14:paraId="42A0038D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Animal Products Technology</w:t>
            </w:r>
          </w:p>
        </w:tc>
        <w:tc>
          <w:tcPr>
            <w:tcW w:w="1253" w:type="pct"/>
            <w:shd w:val="clear" w:color="auto" w:fill="FFFFFF" w:themeFill="background1"/>
            <w:noWrap/>
            <w:vAlign w:val="bottom"/>
          </w:tcPr>
          <w:p w14:paraId="0FB5215A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FFFFFF" w:themeFill="background1"/>
            <w:noWrap/>
            <w:vAlign w:val="bottom"/>
          </w:tcPr>
          <w:p w14:paraId="32CD271A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6CDB6507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5ED2FF47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2864" w:type="pct"/>
            <w:shd w:val="clear" w:color="auto" w:fill="auto"/>
          </w:tcPr>
          <w:p w14:paraId="5F981D09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Animal Reproduction</w:t>
            </w:r>
          </w:p>
        </w:tc>
        <w:tc>
          <w:tcPr>
            <w:tcW w:w="1253" w:type="pct"/>
            <w:shd w:val="clear" w:color="auto" w:fill="auto"/>
            <w:noWrap/>
          </w:tcPr>
          <w:p w14:paraId="699EBEBB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</w:t>
            </w:r>
            <w:r>
              <w:rPr>
                <w:rFonts w:eastAsia="Times New Roman"/>
                <w:color w:val="000000"/>
              </w:rPr>
              <w:t>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0A07EB52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50733437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37BFBF3F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2864" w:type="pct"/>
            <w:shd w:val="clear" w:color="auto" w:fill="auto"/>
          </w:tcPr>
          <w:p w14:paraId="5218978C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Livestock Management</w:t>
            </w:r>
          </w:p>
        </w:tc>
        <w:tc>
          <w:tcPr>
            <w:tcW w:w="1253" w:type="pct"/>
            <w:shd w:val="clear" w:color="auto" w:fill="auto"/>
            <w:noWrap/>
          </w:tcPr>
          <w:p w14:paraId="147AB087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41D2D647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7EF21605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6EA6F453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2864" w:type="pct"/>
            <w:shd w:val="clear" w:color="auto" w:fill="auto"/>
          </w:tcPr>
          <w:p w14:paraId="15F805E5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oultry Husbandry</w:t>
            </w:r>
          </w:p>
        </w:tc>
        <w:tc>
          <w:tcPr>
            <w:tcW w:w="1253" w:type="pct"/>
            <w:shd w:val="clear" w:color="auto" w:fill="auto"/>
            <w:noWrap/>
          </w:tcPr>
          <w:p w14:paraId="6706F1D7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1078A22B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60F57485" w14:textId="77777777" w:rsidTr="0041309E">
        <w:trPr>
          <w:trHeight w:val="20"/>
        </w:trPr>
        <w:tc>
          <w:tcPr>
            <w:tcW w:w="447" w:type="pct"/>
            <w:shd w:val="clear" w:color="auto" w:fill="auto"/>
          </w:tcPr>
          <w:p w14:paraId="2843CC2F" w14:textId="1FA2A9D5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7</w:t>
            </w:r>
          </w:p>
        </w:tc>
        <w:tc>
          <w:tcPr>
            <w:tcW w:w="2864" w:type="pct"/>
            <w:shd w:val="clear" w:color="auto" w:fill="auto"/>
            <w:hideMark/>
          </w:tcPr>
          <w:p w14:paraId="4BFCDF0C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 xml:space="preserve">Surgery </w:t>
            </w:r>
            <w:r>
              <w:rPr>
                <w:rFonts w:eastAsia="Times New Roman"/>
                <w:color w:val="000000"/>
              </w:rPr>
              <w:t>&amp;</w:t>
            </w:r>
            <w:r w:rsidRPr="003623E6">
              <w:rPr>
                <w:rFonts w:eastAsia="Times New Roman"/>
                <w:color w:val="000000"/>
              </w:rPr>
              <w:t xml:space="preserve"> Obstetrics</w:t>
            </w:r>
          </w:p>
        </w:tc>
        <w:tc>
          <w:tcPr>
            <w:tcW w:w="1253" w:type="pct"/>
            <w:shd w:val="clear" w:color="auto" w:fill="auto"/>
            <w:noWrap/>
            <w:hideMark/>
          </w:tcPr>
          <w:p w14:paraId="3F059D23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  <w:hideMark/>
          </w:tcPr>
          <w:p w14:paraId="556A1005" w14:textId="03A714C3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54420AF8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4383F0F3" w14:textId="3E5A0C19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2864" w:type="pct"/>
            <w:shd w:val="clear" w:color="auto" w:fill="auto"/>
          </w:tcPr>
          <w:p w14:paraId="37BF83ED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Veterinary Anatomy and Histology</w:t>
            </w:r>
          </w:p>
        </w:tc>
        <w:tc>
          <w:tcPr>
            <w:tcW w:w="1253" w:type="pct"/>
            <w:shd w:val="clear" w:color="auto" w:fill="auto"/>
            <w:noWrap/>
          </w:tcPr>
          <w:p w14:paraId="4934F948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104C255D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1C6B82A3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04ABB00D" w14:textId="1F8EEC02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9</w:t>
            </w:r>
          </w:p>
        </w:tc>
        <w:tc>
          <w:tcPr>
            <w:tcW w:w="2864" w:type="pct"/>
            <w:shd w:val="clear" w:color="auto" w:fill="auto"/>
          </w:tcPr>
          <w:p w14:paraId="498DA209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Veterinary Medicine</w:t>
            </w:r>
          </w:p>
        </w:tc>
        <w:tc>
          <w:tcPr>
            <w:tcW w:w="1253" w:type="pct"/>
            <w:shd w:val="clear" w:color="auto" w:fill="auto"/>
            <w:noWrap/>
          </w:tcPr>
          <w:p w14:paraId="598E1FC4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3C657CA4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14E2168F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637F5FA2" w14:textId="4900C2CC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2864" w:type="pct"/>
            <w:shd w:val="clear" w:color="auto" w:fill="auto"/>
          </w:tcPr>
          <w:p w14:paraId="2884C170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Veterinary Microbiology</w:t>
            </w:r>
          </w:p>
        </w:tc>
        <w:tc>
          <w:tcPr>
            <w:tcW w:w="1253" w:type="pct"/>
            <w:shd w:val="clear" w:color="auto" w:fill="auto"/>
            <w:noWrap/>
          </w:tcPr>
          <w:p w14:paraId="07FDBBA2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2C13F671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732C6C7A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408826B1" w14:textId="3D3DDD2F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1</w:t>
            </w:r>
          </w:p>
        </w:tc>
        <w:tc>
          <w:tcPr>
            <w:tcW w:w="2864" w:type="pct"/>
            <w:shd w:val="clear" w:color="auto" w:fill="auto"/>
          </w:tcPr>
          <w:p w14:paraId="42413DBA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Veterinary Parasitology</w:t>
            </w:r>
          </w:p>
        </w:tc>
        <w:tc>
          <w:tcPr>
            <w:tcW w:w="1253" w:type="pct"/>
            <w:shd w:val="clear" w:color="auto" w:fill="auto"/>
            <w:noWrap/>
          </w:tcPr>
          <w:p w14:paraId="5BE9D1D9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34246466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4D422F37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0A4A72D8" w14:textId="095B1C15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2</w:t>
            </w:r>
          </w:p>
        </w:tc>
        <w:tc>
          <w:tcPr>
            <w:tcW w:w="2864" w:type="pct"/>
            <w:shd w:val="clear" w:color="auto" w:fill="auto"/>
          </w:tcPr>
          <w:p w14:paraId="652478F2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Veterinary Pathology</w:t>
            </w:r>
          </w:p>
        </w:tc>
        <w:tc>
          <w:tcPr>
            <w:tcW w:w="1253" w:type="pct"/>
            <w:shd w:val="clear" w:color="auto" w:fill="auto"/>
            <w:noWrap/>
          </w:tcPr>
          <w:p w14:paraId="4340C9C2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2788FC42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45BBD37D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7F1A3681" w14:textId="07511A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13</w:t>
            </w:r>
          </w:p>
        </w:tc>
        <w:tc>
          <w:tcPr>
            <w:tcW w:w="2864" w:type="pct"/>
            <w:shd w:val="clear" w:color="auto" w:fill="auto"/>
          </w:tcPr>
          <w:p w14:paraId="2BA9F7CA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Veterinary Pharmacology</w:t>
            </w:r>
          </w:p>
        </w:tc>
        <w:tc>
          <w:tcPr>
            <w:tcW w:w="1253" w:type="pct"/>
            <w:shd w:val="clear" w:color="auto" w:fill="auto"/>
            <w:noWrap/>
          </w:tcPr>
          <w:p w14:paraId="3293BCDA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68C0C113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  <w:tr w:rsidR="00D9657C" w:rsidRPr="003623E6" w14:paraId="6DEDA0F7" w14:textId="77777777" w:rsidTr="003C3555">
        <w:trPr>
          <w:trHeight w:val="20"/>
        </w:trPr>
        <w:tc>
          <w:tcPr>
            <w:tcW w:w="447" w:type="pct"/>
            <w:shd w:val="clear" w:color="auto" w:fill="auto"/>
          </w:tcPr>
          <w:p w14:paraId="51AD373A" w14:textId="577957A6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4</w:t>
            </w:r>
          </w:p>
        </w:tc>
        <w:tc>
          <w:tcPr>
            <w:tcW w:w="2864" w:type="pct"/>
            <w:shd w:val="clear" w:color="auto" w:fill="auto"/>
          </w:tcPr>
          <w:p w14:paraId="7D2C9D95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Veterinary Physiology &amp; Biochemistry</w:t>
            </w:r>
          </w:p>
        </w:tc>
        <w:tc>
          <w:tcPr>
            <w:tcW w:w="1253" w:type="pct"/>
            <w:shd w:val="clear" w:color="auto" w:fill="auto"/>
            <w:noWrap/>
          </w:tcPr>
          <w:p w14:paraId="33A66473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MPhil</w:t>
            </w:r>
          </w:p>
        </w:tc>
        <w:tc>
          <w:tcPr>
            <w:tcW w:w="436" w:type="pct"/>
            <w:shd w:val="clear" w:color="auto" w:fill="auto"/>
            <w:noWrap/>
            <w:vAlign w:val="bottom"/>
          </w:tcPr>
          <w:p w14:paraId="11686B6B" w14:textId="77777777" w:rsidR="00D9657C" w:rsidRPr="003623E6" w:rsidRDefault="00D9657C" w:rsidP="00D9657C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3623E6">
              <w:rPr>
                <w:rFonts w:eastAsia="Times New Roman"/>
                <w:color w:val="000000"/>
              </w:rPr>
              <w:t>PhD</w:t>
            </w:r>
          </w:p>
        </w:tc>
      </w:tr>
    </w:tbl>
    <w:p w14:paraId="3A1C1E03" w14:textId="77777777" w:rsidR="002D526C" w:rsidRDefault="00385F39" w:rsidP="002D526C">
      <w:pPr>
        <w:spacing w:after="160" w:line="259" w:lineRule="auto"/>
        <w:jc w:val="center"/>
        <w:rPr>
          <w:rFonts w:ascii="Arial" w:eastAsia="SimSun" w:hAnsi="Arial" w:cs="Arial"/>
          <w:b/>
          <w:sz w:val="24"/>
          <w:szCs w:val="24"/>
          <w:lang w:eastAsia="zh-CN"/>
        </w:rPr>
      </w:pPr>
      <w:r>
        <w:rPr>
          <w:rFonts w:ascii="Arial Narrow" w:hAnsi="Arial Narrow" w:cs="TimesNewRoman"/>
        </w:rPr>
        <w:br w:type="textWrapping" w:clear="all"/>
      </w:r>
      <w:r w:rsidR="002D526C">
        <w:rPr>
          <w:rFonts w:ascii="Arial" w:eastAsia="SimSun" w:hAnsi="Arial" w:cs="Arial"/>
          <w:b/>
          <w:sz w:val="24"/>
          <w:szCs w:val="24"/>
          <w:lang w:eastAsia="zh-CN"/>
        </w:rPr>
        <w:br w:type="page"/>
      </w:r>
    </w:p>
    <w:p w14:paraId="63B83ADF" w14:textId="77777777" w:rsidR="00816AA8" w:rsidRPr="00286123" w:rsidRDefault="00816AA8" w:rsidP="00816AA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86123">
        <w:rPr>
          <w:rFonts w:ascii="Times New Roman" w:hAnsi="Times New Roman" w:cs="Times New Roman"/>
          <w:b/>
          <w:sz w:val="28"/>
          <w:szCs w:val="28"/>
        </w:rPr>
        <w:lastRenderedPageBreak/>
        <w:t>DIRECTORATE OF ADVANCED STUDIES</w:t>
      </w:r>
    </w:p>
    <w:p w14:paraId="2DB7586D" w14:textId="77777777" w:rsidR="00816AA8" w:rsidRDefault="00816AA8" w:rsidP="00816AA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86123">
        <w:rPr>
          <w:rFonts w:ascii="Times New Roman" w:hAnsi="Times New Roman" w:cs="Times New Roman"/>
          <w:b/>
          <w:sz w:val="28"/>
          <w:szCs w:val="28"/>
        </w:rPr>
        <w:t xml:space="preserve">SINDH AGRICULTURE UNIVERSITY TANDOJAM </w:t>
      </w:r>
    </w:p>
    <w:p w14:paraId="6DC81826" w14:textId="4268FCAC" w:rsidR="00816AA8" w:rsidRDefault="00816AA8" w:rsidP="00816AA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16AA8">
        <w:rPr>
          <w:rFonts w:ascii="Times New Roman" w:hAnsi="Times New Roman" w:cs="Times New Roman"/>
          <w:b/>
          <w:sz w:val="28"/>
          <w:szCs w:val="28"/>
        </w:rPr>
        <w:t>Post</w:t>
      </w:r>
      <w:r w:rsidR="00117D3E">
        <w:rPr>
          <w:rFonts w:ascii="Times New Roman" w:hAnsi="Times New Roman" w:cs="Times New Roman"/>
          <w:b/>
          <w:sz w:val="28"/>
          <w:szCs w:val="28"/>
        </w:rPr>
        <w:t>g</w:t>
      </w:r>
      <w:r w:rsidRPr="00816AA8">
        <w:rPr>
          <w:rFonts w:ascii="Times New Roman" w:hAnsi="Times New Roman" w:cs="Times New Roman"/>
          <w:b/>
          <w:sz w:val="28"/>
          <w:szCs w:val="28"/>
        </w:rPr>
        <w:t>raduate Degree Program</w:t>
      </w:r>
      <w:r w:rsidR="00766BF6">
        <w:rPr>
          <w:rFonts w:ascii="Times New Roman" w:hAnsi="Times New Roman" w:cs="Times New Roman"/>
          <w:b/>
          <w:sz w:val="28"/>
          <w:szCs w:val="28"/>
        </w:rPr>
        <w:t>s-</w:t>
      </w:r>
      <w:r w:rsidR="00D9657C">
        <w:rPr>
          <w:rFonts w:ascii="Times New Roman" w:hAnsi="Times New Roman" w:cs="Times New Roman"/>
          <w:b/>
          <w:sz w:val="28"/>
          <w:szCs w:val="28"/>
        </w:rPr>
        <w:t>2025</w:t>
      </w:r>
    </w:p>
    <w:p w14:paraId="30535FBE" w14:textId="77777777" w:rsidR="00816AA8" w:rsidRDefault="00816AA8" w:rsidP="00816AA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CD245" w14:textId="77777777" w:rsidR="00816AA8" w:rsidRPr="00816AA8" w:rsidRDefault="00816AA8" w:rsidP="00816AA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16AA8">
        <w:rPr>
          <w:rFonts w:ascii="Times New Roman" w:hAnsi="Times New Roman" w:cs="Times New Roman"/>
          <w:b/>
          <w:sz w:val="28"/>
          <w:szCs w:val="28"/>
          <w:u w:val="single"/>
        </w:rPr>
        <w:t>ADMIT CARD</w:t>
      </w:r>
    </w:p>
    <w:p w14:paraId="7A6B5729" w14:textId="44E794ED" w:rsidR="008A60AA" w:rsidRPr="001F2638" w:rsidRDefault="00A90FFF" w:rsidP="00816AA8">
      <w:pPr>
        <w:pStyle w:val="ListParagraph"/>
        <w:spacing w:after="120" w:line="240" w:lineRule="auto"/>
        <w:ind w:left="360" w:right="374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5F311A7" wp14:editId="21D008A0">
                <wp:simplePos x="0" y="0"/>
                <wp:positionH relativeFrom="column">
                  <wp:posOffset>171450</wp:posOffset>
                </wp:positionH>
                <wp:positionV relativeFrom="paragraph">
                  <wp:posOffset>139700</wp:posOffset>
                </wp:positionV>
                <wp:extent cx="2059940" cy="2259330"/>
                <wp:effectExtent l="9525" t="9525" r="6985" b="7620"/>
                <wp:wrapNone/>
                <wp:docPr id="3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59940" cy="2259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79CA95" w14:textId="77777777" w:rsidR="0041309E" w:rsidRDefault="0041309E" w:rsidP="00816AA8"/>
                          <w:p w14:paraId="7A5D821A" w14:textId="77777777" w:rsidR="0041309E" w:rsidRDefault="0041309E" w:rsidP="00816AA8">
                            <w:pPr>
                              <w:jc w:val="center"/>
                            </w:pPr>
                            <w:r>
                              <w:t>Candidate 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F311A7" id="Rectangle 20" o:spid="_x0000_s1027" style="position:absolute;left:0;text-align:left;margin-left:13.5pt;margin-top:11pt;width:162.2pt;height:177.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">
                <v:textbox>
                  <w:txbxContent>
                    <w:p w14:paraId="2B79CA95" w14:textId="77777777" w:rsidR="0041309E" w:rsidRDefault="0041309E" w:rsidP="00816AA8"/>
                    <w:p w14:paraId="7A5D821A" w14:textId="77777777" w:rsidR="0041309E" w:rsidRDefault="0041309E" w:rsidP="00816AA8">
                      <w:pPr>
                        <w:jc w:val="center"/>
                      </w:pPr>
                      <w:r>
                        <w:t>Candidate Phot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8F91AD9" wp14:editId="7C26F442">
                <wp:simplePos x="0" y="0"/>
                <wp:positionH relativeFrom="column">
                  <wp:posOffset>-96520</wp:posOffset>
                </wp:positionH>
                <wp:positionV relativeFrom="paragraph">
                  <wp:posOffset>139700</wp:posOffset>
                </wp:positionV>
                <wp:extent cx="4476115" cy="2638425"/>
                <wp:effectExtent l="8255" t="9525" r="11430" b="95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115" cy="263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A28E6" w14:textId="06A7B223" w:rsidR="0041309E" w:rsidRPr="00286123" w:rsidRDefault="0041309E" w:rsidP="00816AA8">
                            <w:pPr>
                              <w:spacing w:after="0" w:line="480" w:lineRule="auto"/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r w:rsidRPr="0028612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ame: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86123"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……………………………………………………………</w:t>
                            </w:r>
                          </w:p>
                          <w:p w14:paraId="39BFB5E1" w14:textId="485AD571" w:rsidR="0041309E" w:rsidRPr="00286123" w:rsidRDefault="0041309E" w:rsidP="00816AA8">
                            <w:pPr>
                              <w:spacing w:after="0" w:line="480" w:lineRule="auto"/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r w:rsidRPr="0028612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Father's Nam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8612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…</w:t>
                            </w:r>
                            <w:r w:rsidRPr="00286123"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………………………………………………</w:t>
                            </w:r>
                          </w:p>
                          <w:p w14:paraId="0AB146AB" w14:textId="5FBB30B5" w:rsidR="0041309E" w:rsidRPr="00286123" w:rsidRDefault="0041309E" w:rsidP="00816AA8">
                            <w:pPr>
                              <w:spacing w:after="0" w:line="480" w:lineRule="auto"/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r w:rsidRPr="0028612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NIC NO: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86123"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………………………………………………………</w:t>
                            </w:r>
                          </w:p>
                          <w:p w14:paraId="4DF0BE00" w14:textId="2B4875BC" w:rsidR="0041309E" w:rsidRPr="00286123" w:rsidRDefault="0041309E" w:rsidP="00816AA8">
                            <w:pPr>
                              <w:spacing w:after="0" w:line="480" w:lineRule="auto"/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r w:rsidRPr="0028612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rogram: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86123"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…………………………………………………………</w:t>
                            </w:r>
                          </w:p>
                          <w:p w14:paraId="27B5E277" w14:textId="15D968F1" w:rsidR="0041309E" w:rsidRPr="00286123" w:rsidRDefault="0041309E" w:rsidP="00816AA8">
                            <w:pPr>
                              <w:spacing w:after="0" w:line="480" w:lineRule="auto"/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r w:rsidRPr="0028612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epartment/Center/Institute</w:t>
                            </w:r>
                            <w:r w:rsidRPr="00286123"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86123"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……………………………………</w:t>
                            </w:r>
                          </w:p>
                          <w:p w14:paraId="07BDA841" w14:textId="509BAF81" w:rsidR="0041309E" w:rsidRDefault="0041309E" w:rsidP="00816AA8">
                            <w:pPr>
                              <w:spacing w:after="0" w:line="480" w:lineRule="auto"/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r w:rsidRPr="0028612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Faculty</w:t>
                            </w:r>
                            <w:r w:rsidRPr="00286123"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86123"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………………………………………………………………</w:t>
                            </w:r>
                          </w:p>
                          <w:p w14:paraId="11EC81DC" w14:textId="7FA8CC6A" w:rsidR="0041309E" w:rsidRPr="00286123" w:rsidRDefault="0041309E" w:rsidP="00816AA8">
                            <w:pPr>
                              <w:spacing w:after="0" w:line="480" w:lineRule="auto"/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andidate Signature: ……….</w:t>
                            </w:r>
                            <w:r w:rsidRPr="00286123"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:………………………………………</w:t>
                            </w:r>
                          </w:p>
                          <w:p w14:paraId="393E89E6" w14:textId="77777777" w:rsidR="0041309E" w:rsidRDefault="0041309E" w:rsidP="00816AA8">
                            <w:pPr>
                              <w:spacing w:after="0" w:line="480" w:lineRule="auto"/>
                              <w:rPr>
                                <w:rFonts w:ascii="Arial" w:hAnsi="Arial" w:cs="Arial"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</w:p>
                          <w:p w14:paraId="2F3D0024" w14:textId="77777777" w:rsidR="0041309E" w:rsidRDefault="0041309E" w:rsidP="00816AA8">
                            <w:pPr>
                              <w:spacing w:after="0" w:line="480" w:lineRule="auto"/>
                            </w:pPr>
                          </w:p>
                          <w:p w14:paraId="523B38C6" w14:textId="77777777" w:rsidR="0041309E" w:rsidRDefault="0041309E" w:rsidP="00816AA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91AD9" id="_x0000_s1028" type="#_x0000_t202" style="position:absolute;left:0;text-align:left;margin-left:-7.6pt;margin-top:11pt;width:352.45pt;height:207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">
                <v:textbox>
                  <w:txbxContent>
                    <w:p w14:paraId="0DBA28E6" w14:textId="06A7B223" w:rsidR="0041309E" w:rsidRPr="00286123" w:rsidRDefault="0041309E" w:rsidP="00816AA8">
                      <w:pPr>
                        <w:spacing w:after="0" w:line="480" w:lineRule="auto"/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r w:rsidRPr="00286123">
                        <w:rPr>
                          <w:rFonts w:ascii="Arial" w:hAnsi="Arial" w:cs="Arial"/>
                          <w:sz w:val="24"/>
                          <w:szCs w:val="24"/>
                        </w:rPr>
                        <w:t>Name: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286123"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>……………………………………………………………</w:t>
                      </w:r>
                    </w:p>
                    <w:p w14:paraId="39BFB5E1" w14:textId="485AD571" w:rsidR="0041309E" w:rsidRPr="00286123" w:rsidRDefault="0041309E" w:rsidP="00816AA8">
                      <w:pPr>
                        <w:spacing w:after="0" w:line="480" w:lineRule="auto"/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r w:rsidRPr="00286123">
                        <w:rPr>
                          <w:rFonts w:ascii="Arial" w:hAnsi="Arial" w:cs="Arial"/>
                          <w:sz w:val="24"/>
                          <w:szCs w:val="24"/>
                        </w:rPr>
                        <w:t>Father's Name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286123">
                        <w:rPr>
                          <w:rFonts w:ascii="Arial" w:hAnsi="Arial" w:cs="Arial"/>
                          <w:sz w:val="24"/>
                          <w:szCs w:val="24"/>
                        </w:rPr>
                        <w:t>…</w:t>
                      </w:r>
                      <w:r w:rsidRPr="00286123"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>………………………………………………</w:t>
                      </w:r>
                    </w:p>
                    <w:p w14:paraId="0AB146AB" w14:textId="5FBB30B5" w:rsidR="0041309E" w:rsidRPr="00286123" w:rsidRDefault="0041309E" w:rsidP="00816AA8">
                      <w:pPr>
                        <w:spacing w:after="0" w:line="480" w:lineRule="auto"/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r w:rsidRPr="00286123">
                        <w:rPr>
                          <w:rFonts w:ascii="Arial" w:hAnsi="Arial" w:cs="Arial"/>
                          <w:sz w:val="24"/>
                          <w:szCs w:val="24"/>
                        </w:rPr>
                        <w:t>CNIC NO: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286123"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>………………………………………………………</w:t>
                      </w:r>
                    </w:p>
                    <w:p w14:paraId="4DF0BE00" w14:textId="2B4875BC" w:rsidR="0041309E" w:rsidRPr="00286123" w:rsidRDefault="0041309E" w:rsidP="00816AA8">
                      <w:pPr>
                        <w:spacing w:after="0" w:line="480" w:lineRule="auto"/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r w:rsidRPr="00286123">
                        <w:rPr>
                          <w:rFonts w:ascii="Arial" w:hAnsi="Arial" w:cs="Arial"/>
                          <w:sz w:val="24"/>
                          <w:szCs w:val="24"/>
                        </w:rPr>
                        <w:t>Program: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286123"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>…………………………………………………………</w:t>
                      </w:r>
                    </w:p>
                    <w:p w14:paraId="27B5E277" w14:textId="15D968F1" w:rsidR="0041309E" w:rsidRPr="00286123" w:rsidRDefault="0041309E" w:rsidP="00816AA8">
                      <w:pPr>
                        <w:spacing w:after="0" w:line="480" w:lineRule="auto"/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r w:rsidRPr="00286123">
                        <w:rPr>
                          <w:rFonts w:ascii="Arial" w:hAnsi="Arial" w:cs="Arial"/>
                          <w:sz w:val="24"/>
                          <w:szCs w:val="24"/>
                        </w:rPr>
                        <w:t>Department/Center/Institute</w:t>
                      </w:r>
                      <w:r w:rsidRPr="00286123"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 xml:space="preserve"> </w:t>
                      </w:r>
                      <w:r w:rsidRPr="00286123"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>……………………………………</w:t>
                      </w:r>
                    </w:p>
                    <w:p w14:paraId="07BDA841" w14:textId="509BAF81" w:rsidR="0041309E" w:rsidRDefault="0041309E" w:rsidP="00816AA8">
                      <w:pPr>
                        <w:spacing w:after="0" w:line="480" w:lineRule="auto"/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r w:rsidRPr="00286123">
                        <w:rPr>
                          <w:rFonts w:ascii="Arial" w:hAnsi="Arial" w:cs="Arial"/>
                          <w:sz w:val="24"/>
                          <w:szCs w:val="24"/>
                        </w:rPr>
                        <w:t>Faculty</w:t>
                      </w:r>
                      <w:r w:rsidRPr="00286123"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 xml:space="preserve"> </w:t>
                      </w:r>
                      <w:r w:rsidRPr="00286123"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>………………………………………………………………</w:t>
                      </w:r>
                    </w:p>
                    <w:p w14:paraId="11EC81DC" w14:textId="7FA8CC6A" w:rsidR="0041309E" w:rsidRPr="00286123" w:rsidRDefault="0041309E" w:rsidP="00816AA8">
                      <w:pPr>
                        <w:spacing w:after="0" w:line="480" w:lineRule="auto"/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andidate Signature: ……….</w:t>
                      </w:r>
                      <w:r w:rsidRPr="00286123"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  <w:t>:………………………………………</w:t>
                      </w:r>
                    </w:p>
                    <w:p w14:paraId="393E89E6" w14:textId="77777777" w:rsidR="0041309E" w:rsidRDefault="0041309E" w:rsidP="00816AA8">
                      <w:pPr>
                        <w:spacing w:after="0" w:line="480" w:lineRule="auto"/>
                        <w:rPr>
                          <w:rFonts w:ascii="Arial" w:hAnsi="Arial" w:cs="Arial"/>
                          <w:color w:val="A6A6A6" w:themeColor="background1" w:themeShade="A6"/>
                          <w:sz w:val="24"/>
                          <w:szCs w:val="24"/>
                        </w:rPr>
                      </w:pPr>
                    </w:p>
                    <w:p w14:paraId="2F3D0024" w14:textId="77777777" w:rsidR="0041309E" w:rsidRDefault="0041309E" w:rsidP="00816AA8">
                      <w:pPr>
                        <w:spacing w:after="0" w:line="480" w:lineRule="auto"/>
                      </w:pPr>
                    </w:p>
                    <w:p w14:paraId="523B38C6" w14:textId="77777777" w:rsidR="0041309E" w:rsidRDefault="0041309E" w:rsidP="00816AA8"/>
                  </w:txbxContent>
                </v:textbox>
                <w10:wrap type="square"/>
              </v:shape>
            </w:pict>
          </mc:Fallback>
        </mc:AlternateContent>
      </w:r>
    </w:p>
    <w:p w14:paraId="02FBC5A5" w14:textId="77777777" w:rsidR="00816AA8" w:rsidRDefault="00816AA8">
      <w:pPr>
        <w:rPr>
          <w:b/>
        </w:rPr>
      </w:pPr>
    </w:p>
    <w:p w14:paraId="0FDA0743" w14:textId="77777777" w:rsidR="00816AA8" w:rsidRDefault="00816AA8">
      <w:pPr>
        <w:rPr>
          <w:b/>
        </w:rPr>
      </w:pPr>
    </w:p>
    <w:p w14:paraId="3A555149" w14:textId="77777777" w:rsidR="00816AA8" w:rsidRDefault="00816AA8">
      <w:pPr>
        <w:rPr>
          <w:b/>
        </w:rPr>
      </w:pPr>
    </w:p>
    <w:p w14:paraId="761C33FC" w14:textId="77777777" w:rsidR="00816AA8" w:rsidRDefault="00816AA8">
      <w:pPr>
        <w:rPr>
          <w:b/>
        </w:rPr>
      </w:pPr>
    </w:p>
    <w:p w14:paraId="33033BEA" w14:textId="77777777" w:rsidR="00816AA8" w:rsidRDefault="00816AA8">
      <w:pPr>
        <w:rPr>
          <w:b/>
        </w:rPr>
      </w:pPr>
    </w:p>
    <w:p w14:paraId="1E1E531B" w14:textId="77777777" w:rsidR="00816AA8" w:rsidRDefault="00816AA8">
      <w:pPr>
        <w:rPr>
          <w:b/>
        </w:rPr>
      </w:pPr>
    </w:p>
    <w:p w14:paraId="0C66F726" w14:textId="77777777" w:rsidR="00816AA8" w:rsidRDefault="00816AA8">
      <w:pPr>
        <w:rPr>
          <w:b/>
        </w:rPr>
      </w:pPr>
    </w:p>
    <w:p w14:paraId="65241317" w14:textId="77777777" w:rsidR="00816AA8" w:rsidRDefault="00816AA8">
      <w:pPr>
        <w:rPr>
          <w:b/>
        </w:rPr>
      </w:pPr>
    </w:p>
    <w:p w14:paraId="185640A7" w14:textId="77777777" w:rsidR="00816AA8" w:rsidRDefault="00816AA8">
      <w:pPr>
        <w:rPr>
          <w:b/>
        </w:rPr>
      </w:pPr>
      <w:r>
        <w:rPr>
          <w:b/>
        </w:rPr>
        <w:t>……………………………………</w:t>
      </w:r>
      <w:r w:rsidR="00117D3E">
        <w:rPr>
          <w:b/>
        </w:rPr>
        <w:t>…………………………………………………………………………………………………………………………………………….</w:t>
      </w:r>
    </w:p>
    <w:p w14:paraId="3FFAF952" w14:textId="77777777" w:rsidR="0046703F" w:rsidRPr="0046703F" w:rsidRDefault="005375A8" w:rsidP="0046703F">
      <w:pPr>
        <w:shd w:val="clear" w:color="auto" w:fill="F2F2F2" w:themeFill="background1" w:themeFillShade="F2"/>
        <w:jc w:val="center"/>
        <w:rPr>
          <w:b/>
          <w:u w:val="single"/>
        </w:rPr>
      </w:pPr>
      <w:r>
        <w:rPr>
          <w:b/>
          <w:u w:val="single"/>
        </w:rPr>
        <w:t>For Office Use Only</w:t>
      </w:r>
    </w:p>
    <w:p w14:paraId="1A3B908A" w14:textId="77777777" w:rsidR="00816AA8" w:rsidRPr="00DE3936" w:rsidRDefault="00816AA8" w:rsidP="00816A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3936">
        <w:rPr>
          <w:rFonts w:ascii="Times New Roman" w:hAnsi="Times New Roman" w:cs="Times New Roman"/>
          <w:b/>
          <w:sz w:val="24"/>
          <w:szCs w:val="24"/>
        </w:rPr>
        <w:t>DIRECTORATE OF ADVANCED STUDIES</w:t>
      </w:r>
    </w:p>
    <w:p w14:paraId="7A24B820" w14:textId="77777777" w:rsidR="00816AA8" w:rsidRPr="00DE3936" w:rsidRDefault="00816AA8" w:rsidP="00816A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3936">
        <w:rPr>
          <w:rFonts w:ascii="Times New Roman" w:hAnsi="Times New Roman" w:cs="Times New Roman"/>
          <w:b/>
          <w:sz w:val="24"/>
          <w:szCs w:val="24"/>
        </w:rPr>
        <w:t xml:space="preserve">SINDH AGRICULTURE UNIVERSITY TANDOJAM </w:t>
      </w:r>
    </w:p>
    <w:p w14:paraId="6DB89417" w14:textId="2AA71F53" w:rsidR="00816AA8" w:rsidRPr="00DE3936" w:rsidRDefault="00816AA8" w:rsidP="00816A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3936">
        <w:rPr>
          <w:rFonts w:ascii="Times New Roman" w:hAnsi="Times New Roman" w:cs="Times New Roman"/>
          <w:b/>
          <w:sz w:val="24"/>
          <w:szCs w:val="24"/>
        </w:rPr>
        <w:t>Post</w:t>
      </w:r>
      <w:r w:rsidR="00117D3E">
        <w:rPr>
          <w:rFonts w:ascii="Times New Roman" w:hAnsi="Times New Roman" w:cs="Times New Roman"/>
          <w:b/>
          <w:sz w:val="24"/>
          <w:szCs w:val="24"/>
        </w:rPr>
        <w:t>g</w:t>
      </w:r>
      <w:r w:rsidRPr="00DE3936">
        <w:rPr>
          <w:rFonts w:ascii="Times New Roman" w:hAnsi="Times New Roman" w:cs="Times New Roman"/>
          <w:b/>
          <w:sz w:val="24"/>
          <w:szCs w:val="24"/>
        </w:rPr>
        <w:t>raduate Degree Program</w:t>
      </w:r>
      <w:r w:rsidR="00766BF6" w:rsidRPr="00DE3936">
        <w:rPr>
          <w:rFonts w:ascii="Times New Roman" w:hAnsi="Times New Roman" w:cs="Times New Roman"/>
          <w:b/>
          <w:sz w:val="24"/>
          <w:szCs w:val="24"/>
        </w:rPr>
        <w:t>s-</w:t>
      </w:r>
      <w:r w:rsidR="00D9657C">
        <w:rPr>
          <w:rFonts w:ascii="Times New Roman" w:hAnsi="Times New Roman" w:cs="Times New Roman"/>
          <w:b/>
          <w:sz w:val="24"/>
          <w:szCs w:val="24"/>
        </w:rPr>
        <w:t>2025</w:t>
      </w:r>
    </w:p>
    <w:p w14:paraId="5D1628EB" w14:textId="77777777" w:rsidR="00816AA8" w:rsidRPr="00DE3936" w:rsidRDefault="00816AA8" w:rsidP="00816A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E3936">
        <w:rPr>
          <w:rFonts w:ascii="Times New Roman" w:hAnsi="Times New Roman" w:cs="Times New Roman"/>
          <w:b/>
          <w:sz w:val="24"/>
          <w:szCs w:val="24"/>
          <w:u w:val="single"/>
        </w:rPr>
        <w:t>RECEIPT</w:t>
      </w:r>
    </w:p>
    <w:p w14:paraId="362CB53C" w14:textId="0E18D5E0" w:rsidR="0046703F" w:rsidRPr="00766BF6" w:rsidRDefault="0046703F" w:rsidP="0046703F">
      <w:pPr>
        <w:spacing w:before="120" w:after="0" w:line="480" w:lineRule="auto"/>
        <w:rPr>
          <w:rFonts w:ascii="Arial" w:hAnsi="Arial" w:cs="Arial"/>
          <w:sz w:val="20"/>
          <w:szCs w:val="20"/>
        </w:rPr>
      </w:pPr>
      <w:r w:rsidRPr="00766BF6">
        <w:rPr>
          <w:rFonts w:ascii="Arial" w:hAnsi="Arial" w:cs="Arial"/>
          <w:sz w:val="20"/>
          <w:szCs w:val="20"/>
        </w:rPr>
        <w:t xml:space="preserve">Received </w:t>
      </w:r>
      <w:r w:rsidR="00766BF6" w:rsidRPr="00766BF6">
        <w:rPr>
          <w:rFonts w:ascii="Arial" w:hAnsi="Arial" w:cs="Arial"/>
          <w:sz w:val="20"/>
          <w:szCs w:val="20"/>
        </w:rPr>
        <w:t xml:space="preserve">application form </w:t>
      </w:r>
      <w:r w:rsidRPr="00766BF6">
        <w:rPr>
          <w:rFonts w:ascii="Arial" w:hAnsi="Arial" w:cs="Arial"/>
          <w:sz w:val="20"/>
          <w:szCs w:val="20"/>
        </w:rPr>
        <w:t>for admission in MSc/MS/ME/MPhil/PhD program</w:t>
      </w:r>
      <w:r w:rsidR="00766BF6">
        <w:rPr>
          <w:rFonts w:ascii="Arial" w:hAnsi="Arial" w:cs="Arial"/>
          <w:sz w:val="20"/>
          <w:szCs w:val="20"/>
        </w:rPr>
        <w:t>s-</w:t>
      </w:r>
      <w:r w:rsidR="00D9657C">
        <w:rPr>
          <w:rFonts w:ascii="Arial" w:hAnsi="Arial" w:cs="Arial"/>
          <w:sz w:val="20"/>
          <w:szCs w:val="20"/>
        </w:rPr>
        <w:t>2025</w:t>
      </w:r>
      <w:r w:rsidRPr="00766BF6">
        <w:rPr>
          <w:rFonts w:ascii="Arial" w:hAnsi="Arial" w:cs="Arial"/>
          <w:sz w:val="20"/>
          <w:szCs w:val="20"/>
        </w:rPr>
        <w:t xml:space="preserve"> </w:t>
      </w:r>
      <w:r w:rsidR="00766BF6">
        <w:rPr>
          <w:rFonts w:ascii="Arial" w:hAnsi="Arial" w:cs="Arial"/>
          <w:sz w:val="20"/>
          <w:szCs w:val="20"/>
        </w:rPr>
        <w:t>from</w:t>
      </w:r>
    </w:p>
    <w:p w14:paraId="6C318DEB" w14:textId="77777777" w:rsidR="0046703F" w:rsidRPr="00766BF6" w:rsidRDefault="0046703F" w:rsidP="0046703F">
      <w:pPr>
        <w:spacing w:before="120" w:after="0" w:line="480" w:lineRule="auto"/>
        <w:rPr>
          <w:rFonts w:ascii="Arial" w:hAnsi="Arial" w:cs="Arial"/>
          <w:sz w:val="20"/>
          <w:szCs w:val="20"/>
        </w:rPr>
      </w:pPr>
      <w:proofErr w:type="spellStart"/>
      <w:r w:rsidRPr="00766BF6">
        <w:rPr>
          <w:rFonts w:ascii="Arial" w:hAnsi="Arial" w:cs="Arial"/>
          <w:sz w:val="20"/>
          <w:szCs w:val="20"/>
        </w:rPr>
        <w:t>Mr</w:t>
      </w:r>
      <w:proofErr w:type="spellEnd"/>
      <w:r w:rsidRPr="00766BF6">
        <w:rPr>
          <w:rFonts w:ascii="Arial" w:hAnsi="Arial" w:cs="Arial"/>
          <w:sz w:val="20"/>
          <w:szCs w:val="20"/>
        </w:rPr>
        <w:t>/</w:t>
      </w:r>
      <w:proofErr w:type="spellStart"/>
      <w:r w:rsidRPr="00766BF6">
        <w:rPr>
          <w:rFonts w:ascii="Arial" w:hAnsi="Arial" w:cs="Arial"/>
          <w:sz w:val="20"/>
          <w:szCs w:val="20"/>
        </w:rPr>
        <w:t>Ms</w:t>
      </w:r>
      <w:proofErr w:type="spellEnd"/>
      <w:r w:rsidRPr="00766BF6">
        <w:rPr>
          <w:rFonts w:ascii="Arial" w:hAnsi="Arial" w:cs="Arial"/>
          <w:sz w:val="20"/>
          <w:szCs w:val="20"/>
        </w:rPr>
        <w:t xml:space="preserve"> ___________________________________________ S/o / D/o _____________________________________</w:t>
      </w:r>
    </w:p>
    <w:p w14:paraId="441E6961" w14:textId="77777777" w:rsidR="0046703F" w:rsidRPr="00766BF6" w:rsidRDefault="0046703F" w:rsidP="0046703F">
      <w:pPr>
        <w:spacing w:after="0" w:line="480" w:lineRule="auto"/>
        <w:rPr>
          <w:rFonts w:ascii="Arial" w:hAnsi="Arial" w:cs="Arial"/>
          <w:sz w:val="20"/>
          <w:szCs w:val="20"/>
        </w:rPr>
      </w:pPr>
      <w:r w:rsidRPr="00766BF6">
        <w:rPr>
          <w:rFonts w:ascii="Arial" w:hAnsi="Arial" w:cs="Arial"/>
          <w:sz w:val="20"/>
          <w:szCs w:val="20"/>
        </w:rPr>
        <w:t>at Department/Center/Institute _________________________ Faculty ______________________________________</w:t>
      </w:r>
    </w:p>
    <w:p w14:paraId="5DBD9590" w14:textId="77777777" w:rsidR="0046703F" w:rsidRPr="00766BF6" w:rsidRDefault="0046703F" w:rsidP="0046703F">
      <w:pPr>
        <w:spacing w:after="0" w:line="480" w:lineRule="auto"/>
        <w:rPr>
          <w:rFonts w:ascii="Arial" w:hAnsi="Arial" w:cs="Arial"/>
          <w:sz w:val="20"/>
          <w:szCs w:val="20"/>
        </w:rPr>
      </w:pPr>
      <w:r w:rsidRPr="00766BF6">
        <w:rPr>
          <w:rFonts w:ascii="Arial" w:hAnsi="Arial" w:cs="Arial"/>
          <w:sz w:val="20"/>
          <w:szCs w:val="20"/>
        </w:rPr>
        <w:t>Along with following documents:</w:t>
      </w:r>
    </w:p>
    <w:tbl>
      <w:tblPr>
        <w:tblStyle w:val="TableGrid"/>
        <w:tblW w:w="4215" w:type="pct"/>
        <w:jc w:val="center"/>
        <w:tblLook w:val="04A0" w:firstRow="1" w:lastRow="0" w:firstColumn="1" w:lastColumn="0" w:noHBand="0" w:noVBand="1"/>
      </w:tblPr>
      <w:tblGrid>
        <w:gridCol w:w="803"/>
        <w:gridCol w:w="6217"/>
        <w:gridCol w:w="1168"/>
        <w:gridCol w:w="870"/>
      </w:tblGrid>
      <w:tr w:rsidR="0046703F" w:rsidRPr="0046703F" w14:paraId="4F40AAAE" w14:textId="77777777" w:rsidTr="00117D3E">
        <w:trPr>
          <w:jc w:val="center"/>
        </w:trPr>
        <w:tc>
          <w:tcPr>
            <w:tcW w:w="443" w:type="pct"/>
          </w:tcPr>
          <w:p w14:paraId="4D1FA1A9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proofErr w:type="spellStart"/>
            <w:r w:rsidRPr="0046703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.No</w:t>
            </w:r>
            <w:proofErr w:type="spellEnd"/>
            <w:r w:rsidRPr="0046703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3431" w:type="pct"/>
          </w:tcPr>
          <w:p w14:paraId="51899CE5" w14:textId="77777777" w:rsidR="0046703F" w:rsidRPr="0046703F" w:rsidRDefault="0046703F" w:rsidP="0046703F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ocuments</w:t>
            </w:r>
          </w:p>
        </w:tc>
        <w:tc>
          <w:tcPr>
            <w:tcW w:w="645" w:type="pct"/>
          </w:tcPr>
          <w:p w14:paraId="2754E87E" w14:textId="77777777" w:rsidR="0046703F" w:rsidRPr="0046703F" w:rsidRDefault="0046703F" w:rsidP="0046703F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Quantity </w:t>
            </w:r>
          </w:p>
        </w:tc>
        <w:tc>
          <w:tcPr>
            <w:tcW w:w="480" w:type="pct"/>
          </w:tcPr>
          <w:p w14:paraId="7F67E171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ick </w:t>
            </w:r>
          </w:p>
        </w:tc>
      </w:tr>
      <w:tr w:rsidR="0046703F" w:rsidRPr="0046703F" w14:paraId="49542EAA" w14:textId="77777777" w:rsidTr="00117D3E">
        <w:trPr>
          <w:jc w:val="center"/>
        </w:trPr>
        <w:tc>
          <w:tcPr>
            <w:tcW w:w="443" w:type="pct"/>
          </w:tcPr>
          <w:p w14:paraId="7EE0AE26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0C85D8F3" w14:textId="77777777" w:rsidR="0046703F" w:rsidRPr="0046703F" w:rsidRDefault="0046703F" w:rsidP="0046703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iginal paid bank challan of Rs. 3000.00</w:t>
            </w:r>
          </w:p>
        </w:tc>
        <w:tc>
          <w:tcPr>
            <w:tcW w:w="645" w:type="pct"/>
          </w:tcPr>
          <w:p w14:paraId="05E0A08C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0" w:type="pct"/>
          </w:tcPr>
          <w:p w14:paraId="157BCC2A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25E44A2B" w14:textId="77777777" w:rsidTr="00117D3E">
        <w:trPr>
          <w:jc w:val="center"/>
        </w:trPr>
        <w:tc>
          <w:tcPr>
            <w:tcW w:w="443" w:type="pct"/>
          </w:tcPr>
          <w:p w14:paraId="3D8F0D92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34085D67" w14:textId="77777777" w:rsidR="0046703F" w:rsidRPr="0046703F" w:rsidRDefault="00950434" w:rsidP="0046703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triculation P</w:t>
            </w:r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s &amp; Marks certificat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45" w:type="pct"/>
          </w:tcPr>
          <w:p w14:paraId="3FF3F735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copies</w:t>
            </w:r>
          </w:p>
        </w:tc>
        <w:tc>
          <w:tcPr>
            <w:tcW w:w="480" w:type="pct"/>
          </w:tcPr>
          <w:p w14:paraId="0D5F8E57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447D3194" w14:textId="77777777" w:rsidTr="00117D3E">
        <w:trPr>
          <w:jc w:val="center"/>
        </w:trPr>
        <w:tc>
          <w:tcPr>
            <w:tcW w:w="443" w:type="pct"/>
          </w:tcPr>
          <w:p w14:paraId="41FE0DB1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4A60105F" w14:textId="77777777" w:rsidR="0046703F" w:rsidRPr="0046703F" w:rsidRDefault="00950434" w:rsidP="0046703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rmediate P</w:t>
            </w:r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s &amp; Marks certificat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45" w:type="pct"/>
          </w:tcPr>
          <w:p w14:paraId="6260FAE1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copies</w:t>
            </w:r>
          </w:p>
        </w:tc>
        <w:tc>
          <w:tcPr>
            <w:tcW w:w="480" w:type="pct"/>
          </w:tcPr>
          <w:p w14:paraId="3D8578EF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40BFEDB9" w14:textId="77777777" w:rsidTr="00117D3E">
        <w:trPr>
          <w:jc w:val="center"/>
        </w:trPr>
        <w:tc>
          <w:tcPr>
            <w:tcW w:w="443" w:type="pct"/>
          </w:tcPr>
          <w:p w14:paraId="11E3E2EB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6E851747" w14:textId="77777777" w:rsidR="0046703F" w:rsidRPr="0046703F" w:rsidRDefault="00950434" w:rsidP="0046703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chelor P</w:t>
            </w:r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s &amp; Transcript certificat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45" w:type="pct"/>
          </w:tcPr>
          <w:p w14:paraId="02DAEAB2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copies</w:t>
            </w:r>
          </w:p>
        </w:tc>
        <w:tc>
          <w:tcPr>
            <w:tcW w:w="480" w:type="pct"/>
          </w:tcPr>
          <w:p w14:paraId="236A515C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7E620184" w14:textId="77777777" w:rsidTr="00117D3E">
        <w:trPr>
          <w:jc w:val="center"/>
        </w:trPr>
        <w:tc>
          <w:tcPr>
            <w:tcW w:w="443" w:type="pct"/>
          </w:tcPr>
          <w:p w14:paraId="1E0F9EA3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5845912E" w14:textId="77777777" w:rsidR="0046703F" w:rsidRPr="0046703F" w:rsidRDefault="00950434" w:rsidP="00950434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ster P</w:t>
            </w:r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s &amp; Transcript certificat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only for Ph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45" w:type="pct"/>
          </w:tcPr>
          <w:p w14:paraId="7FDF73DD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copies</w:t>
            </w:r>
          </w:p>
        </w:tc>
        <w:tc>
          <w:tcPr>
            <w:tcW w:w="480" w:type="pct"/>
          </w:tcPr>
          <w:p w14:paraId="3A6CE38A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7926C057" w14:textId="77777777" w:rsidTr="00117D3E">
        <w:trPr>
          <w:jc w:val="center"/>
        </w:trPr>
        <w:tc>
          <w:tcPr>
            <w:tcW w:w="443" w:type="pct"/>
          </w:tcPr>
          <w:p w14:paraId="10E123BC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2824A3A9" w14:textId="261CA109" w:rsidR="0046703F" w:rsidRPr="0046703F" w:rsidRDefault="0046703F" w:rsidP="0046703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tional Identity Card</w:t>
            </w:r>
            <w:r w:rsidR="0020137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45" w:type="pct"/>
          </w:tcPr>
          <w:p w14:paraId="20A7655C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copies</w:t>
            </w:r>
          </w:p>
        </w:tc>
        <w:tc>
          <w:tcPr>
            <w:tcW w:w="480" w:type="pct"/>
          </w:tcPr>
          <w:p w14:paraId="50E84187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52D15C60" w14:textId="77777777" w:rsidTr="00117D3E">
        <w:trPr>
          <w:jc w:val="center"/>
        </w:trPr>
        <w:tc>
          <w:tcPr>
            <w:tcW w:w="443" w:type="pct"/>
          </w:tcPr>
          <w:p w14:paraId="5EADC3D0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4B3DE64B" w14:textId="702DBF9B" w:rsidR="0046703F" w:rsidRPr="0046703F" w:rsidRDefault="0046703F" w:rsidP="0046703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micile &amp; PRC certificate</w:t>
            </w:r>
            <w:r w:rsidR="0095043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 w:rsidR="0020137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645" w:type="pct"/>
          </w:tcPr>
          <w:p w14:paraId="20B89C05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copies</w:t>
            </w:r>
          </w:p>
        </w:tc>
        <w:tc>
          <w:tcPr>
            <w:tcW w:w="480" w:type="pct"/>
          </w:tcPr>
          <w:p w14:paraId="65463E4F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1A9EC685" w14:textId="77777777" w:rsidTr="00117D3E">
        <w:trPr>
          <w:jc w:val="center"/>
        </w:trPr>
        <w:tc>
          <w:tcPr>
            <w:tcW w:w="443" w:type="pct"/>
          </w:tcPr>
          <w:p w14:paraId="44D1BC7F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3D392403" w14:textId="77777777" w:rsidR="0046703F" w:rsidRPr="0046703F" w:rsidRDefault="0046703F" w:rsidP="0046703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assport size recent photographs. </w:t>
            </w:r>
          </w:p>
        </w:tc>
        <w:tc>
          <w:tcPr>
            <w:tcW w:w="645" w:type="pct"/>
          </w:tcPr>
          <w:p w14:paraId="542752B1" w14:textId="77777777" w:rsidR="0046703F" w:rsidRPr="0046703F" w:rsidRDefault="0046703F" w:rsidP="00950434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4 </w:t>
            </w:r>
          </w:p>
        </w:tc>
        <w:tc>
          <w:tcPr>
            <w:tcW w:w="480" w:type="pct"/>
          </w:tcPr>
          <w:p w14:paraId="039C34B5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47723B8A" w14:textId="77777777" w:rsidTr="00117D3E">
        <w:trPr>
          <w:jc w:val="center"/>
        </w:trPr>
        <w:tc>
          <w:tcPr>
            <w:tcW w:w="443" w:type="pct"/>
          </w:tcPr>
          <w:p w14:paraId="583289B9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25DA5AE5" w14:textId="77777777" w:rsidR="0046703F" w:rsidRPr="0046703F" w:rsidRDefault="00950434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5043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riginal Migration certificate with three copies is required for applicants who graduated from universities other than Sindh Agriculture University </w:t>
            </w:r>
            <w:proofErr w:type="spellStart"/>
            <w:r w:rsidRPr="0095043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ndojam</w:t>
            </w:r>
            <w:proofErr w:type="spellEnd"/>
            <w:r w:rsidR="0046703F"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 </w:t>
            </w:r>
          </w:p>
        </w:tc>
        <w:tc>
          <w:tcPr>
            <w:tcW w:w="645" w:type="pct"/>
          </w:tcPr>
          <w:p w14:paraId="44DDD11E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iginal + 3 copies</w:t>
            </w:r>
          </w:p>
        </w:tc>
        <w:tc>
          <w:tcPr>
            <w:tcW w:w="480" w:type="pct"/>
          </w:tcPr>
          <w:p w14:paraId="0CAC4225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249C604A" w14:textId="77777777" w:rsidTr="00117D3E">
        <w:trPr>
          <w:jc w:val="center"/>
        </w:trPr>
        <w:tc>
          <w:tcPr>
            <w:tcW w:w="443" w:type="pct"/>
          </w:tcPr>
          <w:p w14:paraId="0462FC85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647E368F" w14:textId="77777777" w:rsidR="0046703F" w:rsidRPr="0046703F" w:rsidRDefault="0046703F" w:rsidP="0046703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lf-addressed stamped envelopes</w:t>
            </w:r>
          </w:p>
        </w:tc>
        <w:tc>
          <w:tcPr>
            <w:tcW w:w="645" w:type="pct"/>
          </w:tcPr>
          <w:p w14:paraId="58FFE749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sets</w:t>
            </w:r>
          </w:p>
        </w:tc>
        <w:tc>
          <w:tcPr>
            <w:tcW w:w="480" w:type="pct"/>
          </w:tcPr>
          <w:p w14:paraId="6C58C577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6703F" w:rsidRPr="0046703F" w14:paraId="41B1B6CF" w14:textId="77777777" w:rsidTr="00117D3E">
        <w:trPr>
          <w:jc w:val="center"/>
        </w:trPr>
        <w:tc>
          <w:tcPr>
            <w:tcW w:w="443" w:type="pct"/>
          </w:tcPr>
          <w:p w14:paraId="1E26CCAE" w14:textId="77777777" w:rsidR="0046703F" w:rsidRPr="0046703F" w:rsidRDefault="0046703F" w:rsidP="0046703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431" w:type="pct"/>
          </w:tcPr>
          <w:p w14:paraId="5186E1DD" w14:textId="1D8AC82A" w:rsidR="0046703F" w:rsidRPr="0046703F" w:rsidRDefault="0046703F" w:rsidP="00FB0A6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tatement of Purpose or Concept Paper’ </w:t>
            </w:r>
            <w:r w:rsidR="00117D3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(only for </w:t>
            </w:r>
            <w:proofErr w:type="gramStart"/>
            <w:r w:rsidR="00117D3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hD)</w:t>
            </w: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FB0A6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Endorsed</w:t>
            </w:r>
            <w:proofErr w:type="gramEnd"/>
            <w:r w:rsidR="00FB0A6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y the intended  Supervisor </w:t>
            </w:r>
            <w:r w:rsidR="0020137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645" w:type="pct"/>
          </w:tcPr>
          <w:p w14:paraId="3E93AD08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670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sets</w:t>
            </w:r>
          </w:p>
        </w:tc>
        <w:tc>
          <w:tcPr>
            <w:tcW w:w="480" w:type="pct"/>
          </w:tcPr>
          <w:p w14:paraId="4261EC44" w14:textId="77777777" w:rsidR="0046703F" w:rsidRPr="0046703F" w:rsidRDefault="0046703F" w:rsidP="0046703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59BEEF53" w14:textId="77777777" w:rsidR="0046703F" w:rsidRDefault="0046703F" w:rsidP="0046703F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CF031FA" w14:textId="5513306F" w:rsidR="0046703F" w:rsidRPr="00816AA8" w:rsidRDefault="0046703F" w:rsidP="0046703F">
      <w:pPr>
        <w:spacing w:after="0" w:line="48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</w:rPr>
        <w:t>Date:</w:t>
      </w:r>
      <w:r w:rsidR="00FF668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</w:t>
      </w:r>
      <w:r w:rsidR="00FF668C">
        <w:rPr>
          <w:rFonts w:ascii="Times New Roman" w:hAnsi="Times New Roman" w:cs="Times New Roman"/>
        </w:rPr>
        <w:t>….</w:t>
      </w:r>
      <w:r>
        <w:rPr>
          <w:rFonts w:ascii="Times New Roman" w:hAnsi="Times New Roman" w:cs="Times New Roman"/>
        </w:rPr>
        <w:t xml:space="preserve"> Signature of the Receiving Staff:</w:t>
      </w:r>
      <w:r w:rsidR="00FF668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</w:t>
      </w:r>
      <w:r w:rsidR="00766BF6">
        <w:rPr>
          <w:rFonts w:ascii="Times New Roman" w:hAnsi="Times New Roman" w:cs="Times New Roman"/>
        </w:rPr>
        <w:t>……</w:t>
      </w:r>
      <w:r w:rsidR="00FF668C">
        <w:rPr>
          <w:rFonts w:ascii="Times New Roman" w:hAnsi="Times New Roman" w:cs="Times New Roman"/>
        </w:rPr>
        <w:t>….</w:t>
      </w:r>
      <w:r>
        <w:rPr>
          <w:rFonts w:ascii="Times New Roman" w:hAnsi="Times New Roman" w:cs="Times New Roman"/>
        </w:rPr>
        <w:t>…</w:t>
      </w:r>
    </w:p>
    <w:sectPr w:rsidR="0046703F" w:rsidRPr="00816AA8" w:rsidSect="002D526C">
      <w:footerReference w:type="default" r:id="rId11"/>
      <w:pgSz w:w="11907" w:h="16839" w:code="9"/>
      <w:pgMar w:top="720" w:right="43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8A1F8" w14:textId="77777777" w:rsidR="00B46804" w:rsidRDefault="00B46804" w:rsidP="0052216C">
      <w:pPr>
        <w:spacing w:after="0" w:line="240" w:lineRule="auto"/>
      </w:pPr>
      <w:r>
        <w:separator/>
      </w:r>
    </w:p>
  </w:endnote>
  <w:endnote w:type="continuationSeparator" w:id="0">
    <w:p w14:paraId="657CC756" w14:textId="77777777" w:rsidR="00B46804" w:rsidRDefault="00B46804" w:rsidP="00522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469427"/>
      <w:docPartObj>
        <w:docPartGallery w:val="Page Numbers (Bottom of Page)"/>
        <w:docPartUnique/>
      </w:docPartObj>
    </w:sdtPr>
    <w:sdtEndPr/>
    <w:sdtContent>
      <w:p w14:paraId="6096716C" w14:textId="450A06C2" w:rsidR="0041309E" w:rsidRDefault="004130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24B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8A1866" w14:textId="77777777" w:rsidR="0041309E" w:rsidRDefault="00413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3D459" w14:textId="77777777" w:rsidR="00B46804" w:rsidRDefault="00B46804" w:rsidP="0052216C">
      <w:pPr>
        <w:spacing w:after="0" w:line="240" w:lineRule="auto"/>
      </w:pPr>
      <w:r>
        <w:separator/>
      </w:r>
    </w:p>
  </w:footnote>
  <w:footnote w:type="continuationSeparator" w:id="0">
    <w:p w14:paraId="3F20C9EC" w14:textId="77777777" w:rsidR="00B46804" w:rsidRDefault="00B46804" w:rsidP="005221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694"/>
    <w:multiLevelType w:val="hybridMultilevel"/>
    <w:tmpl w:val="378663C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3A6349"/>
    <w:multiLevelType w:val="hybridMultilevel"/>
    <w:tmpl w:val="8862AE3A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0CC33ADD"/>
    <w:multiLevelType w:val="multilevel"/>
    <w:tmpl w:val="D1985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EB3EE3"/>
    <w:multiLevelType w:val="hybridMultilevel"/>
    <w:tmpl w:val="B060E04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302B01"/>
    <w:multiLevelType w:val="hybridMultilevel"/>
    <w:tmpl w:val="9D80D0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C1DED"/>
    <w:multiLevelType w:val="hybridMultilevel"/>
    <w:tmpl w:val="723AB412"/>
    <w:lvl w:ilvl="0" w:tplc="88AEFEFA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03DD9"/>
    <w:multiLevelType w:val="hybridMultilevel"/>
    <w:tmpl w:val="C5EC6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244D3"/>
    <w:multiLevelType w:val="hybridMultilevel"/>
    <w:tmpl w:val="62A26916"/>
    <w:lvl w:ilvl="0" w:tplc="8D3467B0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7714CE"/>
    <w:multiLevelType w:val="hybridMultilevel"/>
    <w:tmpl w:val="B3125CC2"/>
    <w:lvl w:ilvl="0" w:tplc="F37C6FD2">
      <w:start w:val="1"/>
      <w:numFmt w:val="lowerRoman"/>
      <w:lvlText w:val="%1."/>
      <w:lvlJc w:val="right"/>
      <w:pPr>
        <w:ind w:left="117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36366896"/>
    <w:multiLevelType w:val="multilevel"/>
    <w:tmpl w:val="C28AD5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7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3.2.%3."/>
      <w:lvlJc w:val="left"/>
      <w:pPr>
        <w:ind w:left="100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775447D"/>
    <w:multiLevelType w:val="hybridMultilevel"/>
    <w:tmpl w:val="8A901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DA1B1E"/>
    <w:multiLevelType w:val="multilevel"/>
    <w:tmpl w:val="0EFAD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A63B47"/>
    <w:multiLevelType w:val="hybridMultilevel"/>
    <w:tmpl w:val="C2EA2E12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 w15:restartNumberingAfterBreak="0">
    <w:nsid w:val="4CFA5D41"/>
    <w:multiLevelType w:val="multilevel"/>
    <w:tmpl w:val="47247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64618A"/>
    <w:multiLevelType w:val="hybridMultilevel"/>
    <w:tmpl w:val="48A2F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D6213"/>
    <w:multiLevelType w:val="multilevel"/>
    <w:tmpl w:val="9670D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3D3560"/>
    <w:multiLevelType w:val="hybridMultilevel"/>
    <w:tmpl w:val="91DE6E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6B4F9C"/>
    <w:multiLevelType w:val="hybridMultilevel"/>
    <w:tmpl w:val="EE2CB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2B42C3"/>
    <w:multiLevelType w:val="multilevel"/>
    <w:tmpl w:val="0E5C6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F5E4129"/>
    <w:multiLevelType w:val="hybridMultilevel"/>
    <w:tmpl w:val="6D1A0E3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71AB01E0"/>
    <w:multiLevelType w:val="hybridMultilevel"/>
    <w:tmpl w:val="666E1D4C"/>
    <w:lvl w:ilvl="0" w:tplc="B7D267D2">
      <w:start w:val="1"/>
      <w:numFmt w:val="upperRoman"/>
      <w:lvlText w:val="%1."/>
      <w:lvlJc w:val="righ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76346AF1"/>
    <w:multiLevelType w:val="multilevel"/>
    <w:tmpl w:val="BEDEF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367174"/>
    <w:multiLevelType w:val="hybridMultilevel"/>
    <w:tmpl w:val="62A26916"/>
    <w:lvl w:ilvl="0" w:tplc="8D3467B0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F0AC7"/>
    <w:multiLevelType w:val="multilevel"/>
    <w:tmpl w:val="32F2E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0"/>
  </w:num>
  <w:num w:numId="3">
    <w:abstractNumId w:val="4"/>
  </w:num>
  <w:num w:numId="4">
    <w:abstractNumId w:val="23"/>
  </w:num>
  <w:num w:numId="5">
    <w:abstractNumId w:val="2"/>
  </w:num>
  <w:num w:numId="6">
    <w:abstractNumId w:val="13"/>
  </w:num>
  <w:num w:numId="7">
    <w:abstractNumId w:val="18"/>
  </w:num>
  <w:num w:numId="8">
    <w:abstractNumId w:val="21"/>
  </w:num>
  <w:num w:numId="9">
    <w:abstractNumId w:val="15"/>
  </w:num>
  <w:num w:numId="10">
    <w:abstractNumId w:val="11"/>
  </w:num>
  <w:num w:numId="11">
    <w:abstractNumId w:val="9"/>
  </w:num>
  <w:num w:numId="12">
    <w:abstractNumId w:val="16"/>
  </w:num>
  <w:num w:numId="13">
    <w:abstractNumId w:val="8"/>
  </w:num>
  <w:num w:numId="14">
    <w:abstractNumId w:val="22"/>
  </w:num>
  <w:num w:numId="15">
    <w:abstractNumId w:val="6"/>
  </w:num>
  <w:num w:numId="16">
    <w:abstractNumId w:val="17"/>
  </w:num>
  <w:num w:numId="17">
    <w:abstractNumId w:val="0"/>
  </w:num>
  <w:num w:numId="18">
    <w:abstractNumId w:val="7"/>
  </w:num>
  <w:num w:numId="19">
    <w:abstractNumId w:val="3"/>
  </w:num>
  <w:num w:numId="20">
    <w:abstractNumId w:val="1"/>
  </w:num>
  <w:num w:numId="21">
    <w:abstractNumId w:val="12"/>
  </w:num>
  <w:num w:numId="22">
    <w:abstractNumId w:val="19"/>
  </w:num>
  <w:num w:numId="23">
    <w:abstractNumId w:val="20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wszEyMjU0tjIwszAyUdpeDU4uLM/DyQAtNaANSpDTssAAAA"/>
  </w:docVars>
  <w:rsids>
    <w:rsidRoot w:val="00AC1459"/>
    <w:rsid w:val="0001009E"/>
    <w:rsid w:val="00012178"/>
    <w:rsid w:val="000121D1"/>
    <w:rsid w:val="00013531"/>
    <w:rsid w:val="000168F3"/>
    <w:rsid w:val="000177C4"/>
    <w:rsid w:val="000200C7"/>
    <w:rsid w:val="0002264B"/>
    <w:rsid w:val="0002494A"/>
    <w:rsid w:val="000267D6"/>
    <w:rsid w:val="00027CE6"/>
    <w:rsid w:val="00032B69"/>
    <w:rsid w:val="00034D7F"/>
    <w:rsid w:val="000366D5"/>
    <w:rsid w:val="000422B6"/>
    <w:rsid w:val="0004405A"/>
    <w:rsid w:val="00047DD8"/>
    <w:rsid w:val="000517E6"/>
    <w:rsid w:val="00052319"/>
    <w:rsid w:val="000531BB"/>
    <w:rsid w:val="000554A4"/>
    <w:rsid w:val="00056829"/>
    <w:rsid w:val="0006212B"/>
    <w:rsid w:val="0006553D"/>
    <w:rsid w:val="000678FD"/>
    <w:rsid w:val="0007025B"/>
    <w:rsid w:val="000706D5"/>
    <w:rsid w:val="00070A28"/>
    <w:rsid w:val="0007293D"/>
    <w:rsid w:val="00075024"/>
    <w:rsid w:val="000756AD"/>
    <w:rsid w:val="00082631"/>
    <w:rsid w:val="00085CA6"/>
    <w:rsid w:val="00086F93"/>
    <w:rsid w:val="00091F55"/>
    <w:rsid w:val="000A26F7"/>
    <w:rsid w:val="000A547B"/>
    <w:rsid w:val="000A70FD"/>
    <w:rsid w:val="000A7100"/>
    <w:rsid w:val="000B3B0B"/>
    <w:rsid w:val="000B4C3F"/>
    <w:rsid w:val="000B50CE"/>
    <w:rsid w:val="000C60AC"/>
    <w:rsid w:val="000D1A6F"/>
    <w:rsid w:val="000D2369"/>
    <w:rsid w:val="000D3517"/>
    <w:rsid w:val="000D7F06"/>
    <w:rsid w:val="000E3D87"/>
    <w:rsid w:val="000E6889"/>
    <w:rsid w:val="000F0569"/>
    <w:rsid w:val="000F0D9D"/>
    <w:rsid w:val="000F4CC0"/>
    <w:rsid w:val="000F6A73"/>
    <w:rsid w:val="001057E8"/>
    <w:rsid w:val="00112083"/>
    <w:rsid w:val="00112AA2"/>
    <w:rsid w:val="00116297"/>
    <w:rsid w:val="00116519"/>
    <w:rsid w:val="00116FA1"/>
    <w:rsid w:val="00117D3E"/>
    <w:rsid w:val="00124C88"/>
    <w:rsid w:val="0012615C"/>
    <w:rsid w:val="001374D3"/>
    <w:rsid w:val="00143163"/>
    <w:rsid w:val="00143ABA"/>
    <w:rsid w:val="00145B7B"/>
    <w:rsid w:val="00146D43"/>
    <w:rsid w:val="00147433"/>
    <w:rsid w:val="001606D0"/>
    <w:rsid w:val="001652AA"/>
    <w:rsid w:val="00166F65"/>
    <w:rsid w:val="00170EE5"/>
    <w:rsid w:val="00171BF6"/>
    <w:rsid w:val="0017456A"/>
    <w:rsid w:val="00175650"/>
    <w:rsid w:val="00177B5B"/>
    <w:rsid w:val="00182DAD"/>
    <w:rsid w:val="001834AD"/>
    <w:rsid w:val="00184D3F"/>
    <w:rsid w:val="00191C33"/>
    <w:rsid w:val="001946A5"/>
    <w:rsid w:val="00196CDE"/>
    <w:rsid w:val="001A771A"/>
    <w:rsid w:val="001B3D07"/>
    <w:rsid w:val="001B46C5"/>
    <w:rsid w:val="001B6C9A"/>
    <w:rsid w:val="001C3623"/>
    <w:rsid w:val="001D3696"/>
    <w:rsid w:val="001F15EA"/>
    <w:rsid w:val="001F18AF"/>
    <w:rsid w:val="001F2638"/>
    <w:rsid w:val="001F7340"/>
    <w:rsid w:val="001F75F3"/>
    <w:rsid w:val="00201377"/>
    <w:rsid w:val="00201566"/>
    <w:rsid w:val="00202188"/>
    <w:rsid w:val="00203D6E"/>
    <w:rsid w:val="00204A3D"/>
    <w:rsid w:val="0021139F"/>
    <w:rsid w:val="00211780"/>
    <w:rsid w:val="002120F2"/>
    <w:rsid w:val="0021484A"/>
    <w:rsid w:val="002163C8"/>
    <w:rsid w:val="00224D88"/>
    <w:rsid w:val="00224DE4"/>
    <w:rsid w:val="0023112A"/>
    <w:rsid w:val="00232F3E"/>
    <w:rsid w:val="00235033"/>
    <w:rsid w:val="00235554"/>
    <w:rsid w:val="00242227"/>
    <w:rsid w:val="002423DC"/>
    <w:rsid w:val="00246693"/>
    <w:rsid w:val="0025007B"/>
    <w:rsid w:val="00252EFA"/>
    <w:rsid w:val="00256192"/>
    <w:rsid w:val="0026179E"/>
    <w:rsid w:val="002677A0"/>
    <w:rsid w:val="00277AE3"/>
    <w:rsid w:val="00281919"/>
    <w:rsid w:val="002825CC"/>
    <w:rsid w:val="0028546C"/>
    <w:rsid w:val="0028567C"/>
    <w:rsid w:val="00286123"/>
    <w:rsid w:val="002975B0"/>
    <w:rsid w:val="002B26A1"/>
    <w:rsid w:val="002B5B9C"/>
    <w:rsid w:val="002B6AB0"/>
    <w:rsid w:val="002C23E1"/>
    <w:rsid w:val="002C26BB"/>
    <w:rsid w:val="002C5A0B"/>
    <w:rsid w:val="002C7FF1"/>
    <w:rsid w:val="002D3C6B"/>
    <w:rsid w:val="002D526C"/>
    <w:rsid w:val="002E5CDD"/>
    <w:rsid w:val="002E7176"/>
    <w:rsid w:val="002F0B09"/>
    <w:rsid w:val="002F2B91"/>
    <w:rsid w:val="002F5BDC"/>
    <w:rsid w:val="00302CA0"/>
    <w:rsid w:val="00307DD5"/>
    <w:rsid w:val="0031136A"/>
    <w:rsid w:val="003167E9"/>
    <w:rsid w:val="00322AAA"/>
    <w:rsid w:val="00324D3D"/>
    <w:rsid w:val="003260B3"/>
    <w:rsid w:val="003308D8"/>
    <w:rsid w:val="003313CC"/>
    <w:rsid w:val="00335C80"/>
    <w:rsid w:val="00340BB9"/>
    <w:rsid w:val="00344332"/>
    <w:rsid w:val="00350B5B"/>
    <w:rsid w:val="00351247"/>
    <w:rsid w:val="00355E28"/>
    <w:rsid w:val="00357861"/>
    <w:rsid w:val="0036023A"/>
    <w:rsid w:val="003613E3"/>
    <w:rsid w:val="003623E6"/>
    <w:rsid w:val="0036362B"/>
    <w:rsid w:val="00367F37"/>
    <w:rsid w:val="00381638"/>
    <w:rsid w:val="0038397A"/>
    <w:rsid w:val="00385662"/>
    <w:rsid w:val="00385F39"/>
    <w:rsid w:val="003865BA"/>
    <w:rsid w:val="00387A1F"/>
    <w:rsid w:val="003935E5"/>
    <w:rsid w:val="00394464"/>
    <w:rsid w:val="00397CED"/>
    <w:rsid w:val="003A52CE"/>
    <w:rsid w:val="003A72EC"/>
    <w:rsid w:val="003B2BCD"/>
    <w:rsid w:val="003B4BB1"/>
    <w:rsid w:val="003B5262"/>
    <w:rsid w:val="003B5A5B"/>
    <w:rsid w:val="003B6A79"/>
    <w:rsid w:val="003C00FA"/>
    <w:rsid w:val="003C1373"/>
    <w:rsid w:val="003C1374"/>
    <w:rsid w:val="003C3555"/>
    <w:rsid w:val="003E0698"/>
    <w:rsid w:val="003F168C"/>
    <w:rsid w:val="003F223E"/>
    <w:rsid w:val="004029D9"/>
    <w:rsid w:val="0041031A"/>
    <w:rsid w:val="0041309E"/>
    <w:rsid w:val="00416946"/>
    <w:rsid w:val="0042106F"/>
    <w:rsid w:val="00430323"/>
    <w:rsid w:val="00432C8A"/>
    <w:rsid w:val="00432EAB"/>
    <w:rsid w:val="00433501"/>
    <w:rsid w:val="00434460"/>
    <w:rsid w:val="00434765"/>
    <w:rsid w:val="004363A2"/>
    <w:rsid w:val="00437F9D"/>
    <w:rsid w:val="00441068"/>
    <w:rsid w:val="00443D89"/>
    <w:rsid w:val="00443E31"/>
    <w:rsid w:val="00444B50"/>
    <w:rsid w:val="00444FD9"/>
    <w:rsid w:val="00445511"/>
    <w:rsid w:val="00446041"/>
    <w:rsid w:val="004461E7"/>
    <w:rsid w:val="0045149A"/>
    <w:rsid w:val="0046703F"/>
    <w:rsid w:val="0047141F"/>
    <w:rsid w:val="0047475F"/>
    <w:rsid w:val="0047545B"/>
    <w:rsid w:val="00476AB1"/>
    <w:rsid w:val="004838FD"/>
    <w:rsid w:val="00486B26"/>
    <w:rsid w:val="00490BFC"/>
    <w:rsid w:val="0049616A"/>
    <w:rsid w:val="004A195D"/>
    <w:rsid w:val="004A684C"/>
    <w:rsid w:val="004B1336"/>
    <w:rsid w:val="004B791E"/>
    <w:rsid w:val="004C2C38"/>
    <w:rsid w:val="004C4E79"/>
    <w:rsid w:val="004E39FF"/>
    <w:rsid w:val="004F380F"/>
    <w:rsid w:val="004F5F2F"/>
    <w:rsid w:val="004F6152"/>
    <w:rsid w:val="0050163B"/>
    <w:rsid w:val="005018B6"/>
    <w:rsid w:val="00505F63"/>
    <w:rsid w:val="00510C0E"/>
    <w:rsid w:val="00512421"/>
    <w:rsid w:val="00513494"/>
    <w:rsid w:val="00521BA0"/>
    <w:rsid w:val="0052216C"/>
    <w:rsid w:val="005313E4"/>
    <w:rsid w:val="005357AE"/>
    <w:rsid w:val="005375A8"/>
    <w:rsid w:val="005401FB"/>
    <w:rsid w:val="00544E2F"/>
    <w:rsid w:val="00547A74"/>
    <w:rsid w:val="005542D6"/>
    <w:rsid w:val="005653D1"/>
    <w:rsid w:val="0056582C"/>
    <w:rsid w:val="0056671C"/>
    <w:rsid w:val="005828FC"/>
    <w:rsid w:val="00591D50"/>
    <w:rsid w:val="0059351E"/>
    <w:rsid w:val="005A2252"/>
    <w:rsid w:val="005B0729"/>
    <w:rsid w:val="005B25A8"/>
    <w:rsid w:val="005B5742"/>
    <w:rsid w:val="005D255B"/>
    <w:rsid w:val="005D4B8A"/>
    <w:rsid w:val="005D5791"/>
    <w:rsid w:val="005E1319"/>
    <w:rsid w:val="005E3AF2"/>
    <w:rsid w:val="005F7734"/>
    <w:rsid w:val="0060122F"/>
    <w:rsid w:val="00610393"/>
    <w:rsid w:val="006151F6"/>
    <w:rsid w:val="0061688F"/>
    <w:rsid w:val="00620C17"/>
    <w:rsid w:val="006222A5"/>
    <w:rsid w:val="00630D9D"/>
    <w:rsid w:val="00633F21"/>
    <w:rsid w:val="00634BDD"/>
    <w:rsid w:val="00636AB3"/>
    <w:rsid w:val="006402E6"/>
    <w:rsid w:val="00641032"/>
    <w:rsid w:val="00641D9D"/>
    <w:rsid w:val="00641EF6"/>
    <w:rsid w:val="00650E6A"/>
    <w:rsid w:val="00653031"/>
    <w:rsid w:val="00653E14"/>
    <w:rsid w:val="00654C80"/>
    <w:rsid w:val="006641BA"/>
    <w:rsid w:val="006647B3"/>
    <w:rsid w:val="006720FD"/>
    <w:rsid w:val="006747F1"/>
    <w:rsid w:val="00674A47"/>
    <w:rsid w:val="00675888"/>
    <w:rsid w:val="0068117B"/>
    <w:rsid w:val="006817AB"/>
    <w:rsid w:val="0068492C"/>
    <w:rsid w:val="00684D1B"/>
    <w:rsid w:val="006854D7"/>
    <w:rsid w:val="00687281"/>
    <w:rsid w:val="00687390"/>
    <w:rsid w:val="00690633"/>
    <w:rsid w:val="00690F2C"/>
    <w:rsid w:val="006935FA"/>
    <w:rsid w:val="006A3387"/>
    <w:rsid w:val="006B0E37"/>
    <w:rsid w:val="006B41A6"/>
    <w:rsid w:val="006B5A28"/>
    <w:rsid w:val="006B6FB0"/>
    <w:rsid w:val="006C18B1"/>
    <w:rsid w:val="006C19DF"/>
    <w:rsid w:val="006C4E86"/>
    <w:rsid w:val="006C5C60"/>
    <w:rsid w:val="006C6298"/>
    <w:rsid w:val="006C6DB5"/>
    <w:rsid w:val="006C7C6A"/>
    <w:rsid w:val="006D31F3"/>
    <w:rsid w:val="006D35A8"/>
    <w:rsid w:val="006D501F"/>
    <w:rsid w:val="006D7F82"/>
    <w:rsid w:val="006E0ABB"/>
    <w:rsid w:val="006E30F5"/>
    <w:rsid w:val="006E3961"/>
    <w:rsid w:val="006F2CE9"/>
    <w:rsid w:val="006F54CF"/>
    <w:rsid w:val="006F7318"/>
    <w:rsid w:val="007042D8"/>
    <w:rsid w:val="00724A9B"/>
    <w:rsid w:val="00740292"/>
    <w:rsid w:val="00740F5E"/>
    <w:rsid w:val="00747464"/>
    <w:rsid w:val="007516E8"/>
    <w:rsid w:val="00757429"/>
    <w:rsid w:val="00757DC6"/>
    <w:rsid w:val="00764F40"/>
    <w:rsid w:val="00766BF6"/>
    <w:rsid w:val="00767731"/>
    <w:rsid w:val="0077387E"/>
    <w:rsid w:val="00774144"/>
    <w:rsid w:val="0077541E"/>
    <w:rsid w:val="007803AB"/>
    <w:rsid w:val="007830DF"/>
    <w:rsid w:val="00785F89"/>
    <w:rsid w:val="0079386B"/>
    <w:rsid w:val="007943B4"/>
    <w:rsid w:val="00794F6A"/>
    <w:rsid w:val="00796C82"/>
    <w:rsid w:val="007A2830"/>
    <w:rsid w:val="007A43B2"/>
    <w:rsid w:val="007A5F95"/>
    <w:rsid w:val="007A6F5A"/>
    <w:rsid w:val="007A6F67"/>
    <w:rsid w:val="007B0AC3"/>
    <w:rsid w:val="007B0D0E"/>
    <w:rsid w:val="007B7706"/>
    <w:rsid w:val="007C2BEF"/>
    <w:rsid w:val="007C358A"/>
    <w:rsid w:val="007C53D3"/>
    <w:rsid w:val="007D0B67"/>
    <w:rsid w:val="007D24B7"/>
    <w:rsid w:val="007D7D73"/>
    <w:rsid w:val="007E236B"/>
    <w:rsid w:val="007E241E"/>
    <w:rsid w:val="007E4316"/>
    <w:rsid w:val="008001CD"/>
    <w:rsid w:val="008046B3"/>
    <w:rsid w:val="00807B18"/>
    <w:rsid w:val="00807F68"/>
    <w:rsid w:val="00807FBD"/>
    <w:rsid w:val="008115ED"/>
    <w:rsid w:val="00812D44"/>
    <w:rsid w:val="0081393F"/>
    <w:rsid w:val="00814D01"/>
    <w:rsid w:val="00815442"/>
    <w:rsid w:val="00815FF8"/>
    <w:rsid w:val="00816AA8"/>
    <w:rsid w:val="0082060F"/>
    <w:rsid w:val="00822458"/>
    <w:rsid w:val="00823CE2"/>
    <w:rsid w:val="00826F20"/>
    <w:rsid w:val="0083016F"/>
    <w:rsid w:val="00830967"/>
    <w:rsid w:val="00833EB8"/>
    <w:rsid w:val="00841EC4"/>
    <w:rsid w:val="0084252F"/>
    <w:rsid w:val="00854E67"/>
    <w:rsid w:val="008574B2"/>
    <w:rsid w:val="00864DD3"/>
    <w:rsid w:val="0086707B"/>
    <w:rsid w:val="008675C1"/>
    <w:rsid w:val="00871617"/>
    <w:rsid w:val="00873C6F"/>
    <w:rsid w:val="008804E1"/>
    <w:rsid w:val="008818BB"/>
    <w:rsid w:val="00884AF0"/>
    <w:rsid w:val="00886902"/>
    <w:rsid w:val="00890114"/>
    <w:rsid w:val="008912A8"/>
    <w:rsid w:val="008962A4"/>
    <w:rsid w:val="008A1477"/>
    <w:rsid w:val="008A1F68"/>
    <w:rsid w:val="008A60AA"/>
    <w:rsid w:val="008B0EC6"/>
    <w:rsid w:val="008B3CF0"/>
    <w:rsid w:val="008B4349"/>
    <w:rsid w:val="008B6E2D"/>
    <w:rsid w:val="008C0FAB"/>
    <w:rsid w:val="008C2DA2"/>
    <w:rsid w:val="008C5C90"/>
    <w:rsid w:val="008C7818"/>
    <w:rsid w:val="008C7E18"/>
    <w:rsid w:val="008D192E"/>
    <w:rsid w:val="008D44FF"/>
    <w:rsid w:val="008D50E1"/>
    <w:rsid w:val="008D5910"/>
    <w:rsid w:val="008D59AF"/>
    <w:rsid w:val="008E00E2"/>
    <w:rsid w:val="008E05E1"/>
    <w:rsid w:val="008E1CD8"/>
    <w:rsid w:val="008E5066"/>
    <w:rsid w:val="008E736D"/>
    <w:rsid w:val="008F3CF0"/>
    <w:rsid w:val="008F7321"/>
    <w:rsid w:val="00900075"/>
    <w:rsid w:val="0090143F"/>
    <w:rsid w:val="00902178"/>
    <w:rsid w:val="00905559"/>
    <w:rsid w:val="009074B9"/>
    <w:rsid w:val="00913F5A"/>
    <w:rsid w:val="009149EB"/>
    <w:rsid w:val="009163B4"/>
    <w:rsid w:val="009167E0"/>
    <w:rsid w:val="00916D14"/>
    <w:rsid w:val="0091756D"/>
    <w:rsid w:val="0092299B"/>
    <w:rsid w:val="00923F95"/>
    <w:rsid w:val="00931331"/>
    <w:rsid w:val="00940F88"/>
    <w:rsid w:val="009411A6"/>
    <w:rsid w:val="00950434"/>
    <w:rsid w:val="00952215"/>
    <w:rsid w:val="00952847"/>
    <w:rsid w:val="00953789"/>
    <w:rsid w:val="0095663B"/>
    <w:rsid w:val="00962692"/>
    <w:rsid w:val="00963AE2"/>
    <w:rsid w:val="00966C89"/>
    <w:rsid w:val="00971AE2"/>
    <w:rsid w:val="009735F5"/>
    <w:rsid w:val="009808E7"/>
    <w:rsid w:val="00980F8B"/>
    <w:rsid w:val="009844B5"/>
    <w:rsid w:val="009956B0"/>
    <w:rsid w:val="009A5419"/>
    <w:rsid w:val="009A5AB4"/>
    <w:rsid w:val="009B09A9"/>
    <w:rsid w:val="009C1AC6"/>
    <w:rsid w:val="009C71F1"/>
    <w:rsid w:val="009D1C4E"/>
    <w:rsid w:val="009D2DE3"/>
    <w:rsid w:val="009E26A3"/>
    <w:rsid w:val="009E2888"/>
    <w:rsid w:val="009E332A"/>
    <w:rsid w:val="009F0C85"/>
    <w:rsid w:val="009F46AE"/>
    <w:rsid w:val="00A01259"/>
    <w:rsid w:val="00A04CAF"/>
    <w:rsid w:val="00A11D53"/>
    <w:rsid w:val="00A14F45"/>
    <w:rsid w:val="00A153C2"/>
    <w:rsid w:val="00A22BE8"/>
    <w:rsid w:val="00A23D6A"/>
    <w:rsid w:val="00A24DD5"/>
    <w:rsid w:val="00A252D8"/>
    <w:rsid w:val="00A270B7"/>
    <w:rsid w:val="00A31576"/>
    <w:rsid w:val="00A34EFA"/>
    <w:rsid w:val="00A34F08"/>
    <w:rsid w:val="00A5067D"/>
    <w:rsid w:val="00A52E4B"/>
    <w:rsid w:val="00A6269A"/>
    <w:rsid w:val="00A63BC4"/>
    <w:rsid w:val="00A63D7E"/>
    <w:rsid w:val="00A645C7"/>
    <w:rsid w:val="00A72F8B"/>
    <w:rsid w:val="00A737A8"/>
    <w:rsid w:val="00A75129"/>
    <w:rsid w:val="00A758CF"/>
    <w:rsid w:val="00A77626"/>
    <w:rsid w:val="00A805A0"/>
    <w:rsid w:val="00A84997"/>
    <w:rsid w:val="00A90336"/>
    <w:rsid w:val="00A90596"/>
    <w:rsid w:val="00A90FFF"/>
    <w:rsid w:val="00A97006"/>
    <w:rsid w:val="00AA0F5B"/>
    <w:rsid w:val="00AA3909"/>
    <w:rsid w:val="00AB2565"/>
    <w:rsid w:val="00AB4792"/>
    <w:rsid w:val="00AB5E18"/>
    <w:rsid w:val="00AB6310"/>
    <w:rsid w:val="00AC1459"/>
    <w:rsid w:val="00AC2562"/>
    <w:rsid w:val="00AC58C3"/>
    <w:rsid w:val="00AD3119"/>
    <w:rsid w:val="00AD6C3B"/>
    <w:rsid w:val="00AF2457"/>
    <w:rsid w:val="00AF4710"/>
    <w:rsid w:val="00AF4DE6"/>
    <w:rsid w:val="00AF4F63"/>
    <w:rsid w:val="00AF55FD"/>
    <w:rsid w:val="00B00A1E"/>
    <w:rsid w:val="00B041DD"/>
    <w:rsid w:val="00B042FF"/>
    <w:rsid w:val="00B06CED"/>
    <w:rsid w:val="00B06EAD"/>
    <w:rsid w:val="00B07735"/>
    <w:rsid w:val="00B1128D"/>
    <w:rsid w:val="00B1208C"/>
    <w:rsid w:val="00B16646"/>
    <w:rsid w:val="00B16C2E"/>
    <w:rsid w:val="00B17D3C"/>
    <w:rsid w:val="00B32914"/>
    <w:rsid w:val="00B3511C"/>
    <w:rsid w:val="00B401F9"/>
    <w:rsid w:val="00B406BC"/>
    <w:rsid w:val="00B44402"/>
    <w:rsid w:val="00B45531"/>
    <w:rsid w:val="00B4604C"/>
    <w:rsid w:val="00B46804"/>
    <w:rsid w:val="00B55EFF"/>
    <w:rsid w:val="00B660DC"/>
    <w:rsid w:val="00B6619D"/>
    <w:rsid w:val="00B7219C"/>
    <w:rsid w:val="00B74BE4"/>
    <w:rsid w:val="00B7645C"/>
    <w:rsid w:val="00B812A6"/>
    <w:rsid w:val="00B8595B"/>
    <w:rsid w:val="00B912F1"/>
    <w:rsid w:val="00B915F8"/>
    <w:rsid w:val="00B91B95"/>
    <w:rsid w:val="00BA061E"/>
    <w:rsid w:val="00BA13D5"/>
    <w:rsid w:val="00BB307F"/>
    <w:rsid w:val="00BC0143"/>
    <w:rsid w:val="00BC0F33"/>
    <w:rsid w:val="00BC2394"/>
    <w:rsid w:val="00BC4551"/>
    <w:rsid w:val="00BC7BA7"/>
    <w:rsid w:val="00BC7E7D"/>
    <w:rsid w:val="00BE3D68"/>
    <w:rsid w:val="00BF15F4"/>
    <w:rsid w:val="00BF30F7"/>
    <w:rsid w:val="00BF3257"/>
    <w:rsid w:val="00BF4592"/>
    <w:rsid w:val="00C068FD"/>
    <w:rsid w:val="00C12B94"/>
    <w:rsid w:val="00C15E5B"/>
    <w:rsid w:val="00C21AEA"/>
    <w:rsid w:val="00C247B3"/>
    <w:rsid w:val="00C601D8"/>
    <w:rsid w:val="00C61538"/>
    <w:rsid w:val="00C638B2"/>
    <w:rsid w:val="00C644BC"/>
    <w:rsid w:val="00C66CA0"/>
    <w:rsid w:val="00C76AA2"/>
    <w:rsid w:val="00C77D86"/>
    <w:rsid w:val="00C81B33"/>
    <w:rsid w:val="00C830DE"/>
    <w:rsid w:val="00C85691"/>
    <w:rsid w:val="00C874EF"/>
    <w:rsid w:val="00C93033"/>
    <w:rsid w:val="00C930BD"/>
    <w:rsid w:val="00C944B5"/>
    <w:rsid w:val="00C94C43"/>
    <w:rsid w:val="00CA031F"/>
    <w:rsid w:val="00CA4099"/>
    <w:rsid w:val="00CB0234"/>
    <w:rsid w:val="00CB1EFA"/>
    <w:rsid w:val="00CC03A8"/>
    <w:rsid w:val="00CC2D5C"/>
    <w:rsid w:val="00CC382B"/>
    <w:rsid w:val="00CC4FC7"/>
    <w:rsid w:val="00CC5858"/>
    <w:rsid w:val="00CC6F11"/>
    <w:rsid w:val="00CD1FFA"/>
    <w:rsid w:val="00CE206F"/>
    <w:rsid w:val="00CE782A"/>
    <w:rsid w:val="00CF0418"/>
    <w:rsid w:val="00CF07EA"/>
    <w:rsid w:val="00CF2AB5"/>
    <w:rsid w:val="00CF3966"/>
    <w:rsid w:val="00CF70EB"/>
    <w:rsid w:val="00CF7CE8"/>
    <w:rsid w:val="00D01113"/>
    <w:rsid w:val="00D0204D"/>
    <w:rsid w:val="00D03DC1"/>
    <w:rsid w:val="00D054BA"/>
    <w:rsid w:val="00D05A1E"/>
    <w:rsid w:val="00D07484"/>
    <w:rsid w:val="00D07F64"/>
    <w:rsid w:val="00D23548"/>
    <w:rsid w:val="00D24216"/>
    <w:rsid w:val="00D3371A"/>
    <w:rsid w:val="00D34BDD"/>
    <w:rsid w:val="00D351B7"/>
    <w:rsid w:val="00D42B9A"/>
    <w:rsid w:val="00D440B4"/>
    <w:rsid w:val="00D45355"/>
    <w:rsid w:val="00D5029C"/>
    <w:rsid w:val="00D55A2C"/>
    <w:rsid w:val="00D565CF"/>
    <w:rsid w:val="00D60146"/>
    <w:rsid w:val="00D6577E"/>
    <w:rsid w:val="00D67D11"/>
    <w:rsid w:val="00D72E4D"/>
    <w:rsid w:val="00D73717"/>
    <w:rsid w:val="00D75533"/>
    <w:rsid w:val="00D75D4D"/>
    <w:rsid w:val="00D76C4C"/>
    <w:rsid w:val="00D81166"/>
    <w:rsid w:val="00D82530"/>
    <w:rsid w:val="00D8413D"/>
    <w:rsid w:val="00D93E2B"/>
    <w:rsid w:val="00D949A7"/>
    <w:rsid w:val="00D9657C"/>
    <w:rsid w:val="00DA3774"/>
    <w:rsid w:val="00DA5C52"/>
    <w:rsid w:val="00DB2D44"/>
    <w:rsid w:val="00DB4667"/>
    <w:rsid w:val="00DC09F7"/>
    <w:rsid w:val="00DC10BA"/>
    <w:rsid w:val="00DC16EA"/>
    <w:rsid w:val="00DC661F"/>
    <w:rsid w:val="00DC76A3"/>
    <w:rsid w:val="00DD18E7"/>
    <w:rsid w:val="00DD7468"/>
    <w:rsid w:val="00DE0C8E"/>
    <w:rsid w:val="00DE23CE"/>
    <w:rsid w:val="00DE3936"/>
    <w:rsid w:val="00DE3D6A"/>
    <w:rsid w:val="00DE52BD"/>
    <w:rsid w:val="00DE6018"/>
    <w:rsid w:val="00DE6C61"/>
    <w:rsid w:val="00DF339E"/>
    <w:rsid w:val="00DF73A1"/>
    <w:rsid w:val="00E0159C"/>
    <w:rsid w:val="00E01E9F"/>
    <w:rsid w:val="00E05966"/>
    <w:rsid w:val="00E05D7F"/>
    <w:rsid w:val="00E06963"/>
    <w:rsid w:val="00E14545"/>
    <w:rsid w:val="00E200AA"/>
    <w:rsid w:val="00E22592"/>
    <w:rsid w:val="00E24A97"/>
    <w:rsid w:val="00E24C22"/>
    <w:rsid w:val="00E4168C"/>
    <w:rsid w:val="00E41CC3"/>
    <w:rsid w:val="00E426F9"/>
    <w:rsid w:val="00E466CF"/>
    <w:rsid w:val="00E47E7B"/>
    <w:rsid w:val="00E52C9F"/>
    <w:rsid w:val="00E54CE8"/>
    <w:rsid w:val="00E60061"/>
    <w:rsid w:val="00E6462C"/>
    <w:rsid w:val="00E66AF2"/>
    <w:rsid w:val="00E7250B"/>
    <w:rsid w:val="00E7437C"/>
    <w:rsid w:val="00E84024"/>
    <w:rsid w:val="00E849C4"/>
    <w:rsid w:val="00E93B86"/>
    <w:rsid w:val="00EA4659"/>
    <w:rsid w:val="00EB5AD6"/>
    <w:rsid w:val="00EC3A7B"/>
    <w:rsid w:val="00EC4FB5"/>
    <w:rsid w:val="00EC742F"/>
    <w:rsid w:val="00ED1697"/>
    <w:rsid w:val="00ED27D9"/>
    <w:rsid w:val="00ED3F74"/>
    <w:rsid w:val="00ED4F0A"/>
    <w:rsid w:val="00ED7BEF"/>
    <w:rsid w:val="00EE56D6"/>
    <w:rsid w:val="00F102CF"/>
    <w:rsid w:val="00F171C8"/>
    <w:rsid w:val="00F2146A"/>
    <w:rsid w:val="00F22127"/>
    <w:rsid w:val="00F22605"/>
    <w:rsid w:val="00F249B7"/>
    <w:rsid w:val="00F251FD"/>
    <w:rsid w:val="00F30B03"/>
    <w:rsid w:val="00F33C65"/>
    <w:rsid w:val="00F42CA6"/>
    <w:rsid w:val="00F475D4"/>
    <w:rsid w:val="00F51A3B"/>
    <w:rsid w:val="00F553CD"/>
    <w:rsid w:val="00F576F3"/>
    <w:rsid w:val="00F61380"/>
    <w:rsid w:val="00F72FC3"/>
    <w:rsid w:val="00F7375F"/>
    <w:rsid w:val="00F755EB"/>
    <w:rsid w:val="00F76258"/>
    <w:rsid w:val="00F7791E"/>
    <w:rsid w:val="00F84823"/>
    <w:rsid w:val="00F90254"/>
    <w:rsid w:val="00F921EC"/>
    <w:rsid w:val="00F94DBD"/>
    <w:rsid w:val="00FA385C"/>
    <w:rsid w:val="00FA6ABD"/>
    <w:rsid w:val="00FA7EAD"/>
    <w:rsid w:val="00FB0A6B"/>
    <w:rsid w:val="00FB27FE"/>
    <w:rsid w:val="00FB3156"/>
    <w:rsid w:val="00FC1C10"/>
    <w:rsid w:val="00FC20A4"/>
    <w:rsid w:val="00FC6364"/>
    <w:rsid w:val="00FD1B58"/>
    <w:rsid w:val="00FD37C0"/>
    <w:rsid w:val="00FE2B5A"/>
    <w:rsid w:val="00FE3EBA"/>
    <w:rsid w:val="00FE735E"/>
    <w:rsid w:val="00FF2DBD"/>
    <w:rsid w:val="00FF60D1"/>
    <w:rsid w:val="00FF6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E3D4B"/>
  <w15:docId w15:val="{0D36FF72-4A75-4934-8243-5A58DE30D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82DA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82DA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vrpqzd">
    <w:name w:val="vrpqzd"/>
    <w:basedOn w:val="DefaultParagraphFont"/>
    <w:rsid w:val="00182DAD"/>
  </w:style>
  <w:style w:type="character" w:customStyle="1" w:styleId="b3gpz">
    <w:name w:val="b3gpz"/>
    <w:basedOn w:val="DefaultParagraphFont"/>
    <w:rsid w:val="00182DAD"/>
  </w:style>
  <w:style w:type="character" w:customStyle="1" w:styleId="zsrf5b">
    <w:name w:val="zsrf5b"/>
    <w:basedOn w:val="DefaultParagraphFont"/>
    <w:rsid w:val="00182DAD"/>
  </w:style>
  <w:style w:type="character" w:customStyle="1" w:styleId="xzbigb">
    <w:name w:val="xzbigb"/>
    <w:basedOn w:val="DefaultParagraphFont"/>
    <w:rsid w:val="00182DAD"/>
  </w:style>
  <w:style w:type="character" w:customStyle="1" w:styleId="sal6qd">
    <w:name w:val="sal6qd"/>
    <w:basedOn w:val="DefaultParagraphFont"/>
    <w:rsid w:val="00182DAD"/>
  </w:style>
  <w:style w:type="character" w:styleId="Hyperlink">
    <w:name w:val="Hyperlink"/>
    <w:basedOn w:val="DefaultParagraphFont"/>
    <w:uiPriority w:val="99"/>
    <w:unhideWhenUsed/>
    <w:rsid w:val="00182DA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2DAD"/>
    <w:rPr>
      <w:color w:val="800080"/>
      <w:u w:val="single"/>
    </w:rPr>
  </w:style>
  <w:style w:type="character" w:customStyle="1" w:styleId="yq8v6e">
    <w:name w:val="yq8v6e"/>
    <w:basedOn w:val="DefaultParagraphFont"/>
    <w:rsid w:val="00182DAD"/>
  </w:style>
  <w:style w:type="character" w:customStyle="1" w:styleId="mj2jhc">
    <w:name w:val="mj2jhc"/>
    <w:basedOn w:val="DefaultParagraphFont"/>
    <w:rsid w:val="00182DAD"/>
  </w:style>
  <w:style w:type="character" w:customStyle="1" w:styleId="d3swn">
    <w:name w:val="d3swn"/>
    <w:basedOn w:val="DefaultParagraphFont"/>
    <w:rsid w:val="00182DAD"/>
  </w:style>
  <w:style w:type="character" w:customStyle="1" w:styleId="qei6oe">
    <w:name w:val="qei6oe"/>
    <w:basedOn w:val="DefaultParagraphFont"/>
    <w:rsid w:val="00182DAD"/>
  </w:style>
  <w:style w:type="character" w:customStyle="1" w:styleId="jjpwl">
    <w:name w:val="jjpwl"/>
    <w:basedOn w:val="DefaultParagraphFont"/>
    <w:rsid w:val="00182DAD"/>
  </w:style>
  <w:style w:type="character" w:customStyle="1" w:styleId="rrmctb">
    <w:name w:val="rrmctb"/>
    <w:basedOn w:val="DefaultParagraphFont"/>
    <w:rsid w:val="00182DAD"/>
  </w:style>
  <w:style w:type="character" w:customStyle="1" w:styleId="pnrefb">
    <w:name w:val="pnrefb"/>
    <w:basedOn w:val="DefaultParagraphFont"/>
    <w:rsid w:val="00182DAD"/>
  </w:style>
  <w:style w:type="character" w:customStyle="1" w:styleId="zfv7xd">
    <w:name w:val="zfv7xd"/>
    <w:basedOn w:val="DefaultParagraphFont"/>
    <w:rsid w:val="00182DAD"/>
  </w:style>
  <w:style w:type="character" w:customStyle="1" w:styleId="i94hne">
    <w:name w:val="i94hne"/>
    <w:basedOn w:val="DefaultParagraphFont"/>
    <w:rsid w:val="00182DAD"/>
  </w:style>
  <w:style w:type="character" w:customStyle="1" w:styleId="grqdme">
    <w:name w:val="grqdme"/>
    <w:basedOn w:val="DefaultParagraphFont"/>
    <w:rsid w:val="00182DAD"/>
  </w:style>
  <w:style w:type="character" w:customStyle="1" w:styleId="rtiwe">
    <w:name w:val="rtiwe"/>
    <w:basedOn w:val="DefaultParagraphFont"/>
    <w:rsid w:val="00182DAD"/>
  </w:style>
  <w:style w:type="paragraph" w:styleId="ListParagraph">
    <w:name w:val="List Paragraph"/>
    <w:basedOn w:val="Normal"/>
    <w:uiPriority w:val="34"/>
    <w:qFormat/>
    <w:rsid w:val="00931331"/>
    <w:pPr>
      <w:ind w:left="720"/>
      <w:contextualSpacing/>
    </w:pPr>
  </w:style>
  <w:style w:type="table" w:styleId="TableGrid">
    <w:name w:val="Table Grid"/>
    <w:basedOn w:val="TableNormal"/>
    <w:uiPriority w:val="59"/>
    <w:rsid w:val="0093133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221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2216C"/>
  </w:style>
  <w:style w:type="paragraph" w:styleId="Footer">
    <w:name w:val="footer"/>
    <w:basedOn w:val="Normal"/>
    <w:link w:val="FooterChar"/>
    <w:uiPriority w:val="99"/>
    <w:unhideWhenUsed/>
    <w:rsid w:val="005221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16C"/>
  </w:style>
  <w:style w:type="paragraph" w:styleId="FootnoteText">
    <w:name w:val="footnote text"/>
    <w:basedOn w:val="Normal"/>
    <w:link w:val="FootnoteTextChar"/>
    <w:uiPriority w:val="99"/>
    <w:semiHidden/>
    <w:unhideWhenUsed/>
    <w:rsid w:val="00B1128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128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128D"/>
    <w:rPr>
      <w:vertAlign w:val="superscript"/>
    </w:rPr>
  </w:style>
  <w:style w:type="paragraph" w:styleId="NoSpacing">
    <w:name w:val="No Spacing"/>
    <w:link w:val="NoSpacingChar"/>
    <w:uiPriority w:val="1"/>
    <w:qFormat/>
    <w:rsid w:val="00B7219C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7219C"/>
  </w:style>
  <w:style w:type="paragraph" w:styleId="NormalWeb">
    <w:name w:val="Normal (Web)"/>
    <w:basedOn w:val="Normal"/>
    <w:uiPriority w:val="99"/>
    <w:semiHidden/>
    <w:unhideWhenUsed/>
    <w:rsid w:val="00A34E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4EF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4B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B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3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942575">
                  <w:marLeft w:val="218"/>
                  <w:marRight w:val="218"/>
                  <w:marTop w:val="0"/>
                  <w:marBottom w:val="218"/>
                  <w:divBdr>
                    <w:top w:val="single" w:sz="4" w:space="11" w:color="DADCE0"/>
                    <w:left w:val="single" w:sz="4" w:space="0" w:color="DADCE0"/>
                    <w:bottom w:val="single" w:sz="4" w:space="3" w:color="DADCE0"/>
                    <w:right w:val="single" w:sz="4" w:space="0" w:color="DADCE0"/>
                  </w:divBdr>
                  <w:divsChild>
                    <w:div w:id="1477261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35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6351614">
                      <w:marLeft w:val="10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731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537465">
                              <w:marLeft w:val="87"/>
                              <w:marRight w:val="0"/>
                              <w:marTop w:val="120"/>
                              <w:marBottom w:val="98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637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260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387266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319234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8340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8105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9441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968879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0890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483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28310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8227731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1534878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16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2988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4031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81177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539013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63369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284815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1008679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9692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1132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2712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3161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207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246267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521016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4594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8439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694896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41913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43063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7588841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618803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899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85264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04372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48658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25267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6507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0504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456018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1500073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2660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1179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11688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16698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345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703283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1718116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781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4992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8668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5169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8558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624062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1149857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225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9772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9761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03591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13215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21234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2798670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268320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80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4794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062020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32371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205211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55892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6236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835600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10510303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3220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272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39457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75067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70485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63066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3800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017588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845099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9281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95632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78573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16422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1903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674126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910311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9564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5076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8760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1595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273960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0021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3124069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484399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4488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2830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12772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0073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26336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5361019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839852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27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9938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83006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07325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52845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574942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DADCE0"/>
                                            <w:left w:val="single" w:sz="4" w:space="0" w:color="DADCE0"/>
                                            <w:bottom w:val="single" w:sz="4" w:space="0" w:color="DADCE0"/>
                                            <w:right w:val="single" w:sz="4" w:space="0" w:color="DADCE0"/>
                                          </w:divBdr>
                                          <w:divsChild>
                                            <w:div w:id="10468346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253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79821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87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887212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31175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2088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6515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33242000">
                                  <w:marLeft w:val="6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595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059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2141534">
                                              <w:marLeft w:val="0"/>
                                              <w:marRight w:val="0"/>
                                              <w:marTop w:val="131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9799096">
          <w:marLeft w:val="0"/>
          <w:marRight w:val="0"/>
          <w:marTop w:val="8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1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33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848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183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768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2887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976217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0144568">
                                              <w:marLeft w:val="0"/>
                                              <w:marRight w:val="-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253377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1872323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0095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19295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880896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7175419">
                                              <w:marLeft w:val="0"/>
                                              <w:marRight w:val="-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57119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1052672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8465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46342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763967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6435714">
                                              <w:marLeft w:val="295"/>
                                              <w:marRight w:val="28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78536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371619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745208">
                                              <w:marLeft w:val="295"/>
                                              <w:marRight w:val="28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2219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768983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9837916">
                                              <w:marLeft w:val="305"/>
                                              <w:marRight w:val="29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674216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8719466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1463902">
                                              <w:marLeft w:val="0"/>
                                              <w:marRight w:val="0"/>
                                              <w:marTop w:val="109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65979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25429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59391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23271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255161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704680">
                                              <w:marLeft w:val="0"/>
                                              <w:marRight w:val="-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5871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1613920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909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18990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5702582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8775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8196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7906488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928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3557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291230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4646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55746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2981616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059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6193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6430396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027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93792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3231196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9458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6201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3064823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6210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8640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954161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359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86820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972456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464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4437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6336912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52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13218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153725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6531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5062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7860316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708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19532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7160368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7141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DADCE0"/>
                                                <w:left w:val="single" w:sz="4" w:space="0" w:color="DADCE0"/>
                                                <w:bottom w:val="single" w:sz="4" w:space="0" w:color="DADCE0"/>
                                                <w:right w:val="single" w:sz="4" w:space="0" w:color="DADCE0"/>
                                              </w:divBdr>
                                              <w:divsChild>
                                                <w:div w:id="1788543794">
                                                  <w:marLeft w:val="0"/>
                                                  <w:marRight w:val="0"/>
                                                  <w:marTop w:val="44"/>
                                                  <w:marBottom w:val="44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2523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77432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66928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888248">
                                                          <w:marLeft w:val="218"/>
                                                          <w:marRight w:val="0"/>
                                                          <w:marTop w:val="120"/>
                                                          <w:marBottom w:val="153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21606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7797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5844439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6094348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80159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8795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7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91268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401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118233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7637005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6140981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22167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81190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85096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292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86908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346925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658917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1186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99630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89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36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39747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4431573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2895091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6378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9409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5742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6660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5796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6287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65101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0162288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97089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2874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44771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892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561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1730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998368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847213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90836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8260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6826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5966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85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113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926931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1543397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8336925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06885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9827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49519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0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0407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93210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7695938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5509226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51955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807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6850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12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401536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1539415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52527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93453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5138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4705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6851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256700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3693916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5747745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8259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2909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78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156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32090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5179184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20689179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53302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2338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5145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1840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807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85762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1090587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450176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96625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78913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3392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1287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48020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2272708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4169799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9726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5349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53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3535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3571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741611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2568949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2778290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3349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4740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7457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2530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045123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6783977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9190996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98578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27917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0527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7021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3998136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9383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058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2559557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single" w:sz="4" w:space="0" w:color="DFE1E5"/>
                                            <w:left w:val="single" w:sz="4" w:space="0" w:color="DFE1E5"/>
                                            <w:bottom w:val="single" w:sz="4" w:space="0" w:color="DFE1E5"/>
                                            <w:right w:val="single" w:sz="4" w:space="0" w:color="DFE1E5"/>
                                          </w:divBdr>
                                          <w:divsChild>
                                            <w:div w:id="271523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3033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6638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7193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4563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83586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8005248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3478927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556591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669030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95106124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652561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872736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266942">
                                              <w:marLeft w:val="0"/>
                                              <w:marRight w:val="-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18418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303473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2698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64064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4561529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3665849">
                                              <w:marLeft w:val="-65"/>
                                              <w:marRight w:val="-76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12061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9252671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6241943">
                                              <w:marLeft w:val="-98"/>
                                              <w:marRight w:val="-109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4239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600253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096625">
                                              <w:marLeft w:val="-76"/>
                                              <w:marRight w:val="-76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1320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718856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3079990">
                                              <w:marLeft w:val="-109"/>
                                              <w:marRight w:val="-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20483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7521171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6827082">
                                              <w:marLeft w:val="-153"/>
                                              <w:marRight w:val="-153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54207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5359856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6293791">
                                              <w:marLeft w:val="-120"/>
                                              <w:marRight w:val="-13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5629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6561267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579845">
                                              <w:marLeft w:val="0"/>
                                              <w:marRight w:val="-76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1354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1183019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3914581">
                                              <w:marLeft w:val="0"/>
                                              <w:marRight w:val="-164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93629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9272396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7270911">
                                              <w:marLeft w:val="-98"/>
                                              <w:marRight w:val="-109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4122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6999236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680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3973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30245392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7029504">
                                              <w:marLeft w:val="-76"/>
                                              <w:marRight w:val="-13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58116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9368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3762509">
                                              <w:marLeft w:val="-98"/>
                                              <w:marRight w:val="-109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80877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5525930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9570643">
                                              <w:marLeft w:val="-76"/>
                                              <w:marRight w:val="-8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23853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1551402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773435">
                                              <w:marLeft w:val="-109"/>
                                              <w:marRight w:val="-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209469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589538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153645">
                                              <w:marLeft w:val="-109"/>
                                              <w:marRight w:val="-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71217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308872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304172">
                                              <w:marLeft w:val="-164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308344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9341922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180442">
                                              <w:marLeft w:val="-76"/>
                                              <w:marRight w:val="-76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21066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146782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250162">
                                              <w:marLeft w:val="-87"/>
                                              <w:marRight w:val="-98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95610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8108088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77112">
                                              <w:marLeft w:val="-65"/>
                                              <w:marRight w:val="-76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1741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7551068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98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DADCE0"/>
                                                <w:left w:val="single" w:sz="4" w:space="0" w:color="DADCE0"/>
                                                <w:bottom w:val="single" w:sz="4" w:space="0" w:color="DADCE0"/>
                                                <w:right w:val="single" w:sz="4" w:space="0" w:color="DADCE0"/>
                                              </w:divBdr>
                                              <w:divsChild>
                                                <w:div w:id="790131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3887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20955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7327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36116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5916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892445">
                                                                  <w:marLeft w:val="109"/>
                                                                  <w:marRight w:val="-11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4593142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838376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58545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6892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9369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1033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9849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95297454">
                                                                  <w:marLeft w:val="109"/>
                                                                  <w:marRight w:val="-11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5728461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8551944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0130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101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212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71801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6553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97922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4691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3905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5743163">
                                                                  <w:marLeft w:val="109"/>
                                                                  <w:marRight w:val="-11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6305031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030952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4968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6314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824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0524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2781749">
                                                                  <w:marLeft w:val="109"/>
                                                                  <w:marRight w:val="-11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375511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DADCE0"/>
                                                                        <w:left w:val="single" w:sz="4" w:space="0" w:color="DADCE0"/>
                                                                        <w:bottom w:val="single" w:sz="4" w:space="0" w:color="DADCE0"/>
                                                                        <w:right w:val="single" w:sz="4" w:space="0" w:color="DADCE0"/>
                                                                      </w:divBdr>
                                                                      <w:divsChild>
                                                                        <w:div w:id="1407358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09085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18306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87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32178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36493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11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3842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0874764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6795413">
                                              <w:marLeft w:val="87"/>
                                              <w:marRight w:val="87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42531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4602321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4565821">
                                              <w:marLeft w:val="87"/>
                                              <w:marRight w:val="8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3360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078728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6753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33454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215209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single" w:sz="4" w:space="0" w:color="DFE1E5"/>
                                            <w:left w:val="single" w:sz="4" w:space="0" w:color="DFE1E5"/>
                                            <w:bottom w:val="single" w:sz="4" w:space="0" w:color="DFE1E5"/>
                                            <w:right w:val="single" w:sz="4" w:space="0" w:color="DFE1E5"/>
                                          </w:divBdr>
                                          <w:divsChild>
                                            <w:div w:id="1354721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5617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3340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9922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9306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4131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0218155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0789853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9694562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6752950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0433689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3575338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30793712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643029">
                                              <w:marLeft w:val="-22"/>
                                              <w:marRight w:val="-33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72798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21924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9224041">
                                              <w:marLeft w:val="-185"/>
                                              <w:marRight w:val="-196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7235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3166356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1370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99644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8829729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4046787">
                                              <w:marLeft w:val="-11"/>
                                              <w:marRight w:val="-22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6506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6708791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7713903">
                                              <w:marLeft w:val="-11"/>
                                              <w:marRight w:val="-22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42835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847989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01637">
                                              <w:marLeft w:val="-44"/>
                                              <w:marRight w:val="-4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13585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337375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824411">
                                              <w:marLeft w:val="-76"/>
                                              <w:marRight w:val="-76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6370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9532476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8794104">
                                              <w:marLeft w:val="-76"/>
                                              <w:marRight w:val="-8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684874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2367508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5252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1906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007227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908922">
                                              <w:marLeft w:val="0"/>
                                              <w:marRight w:val="-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8976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7118571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31322">
                                              <w:marLeft w:val="0"/>
                                              <w:marRight w:val="0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94526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82060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9998325">
                                              <w:marLeft w:val="0"/>
                                              <w:marRight w:val="-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37051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8033665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3535">
                                              <w:marLeft w:val="-33"/>
                                              <w:marRight w:val="-4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38659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1070723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72771">
                                              <w:marLeft w:val="-11"/>
                                              <w:marRight w:val="-6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2790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04860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059216">
                                              <w:marLeft w:val="-22"/>
                                              <w:marRight w:val="-22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6876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59195372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989279">
                                              <w:marLeft w:val="-44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10392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4511229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22005">
                                              <w:marLeft w:val="-33"/>
                                              <w:marRight w:val="-6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98239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3763869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0006119">
                                              <w:marLeft w:val="-33"/>
                                              <w:marRight w:val="-4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16356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886924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385372">
                                              <w:marLeft w:val="0"/>
                                              <w:marRight w:val="0"/>
                                              <w:marTop w:val="98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34484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3797657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072320">
                                              <w:marLeft w:val="-11"/>
                                              <w:marRight w:val="-22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89212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222152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7481379">
                                              <w:marLeft w:val="-44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76893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4430393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8272733">
                                              <w:marLeft w:val="33"/>
                                              <w:marRight w:val="33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9594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3457439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1983627">
                                              <w:marLeft w:val="33"/>
                                              <w:marRight w:val="33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75546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8070856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6567664">
                                              <w:marLeft w:val="33"/>
                                              <w:marRight w:val="33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28599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9292332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single" w:sz="4" w:space="0" w:color="DFE1E5"/>
                                            <w:left w:val="single" w:sz="4" w:space="0" w:color="DFE1E5"/>
                                            <w:bottom w:val="single" w:sz="4" w:space="0" w:color="DFE1E5"/>
                                            <w:right w:val="single" w:sz="4" w:space="0" w:color="DFE1E5"/>
                                          </w:divBdr>
                                          <w:divsChild>
                                            <w:div w:id="1403528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2704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8073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39100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09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6230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1449445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9424495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5613322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2852474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2317010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227443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751620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1809691">
                                              <w:marLeft w:val="0"/>
                                              <w:marRight w:val="-11"/>
                                              <w:marTop w:val="11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055207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5616895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2422139">
                                              <w:marLeft w:val="0"/>
                                              <w:marRight w:val="-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04961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194670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949760">
                                              <w:marLeft w:val="0"/>
                                              <w:marRight w:val="-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4553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30196092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4901041">
                                              <w:marLeft w:val="-22"/>
                                              <w:marRight w:val="-22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9480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609264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0605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0450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189987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730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37021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6770043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8825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8543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202074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817072">
                                              <w:marLeft w:val="11"/>
                                              <w:marRight w:val="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651507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394728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8634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8069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72174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5751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9337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5376731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2053281">
                                              <w:marLeft w:val="0"/>
                                              <w:marRight w:val="-1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50498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9633951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8195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7032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322026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7724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42067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632016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38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7931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450523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277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18054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2206293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527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88510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216134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6137261">
                                              <w:marLeft w:val="0"/>
                                              <w:marRight w:val="0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11648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48316196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63750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79646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9225370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2448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785782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8160609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942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76786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1071661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9823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96805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9454706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358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50580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0204945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24857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07446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681551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2514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2159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0574438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single" w:sz="4" w:space="0" w:color="DFE1E5"/>
                                            <w:left w:val="single" w:sz="4" w:space="0" w:color="DFE1E5"/>
                                            <w:bottom w:val="single" w:sz="4" w:space="0" w:color="DFE1E5"/>
                                            <w:right w:val="single" w:sz="4" w:space="0" w:color="DFE1E5"/>
                                          </w:divBdr>
                                          <w:divsChild>
                                            <w:div w:id="1766144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073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0367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7222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41377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3892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095180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6882753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7270838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1889900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5026189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394495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451403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7800666">
                                              <w:marLeft w:val="55"/>
                                              <w:marRight w:val="4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7824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17113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8690231">
                                              <w:marLeft w:val="55"/>
                                              <w:marRight w:val="44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159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308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6844278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227621">
                                              <w:marLeft w:val="65"/>
                                              <w:marRight w:val="6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3586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52490832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2762717">
                                              <w:marLeft w:val="-11"/>
                                              <w:marRight w:val="-22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24056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1080548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511845">
                                              <w:marLeft w:val="-55"/>
                                              <w:marRight w:val="-5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5270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2947658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848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73690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393773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3989403">
                                              <w:marLeft w:val="-22"/>
                                              <w:marRight w:val="-33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2637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21929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91416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37657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03925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9971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6382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5348398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6707828">
                                              <w:marLeft w:val="0"/>
                                              <w:marRight w:val="0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41972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15703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6494806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664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798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30787973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778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02748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5698549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65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00988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3367887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3036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38655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66834057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9004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0195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895249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746990">
                                              <w:marLeft w:val="-131"/>
                                              <w:marRight w:val="-131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34860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811672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5614985">
                                              <w:marLeft w:val="-98"/>
                                              <w:marRight w:val="-109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1050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34438242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4182160">
                                              <w:marLeft w:val="-55"/>
                                              <w:marRight w:val="-6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47081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2255742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6724566">
                                              <w:marLeft w:val="-240"/>
                                              <w:marRight w:val="-404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10748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038239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6439814">
                                              <w:marLeft w:val="-284"/>
                                              <w:marRight w:val="-196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32961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447328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108953">
                                              <w:marLeft w:val="-371"/>
                                              <w:marRight w:val="-196"/>
                                              <w:marTop w:val="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1867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028550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268480">
                                              <w:marLeft w:val="-65"/>
                                              <w:marRight w:val="-76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3499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0922570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311321">
                                              <w:marLeft w:val="-305"/>
                                              <w:marRight w:val="-305"/>
                                              <w:marTop w:val="44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84549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0847385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2634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7923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39788624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single" w:sz="4" w:space="0" w:color="DFE1E5"/>
                                            <w:left w:val="single" w:sz="4" w:space="0" w:color="DFE1E5"/>
                                            <w:bottom w:val="single" w:sz="4" w:space="0" w:color="DFE1E5"/>
                                            <w:right w:val="single" w:sz="4" w:space="0" w:color="DFE1E5"/>
                                          </w:divBdr>
                                          <w:divsChild>
                                            <w:div w:id="722752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832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5273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81347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1592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4505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535677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5751395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1098803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6436040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6545647">
                                                              <w:marLeft w:val="0"/>
                                                              <w:marRight w:val="131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5167495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8675315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5564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4249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6088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381659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98415651">
                                          <w:marLeft w:val="0"/>
                                          <w:marRight w:val="218"/>
                                          <w:marTop w:val="0"/>
                                          <w:marBottom w:val="21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0620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au.edu.pk/admissions/post-graduat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3803ED-2279-4805-930F-06A2039A3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22</Words>
  <Characters>811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</dc:creator>
  <cp:lastModifiedBy>ITC - 05</cp:lastModifiedBy>
  <cp:revision>2</cp:revision>
  <cp:lastPrinted>2025-06-15T16:50:00Z</cp:lastPrinted>
  <dcterms:created xsi:type="dcterms:W3CDTF">2025-11-15T09:28:00Z</dcterms:created>
  <dcterms:modified xsi:type="dcterms:W3CDTF">2025-11-15T09:28:00Z</dcterms:modified>
</cp:coreProperties>
</file>